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E5BACF" w14:textId="77777777" w:rsidR="00F270CD" w:rsidRDefault="00F270CD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172028C1" wp14:editId="47C83C45">
            <wp:extent cx="2117188" cy="194754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5258" cy="19549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3C6C05" w14:textId="77777777" w:rsidR="003F6031" w:rsidRPr="00F2472D" w:rsidRDefault="00D268F6">
      <w:pPr>
        <w:rPr>
          <w:rFonts w:ascii="Times New Roman" w:hAnsi="Times New Roman" w:cs="Times New Roman"/>
          <w:sz w:val="24"/>
          <w:szCs w:val="24"/>
        </w:rPr>
      </w:pPr>
      <w:r w:rsidRPr="00380BCB">
        <w:rPr>
          <w:rFonts w:ascii="Times New Roman" w:hAnsi="Times New Roman" w:cs="Times New Roman"/>
          <w:b/>
          <w:sz w:val="24"/>
          <w:szCs w:val="24"/>
        </w:rPr>
        <w:t>Fantasy Company:</w:t>
      </w:r>
      <w:r w:rsidRPr="00F2472D">
        <w:rPr>
          <w:rFonts w:ascii="Times New Roman" w:hAnsi="Times New Roman" w:cs="Times New Roman"/>
          <w:sz w:val="24"/>
          <w:szCs w:val="24"/>
        </w:rPr>
        <w:t xml:space="preserve"> Travel agency for businesses</w:t>
      </w:r>
      <w:r w:rsidR="00054330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1C08C6F9" w14:textId="77777777" w:rsidR="00D268F6" w:rsidRPr="00F2472D" w:rsidRDefault="00D268F6">
      <w:pPr>
        <w:rPr>
          <w:rFonts w:ascii="Times New Roman" w:hAnsi="Times New Roman" w:cs="Times New Roman"/>
          <w:sz w:val="24"/>
          <w:szCs w:val="24"/>
        </w:rPr>
      </w:pPr>
      <w:r w:rsidRPr="00601258">
        <w:rPr>
          <w:rFonts w:ascii="Times New Roman" w:hAnsi="Times New Roman" w:cs="Times New Roman"/>
          <w:b/>
          <w:sz w:val="24"/>
          <w:szCs w:val="24"/>
        </w:rPr>
        <w:t>Produce:</w:t>
      </w:r>
      <w:r w:rsidRPr="00F2472D">
        <w:rPr>
          <w:rFonts w:ascii="Times New Roman" w:hAnsi="Times New Roman" w:cs="Times New Roman"/>
          <w:sz w:val="24"/>
          <w:szCs w:val="24"/>
        </w:rPr>
        <w:t xml:space="preserve"> Travel arrangements</w:t>
      </w:r>
    </w:p>
    <w:p w14:paraId="17C5F90E" w14:textId="77777777" w:rsidR="00D268F6" w:rsidRPr="00F2472D" w:rsidRDefault="00D268F6">
      <w:pPr>
        <w:rPr>
          <w:rFonts w:ascii="Times New Roman" w:hAnsi="Times New Roman" w:cs="Times New Roman"/>
          <w:sz w:val="24"/>
          <w:szCs w:val="24"/>
        </w:rPr>
      </w:pPr>
      <w:r w:rsidRPr="00601258">
        <w:rPr>
          <w:rFonts w:ascii="Times New Roman" w:hAnsi="Times New Roman" w:cs="Times New Roman"/>
          <w:b/>
          <w:sz w:val="24"/>
          <w:szCs w:val="24"/>
        </w:rPr>
        <w:t>Name of company:</w:t>
      </w:r>
      <w:r w:rsidRPr="00F2472D">
        <w:rPr>
          <w:rFonts w:ascii="Times New Roman" w:hAnsi="Times New Roman" w:cs="Times New Roman"/>
          <w:sz w:val="24"/>
          <w:szCs w:val="24"/>
        </w:rPr>
        <w:t xml:space="preserve"> Now Voyager </w:t>
      </w:r>
    </w:p>
    <w:p w14:paraId="20F04336" w14:textId="77777777" w:rsidR="00D268F6" w:rsidRPr="00F2472D" w:rsidRDefault="00D268F6">
      <w:pPr>
        <w:rPr>
          <w:rFonts w:ascii="Times New Roman" w:hAnsi="Times New Roman" w:cs="Times New Roman"/>
          <w:sz w:val="24"/>
          <w:szCs w:val="24"/>
        </w:rPr>
      </w:pPr>
      <w:r w:rsidRPr="00601258">
        <w:rPr>
          <w:rFonts w:ascii="Times New Roman" w:hAnsi="Times New Roman" w:cs="Times New Roman"/>
          <w:b/>
          <w:sz w:val="24"/>
          <w:szCs w:val="24"/>
        </w:rPr>
        <w:t>Number of Employees:</w:t>
      </w:r>
      <w:r w:rsidRPr="00F2472D">
        <w:rPr>
          <w:rFonts w:ascii="Times New Roman" w:hAnsi="Times New Roman" w:cs="Times New Roman"/>
          <w:sz w:val="24"/>
          <w:szCs w:val="24"/>
        </w:rPr>
        <w:t xml:space="preserve"> 15</w:t>
      </w:r>
    </w:p>
    <w:p w14:paraId="3C4F4024" w14:textId="77777777" w:rsidR="00D268F6" w:rsidRPr="00F2472D" w:rsidRDefault="00D268F6" w:rsidP="00D268F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2472D">
        <w:rPr>
          <w:rFonts w:ascii="Times New Roman" w:hAnsi="Times New Roman" w:cs="Times New Roman"/>
          <w:sz w:val="24"/>
          <w:szCs w:val="24"/>
        </w:rPr>
        <w:t>Human Resource Manager</w:t>
      </w:r>
    </w:p>
    <w:p w14:paraId="475C7088" w14:textId="77777777" w:rsidR="00D268F6" w:rsidRPr="00F2472D" w:rsidRDefault="00D268F6" w:rsidP="00D268F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2472D">
        <w:rPr>
          <w:rFonts w:ascii="Times New Roman" w:hAnsi="Times New Roman" w:cs="Times New Roman"/>
          <w:sz w:val="24"/>
          <w:szCs w:val="24"/>
        </w:rPr>
        <w:t>HR. Assistant</w:t>
      </w:r>
    </w:p>
    <w:p w14:paraId="4055E7E0" w14:textId="77777777" w:rsidR="00D268F6" w:rsidRPr="00F2472D" w:rsidRDefault="00D268F6" w:rsidP="00D268F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2472D">
        <w:rPr>
          <w:rFonts w:ascii="Times New Roman" w:hAnsi="Times New Roman" w:cs="Times New Roman"/>
          <w:sz w:val="24"/>
          <w:szCs w:val="24"/>
        </w:rPr>
        <w:t>Accountant</w:t>
      </w:r>
    </w:p>
    <w:p w14:paraId="3AAD4761" w14:textId="77777777" w:rsidR="00D268F6" w:rsidRDefault="00D268F6" w:rsidP="00D268F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2472D">
        <w:rPr>
          <w:rFonts w:ascii="Times New Roman" w:hAnsi="Times New Roman" w:cs="Times New Roman"/>
          <w:sz w:val="24"/>
          <w:szCs w:val="24"/>
        </w:rPr>
        <w:t>Accounting Assistant</w:t>
      </w:r>
    </w:p>
    <w:p w14:paraId="24982743" w14:textId="77777777" w:rsidR="00F2472D" w:rsidRPr="00F2472D" w:rsidRDefault="00F2472D" w:rsidP="00F2472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ancial Manager</w:t>
      </w:r>
    </w:p>
    <w:p w14:paraId="7C26F2B4" w14:textId="77777777" w:rsidR="00D268F6" w:rsidRPr="00F2472D" w:rsidRDefault="00D268F6" w:rsidP="00D268F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2472D">
        <w:rPr>
          <w:rFonts w:ascii="Times New Roman" w:hAnsi="Times New Roman" w:cs="Times New Roman"/>
          <w:sz w:val="24"/>
          <w:szCs w:val="24"/>
        </w:rPr>
        <w:t>Travel Agent (5)</w:t>
      </w:r>
    </w:p>
    <w:p w14:paraId="7D39DA86" w14:textId="77777777" w:rsidR="00D268F6" w:rsidRPr="00F2472D" w:rsidRDefault="00D268F6" w:rsidP="00D268F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2472D">
        <w:rPr>
          <w:rFonts w:ascii="Times New Roman" w:hAnsi="Times New Roman" w:cs="Times New Roman"/>
          <w:sz w:val="24"/>
          <w:szCs w:val="24"/>
        </w:rPr>
        <w:t>Corporate Travel Consultant</w:t>
      </w:r>
    </w:p>
    <w:p w14:paraId="2F813FB1" w14:textId="77777777" w:rsidR="00D268F6" w:rsidRPr="00F2472D" w:rsidRDefault="00D268F6" w:rsidP="00D268F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2472D">
        <w:rPr>
          <w:rFonts w:ascii="Times New Roman" w:hAnsi="Times New Roman" w:cs="Times New Roman"/>
          <w:sz w:val="24"/>
          <w:szCs w:val="24"/>
        </w:rPr>
        <w:t>Office Manager</w:t>
      </w:r>
    </w:p>
    <w:p w14:paraId="0C752A44" w14:textId="77777777" w:rsidR="00D268F6" w:rsidRPr="00F2472D" w:rsidRDefault="00D268F6" w:rsidP="00D268F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2472D">
        <w:rPr>
          <w:rFonts w:ascii="Times New Roman" w:hAnsi="Times New Roman" w:cs="Times New Roman"/>
          <w:sz w:val="24"/>
          <w:szCs w:val="24"/>
        </w:rPr>
        <w:t>Office Assistant</w:t>
      </w:r>
    </w:p>
    <w:p w14:paraId="05E338B1" w14:textId="77777777" w:rsidR="009E3E45" w:rsidRPr="00DF6994" w:rsidRDefault="00D268F6" w:rsidP="00DF699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2472D">
        <w:rPr>
          <w:rFonts w:ascii="Times New Roman" w:hAnsi="Times New Roman" w:cs="Times New Roman"/>
          <w:sz w:val="24"/>
          <w:szCs w:val="24"/>
        </w:rPr>
        <w:t>Marketing Manager</w:t>
      </w:r>
    </w:p>
    <w:p w14:paraId="79028470" w14:textId="77777777" w:rsidR="002B2DA7" w:rsidRPr="00F2472D" w:rsidRDefault="002B2DA7" w:rsidP="002B2DA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2472D">
        <w:rPr>
          <w:rFonts w:ascii="Times New Roman" w:hAnsi="Times New Roman" w:cs="Times New Roman"/>
          <w:sz w:val="24"/>
          <w:szCs w:val="24"/>
        </w:rPr>
        <w:t>IT Manager</w:t>
      </w:r>
    </w:p>
    <w:p w14:paraId="709FA7FB" w14:textId="77777777" w:rsidR="002B2DA7" w:rsidRPr="00F2472D" w:rsidRDefault="002B2DA7" w:rsidP="002B2DA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2472D">
        <w:rPr>
          <w:rFonts w:ascii="Times New Roman" w:hAnsi="Times New Roman" w:cs="Times New Roman"/>
          <w:sz w:val="24"/>
          <w:szCs w:val="24"/>
        </w:rPr>
        <w:t>CEO</w:t>
      </w:r>
    </w:p>
    <w:p w14:paraId="37FC4C95" w14:textId="77777777" w:rsidR="00305C9B" w:rsidRPr="00F2472D" w:rsidRDefault="00D268F6" w:rsidP="00D268F6">
      <w:pPr>
        <w:rPr>
          <w:rFonts w:ascii="Times New Roman" w:hAnsi="Times New Roman" w:cs="Times New Roman"/>
          <w:sz w:val="24"/>
          <w:szCs w:val="24"/>
        </w:rPr>
      </w:pPr>
      <w:r w:rsidRPr="00601258">
        <w:rPr>
          <w:rFonts w:ascii="Times New Roman" w:hAnsi="Times New Roman" w:cs="Times New Roman"/>
          <w:b/>
          <w:sz w:val="24"/>
          <w:szCs w:val="24"/>
        </w:rPr>
        <w:t>Authority Structure:</w:t>
      </w:r>
      <w:r w:rsidRPr="00F2472D">
        <w:rPr>
          <w:rFonts w:ascii="Times New Roman" w:hAnsi="Times New Roman" w:cs="Times New Roman"/>
          <w:sz w:val="24"/>
          <w:szCs w:val="24"/>
        </w:rPr>
        <w:t xml:space="preserve"> Decentralized Business Model</w:t>
      </w:r>
    </w:p>
    <w:p w14:paraId="6512C878" w14:textId="77777777" w:rsidR="002B2DA7" w:rsidRPr="00F2472D" w:rsidRDefault="002B2DA7" w:rsidP="00D268F6">
      <w:pPr>
        <w:rPr>
          <w:rFonts w:ascii="Times New Roman" w:hAnsi="Times New Roman" w:cs="Times New Roman"/>
          <w:sz w:val="24"/>
          <w:szCs w:val="24"/>
        </w:rPr>
      </w:pPr>
      <w:r w:rsidRPr="00601258">
        <w:rPr>
          <w:rFonts w:ascii="Times New Roman" w:hAnsi="Times New Roman" w:cs="Times New Roman"/>
          <w:b/>
          <w:sz w:val="24"/>
          <w:szCs w:val="24"/>
        </w:rPr>
        <w:t>Geographic Location:</w:t>
      </w:r>
      <w:r w:rsidRPr="00F2472D">
        <w:rPr>
          <w:rFonts w:ascii="Times New Roman" w:hAnsi="Times New Roman" w:cs="Times New Roman"/>
          <w:sz w:val="24"/>
          <w:szCs w:val="24"/>
        </w:rPr>
        <w:t xml:space="preserve"> United States </w:t>
      </w:r>
      <w:r w:rsidR="00882AE6" w:rsidRPr="00F2472D">
        <w:rPr>
          <w:rFonts w:ascii="Times New Roman" w:hAnsi="Times New Roman" w:cs="Times New Roman"/>
          <w:sz w:val="24"/>
          <w:szCs w:val="24"/>
        </w:rPr>
        <w:t>(Mid</w:t>
      </w:r>
      <w:r w:rsidRPr="00F2472D">
        <w:rPr>
          <w:rFonts w:ascii="Times New Roman" w:hAnsi="Times New Roman" w:cs="Times New Roman"/>
          <w:sz w:val="24"/>
          <w:szCs w:val="24"/>
        </w:rPr>
        <w:t>-west)</w:t>
      </w:r>
    </w:p>
    <w:p w14:paraId="1CA1835B" w14:textId="77777777" w:rsidR="002B2DA7" w:rsidRPr="00F2472D" w:rsidRDefault="00882AE6" w:rsidP="00D268F6">
      <w:pPr>
        <w:rPr>
          <w:rFonts w:ascii="Times New Roman" w:hAnsi="Times New Roman" w:cs="Times New Roman"/>
          <w:sz w:val="24"/>
          <w:szCs w:val="24"/>
        </w:rPr>
      </w:pPr>
      <w:r w:rsidRPr="00601258">
        <w:rPr>
          <w:rFonts w:ascii="Times New Roman" w:hAnsi="Times New Roman" w:cs="Times New Roman"/>
          <w:b/>
          <w:sz w:val="24"/>
          <w:szCs w:val="24"/>
        </w:rPr>
        <w:t>Strength</w:t>
      </w:r>
      <w:r w:rsidR="002B2DA7" w:rsidRPr="00601258">
        <w:rPr>
          <w:rFonts w:ascii="Times New Roman" w:hAnsi="Times New Roman" w:cs="Times New Roman"/>
          <w:b/>
          <w:sz w:val="24"/>
          <w:szCs w:val="24"/>
        </w:rPr>
        <w:t>:</w:t>
      </w:r>
      <w:r w:rsidR="002B2DA7" w:rsidRPr="00F2472D">
        <w:rPr>
          <w:rFonts w:ascii="Times New Roman" w:hAnsi="Times New Roman" w:cs="Times New Roman"/>
          <w:sz w:val="24"/>
          <w:szCs w:val="24"/>
        </w:rPr>
        <w:t xml:space="preserve"> </w:t>
      </w:r>
      <w:r w:rsidRPr="00F2472D">
        <w:rPr>
          <w:rFonts w:ascii="Times New Roman" w:hAnsi="Times New Roman" w:cs="Times New Roman"/>
          <w:sz w:val="24"/>
          <w:szCs w:val="24"/>
        </w:rPr>
        <w:t>strong leadership</w:t>
      </w:r>
    </w:p>
    <w:p w14:paraId="7B38F2C7" w14:textId="77777777" w:rsidR="002B2DA7" w:rsidRPr="00F2472D" w:rsidRDefault="002B2DA7" w:rsidP="00D268F6">
      <w:pPr>
        <w:rPr>
          <w:rFonts w:ascii="Times New Roman" w:hAnsi="Times New Roman" w:cs="Times New Roman"/>
          <w:sz w:val="24"/>
          <w:szCs w:val="24"/>
        </w:rPr>
      </w:pPr>
      <w:r w:rsidRPr="00601258">
        <w:rPr>
          <w:rFonts w:ascii="Times New Roman" w:hAnsi="Times New Roman" w:cs="Times New Roman"/>
          <w:b/>
          <w:sz w:val="24"/>
          <w:szCs w:val="24"/>
        </w:rPr>
        <w:t>Weakness</w:t>
      </w:r>
      <w:r w:rsidRPr="00F2472D">
        <w:rPr>
          <w:rFonts w:ascii="Times New Roman" w:hAnsi="Times New Roman" w:cs="Times New Roman"/>
          <w:sz w:val="24"/>
          <w:szCs w:val="24"/>
        </w:rPr>
        <w:t xml:space="preserve">: </w:t>
      </w:r>
      <w:r w:rsidR="00882AE6" w:rsidRPr="00F2472D">
        <w:rPr>
          <w:rFonts w:ascii="Times New Roman" w:hAnsi="Times New Roman" w:cs="Times New Roman"/>
          <w:sz w:val="24"/>
          <w:szCs w:val="24"/>
        </w:rPr>
        <w:t>heavy competition</w:t>
      </w:r>
    </w:p>
    <w:p w14:paraId="52C6A963" w14:textId="77777777" w:rsidR="002B2DA7" w:rsidRPr="00F2472D" w:rsidRDefault="002B2DA7" w:rsidP="00D268F6">
      <w:pPr>
        <w:rPr>
          <w:rFonts w:ascii="Times New Roman" w:hAnsi="Times New Roman" w:cs="Times New Roman"/>
          <w:sz w:val="24"/>
          <w:szCs w:val="24"/>
        </w:rPr>
      </w:pPr>
      <w:r w:rsidRPr="00601258">
        <w:rPr>
          <w:rFonts w:ascii="Times New Roman" w:hAnsi="Times New Roman" w:cs="Times New Roman"/>
          <w:b/>
          <w:sz w:val="24"/>
          <w:szCs w:val="24"/>
        </w:rPr>
        <w:t>Company catchphrase</w:t>
      </w:r>
      <w:r w:rsidR="00882AE6" w:rsidRPr="00601258">
        <w:rPr>
          <w:rFonts w:ascii="Times New Roman" w:hAnsi="Times New Roman" w:cs="Times New Roman"/>
          <w:b/>
          <w:sz w:val="24"/>
          <w:szCs w:val="24"/>
        </w:rPr>
        <w:t>:</w:t>
      </w:r>
      <w:r w:rsidR="00882AE6" w:rsidRPr="00F2472D">
        <w:rPr>
          <w:rFonts w:ascii="Times New Roman" w:hAnsi="Times New Roman" w:cs="Times New Roman"/>
          <w:sz w:val="24"/>
          <w:szCs w:val="24"/>
        </w:rPr>
        <w:t xml:space="preserve"> Wander often, Wonder Always</w:t>
      </w:r>
    </w:p>
    <w:p w14:paraId="2A5D26CA" w14:textId="77777777" w:rsidR="002B2DA7" w:rsidRPr="00F2472D" w:rsidRDefault="00D85098" w:rsidP="00D268F6">
      <w:pPr>
        <w:rPr>
          <w:rFonts w:ascii="Times New Roman" w:hAnsi="Times New Roman" w:cs="Times New Roman"/>
          <w:sz w:val="24"/>
          <w:szCs w:val="24"/>
        </w:rPr>
      </w:pPr>
      <w:r w:rsidRPr="00601258">
        <w:rPr>
          <w:rFonts w:ascii="Times New Roman" w:hAnsi="Times New Roman" w:cs="Times New Roman"/>
          <w:b/>
          <w:sz w:val="24"/>
          <w:szCs w:val="24"/>
        </w:rPr>
        <w:t>Industry:</w:t>
      </w:r>
      <w:r w:rsidRPr="00F2472D">
        <w:rPr>
          <w:rFonts w:ascii="Times New Roman" w:hAnsi="Times New Roman" w:cs="Times New Roman"/>
          <w:sz w:val="24"/>
          <w:szCs w:val="24"/>
        </w:rPr>
        <w:t xml:space="preserve"> Travel arrangements and reservation services</w:t>
      </w:r>
    </w:p>
    <w:p w14:paraId="52A5D578" w14:textId="77777777" w:rsidR="00F2472D" w:rsidRDefault="00F2472D" w:rsidP="00F2472D">
      <w:pPr>
        <w:pStyle w:val="Heading2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01258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lastRenderedPageBreak/>
        <w:t>Industry Classification:</w:t>
      </w:r>
      <w:r w:rsidRPr="00F247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2 NAICS: 5615 - Travel arrangement and reservation services</w:t>
      </w:r>
    </w:p>
    <w:p w14:paraId="3EFB3E60" w14:textId="77777777" w:rsidR="00380BCB" w:rsidRDefault="00380BCB" w:rsidP="00380BCB">
      <w:pPr>
        <w:pStyle w:val="Heading3"/>
        <w:numPr>
          <w:ilvl w:val="0"/>
          <w:numId w:val="4"/>
        </w:numPr>
        <w:rPr>
          <w:rFonts w:ascii="Times New Roman" w:hAnsi="Times New Roman" w:cs="Times New Roman"/>
          <w:color w:val="333333"/>
          <w:shd w:val="clear" w:color="auto" w:fill="FFFFFF"/>
        </w:rPr>
      </w:pPr>
      <w:r w:rsidRPr="00601258">
        <w:rPr>
          <w:rFonts w:ascii="Times New Roman" w:hAnsi="Times New Roman" w:cs="Times New Roman"/>
          <w:color w:val="000000" w:themeColor="text1"/>
          <w:u w:val="single"/>
        </w:rPr>
        <w:t>Definition:</w:t>
      </w:r>
      <w:r w:rsidRPr="00601258">
        <w:rPr>
          <w:rFonts w:ascii="Times New Roman" w:hAnsi="Times New Roman" w:cs="Times New Roman"/>
          <w:color w:val="000000" w:themeColor="text1"/>
        </w:rPr>
        <w:t xml:space="preserve"> </w:t>
      </w:r>
      <w:r w:rsidRPr="00380BCB">
        <w:rPr>
          <w:rFonts w:ascii="Times New Roman" w:hAnsi="Times New Roman" w:cs="Times New Roman"/>
          <w:color w:val="333333"/>
          <w:shd w:val="clear" w:color="auto" w:fill="FFFFFF"/>
        </w:rPr>
        <w:t>This industry group comprises establishments primarily engaged in (1) travel agency services; (2) arranging and assembling tours; (3) offering convention and visitors bureau services; and (4) offering all other travel arrangement and reservation services.</w:t>
      </w:r>
    </w:p>
    <w:p w14:paraId="4794C44A" w14:textId="77777777" w:rsidR="00E20081" w:rsidRDefault="00E20081" w:rsidP="00E20081">
      <w:pPr>
        <w:jc w:val="center"/>
      </w:pPr>
    </w:p>
    <w:p w14:paraId="313B1570" w14:textId="77777777" w:rsidR="00882AE6" w:rsidRPr="00380BCB" w:rsidRDefault="00380BCB" w:rsidP="00E20081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80BCB">
        <w:rPr>
          <w:rFonts w:ascii="Times New Roman" w:hAnsi="Times New Roman" w:cs="Times New Roman"/>
          <w:b/>
          <w:sz w:val="24"/>
          <w:szCs w:val="24"/>
          <w:u w:val="single"/>
        </w:rPr>
        <w:t>Organizational Chart</w:t>
      </w:r>
    </w:p>
    <w:p w14:paraId="42B23943" w14:textId="77777777" w:rsidR="00882AE6" w:rsidRDefault="00E20081" w:rsidP="00D268F6">
      <w:r>
        <w:rPr>
          <w:noProof/>
        </w:rPr>
        <w:drawing>
          <wp:inline distT="0" distB="0" distL="0" distR="0" wp14:anchorId="67BCF9D5" wp14:editId="57C94741">
            <wp:extent cx="5943600" cy="5087907"/>
            <wp:effectExtent l="0" t="19050" r="0" b="55880"/>
            <wp:docPr id="7" name="Diagram 7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14:paraId="4A4B956F" w14:textId="77777777" w:rsidR="00380BCB" w:rsidRDefault="00380BCB" w:rsidP="00882AE6"/>
    <w:p w14:paraId="50B091D9" w14:textId="77777777" w:rsidR="00380BCB" w:rsidRPr="00380BCB" w:rsidRDefault="00380BCB" w:rsidP="00380BCB"/>
    <w:p w14:paraId="20D81976" w14:textId="77777777" w:rsidR="00380BCB" w:rsidRDefault="00380BCB" w:rsidP="00380BCB"/>
    <w:p w14:paraId="1D557F5D" w14:textId="77777777" w:rsidR="00F270CD" w:rsidRDefault="00F270CD" w:rsidP="00F270CD">
      <w:pPr>
        <w:shd w:val="clear" w:color="auto" w:fill="FFFFFF"/>
        <w:spacing w:after="0" w:line="240" w:lineRule="auto"/>
      </w:pPr>
    </w:p>
    <w:p w14:paraId="7403CECD" w14:textId="77777777" w:rsidR="00E20081" w:rsidRDefault="00E20081" w:rsidP="00F270CD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66"/>
          <w:sz w:val="24"/>
          <w:szCs w:val="24"/>
        </w:rPr>
      </w:pPr>
    </w:p>
    <w:p w14:paraId="51217B45" w14:textId="77777777" w:rsidR="00E20081" w:rsidRDefault="00E20081" w:rsidP="00F270CD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66"/>
          <w:sz w:val="24"/>
          <w:szCs w:val="24"/>
        </w:rPr>
      </w:pPr>
    </w:p>
    <w:p w14:paraId="0C82D605" w14:textId="77777777" w:rsidR="00E20081" w:rsidRDefault="00E20081" w:rsidP="00F270CD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66"/>
          <w:sz w:val="24"/>
          <w:szCs w:val="24"/>
        </w:rPr>
      </w:pPr>
    </w:p>
    <w:p w14:paraId="12592A07" w14:textId="77777777" w:rsidR="00380BCB" w:rsidRPr="00380BCB" w:rsidRDefault="00380BCB" w:rsidP="00F270CD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80BCB">
        <w:rPr>
          <w:rFonts w:ascii="Times New Roman" w:eastAsia="Times New Roman" w:hAnsi="Times New Roman" w:cs="Times New Roman"/>
          <w:b/>
          <w:bCs/>
          <w:color w:val="000066"/>
          <w:sz w:val="24"/>
          <w:szCs w:val="24"/>
        </w:rPr>
        <w:lastRenderedPageBreak/>
        <w:t>Key Industry Statistics: United States</w:t>
      </w:r>
    </w:p>
    <w:p w14:paraId="01AE0877" w14:textId="77777777" w:rsidR="00380BCB" w:rsidRPr="00380BCB" w:rsidRDefault="00380BCB" w:rsidP="00380B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30"/>
      </w:tblGrid>
      <w:tr w:rsidR="00380BCB" w:rsidRPr="00380BCB" w14:paraId="6E9E7D14" w14:textId="77777777" w:rsidTr="00380BCB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8850" w:type="dxa"/>
              <w:shd w:val="clear" w:color="auto" w:fill="FFFFFF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275"/>
              <w:gridCol w:w="1020"/>
              <w:gridCol w:w="1020"/>
              <w:gridCol w:w="1020"/>
              <w:gridCol w:w="1020"/>
              <w:gridCol w:w="975"/>
            </w:tblGrid>
            <w:tr w:rsidR="00380BCB" w:rsidRPr="00380BCB" w14:paraId="576E675B" w14:textId="77777777" w:rsidTr="00380BCB">
              <w:trPr>
                <w:trHeight w:val="270"/>
              </w:trPr>
              <w:tc>
                <w:tcPr>
                  <w:tcW w:w="42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000066"/>
                  <w:noWrap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0C87805F" w14:textId="77777777" w:rsidR="00380BCB" w:rsidRPr="00380BCB" w:rsidRDefault="00380BCB" w:rsidP="00380BC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000066"/>
                  <w:noWrap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45546666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FFFFFF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b/>
                      <w:bCs/>
                      <w:color w:val="FFFFFF"/>
                      <w:sz w:val="18"/>
                      <w:szCs w:val="18"/>
                    </w:rPr>
                    <w:t>1997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000066"/>
                  <w:noWrap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51E93621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FFFFFF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b/>
                      <w:bCs/>
                      <w:color w:val="FFFFFF"/>
                      <w:sz w:val="18"/>
                      <w:szCs w:val="18"/>
                    </w:rPr>
                    <w:t>2002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000066"/>
                  <w:noWrap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7ACE6DCC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FFFFFF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b/>
                      <w:bCs/>
                      <w:color w:val="FFFFFF"/>
                      <w:sz w:val="18"/>
                      <w:szCs w:val="18"/>
                    </w:rPr>
                    <w:t>2007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000066"/>
                  <w:noWrap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5C5714D5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FFFFFF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b/>
                      <w:bCs/>
                      <w:color w:val="FFFFFF"/>
                      <w:sz w:val="18"/>
                      <w:szCs w:val="18"/>
                    </w:rPr>
                    <w:t>2012</w:t>
                  </w:r>
                </w:p>
              </w:tc>
              <w:tc>
                <w:tcPr>
                  <w:tcW w:w="9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000066"/>
                  <w:noWrap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13C7149C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FFFFFF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b/>
                      <w:bCs/>
                      <w:color w:val="FFFFFF"/>
                      <w:sz w:val="18"/>
                      <w:szCs w:val="18"/>
                    </w:rPr>
                    <w:t>07-12 </w:t>
                  </w:r>
                  <w:r w:rsidRPr="00380BCB">
                    <w:rPr>
                      <w:rFonts w:ascii="Arial" w:eastAsia="Times New Roman" w:hAnsi="Arial" w:cs="Arial"/>
                      <w:b/>
                      <w:bCs/>
                      <w:color w:val="FFFFFF"/>
                      <w:sz w:val="18"/>
                      <w:szCs w:val="18"/>
                    </w:rPr>
                    <w:br/>
                    <w:t xml:space="preserve">% </w:t>
                  </w:r>
                  <w:proofErr w:type="spellStart"/>
                  <w:r w:rsidRPr="00380BCB">
                    <w:rPr>
                      <w:rFonts w:ascii="Arial" w:eastAsia="Times New Roman" w:hAnsi="Arial" w:cs="Arial"/>
                      <w:b/>
                      <w:bCs/>
                      <w:color w:val="FFFFFF"/>
                      <w:sz w:val="18"/>
                      <w:szCs w:val="18"/>
                    </w:rPr>
                    <w:t>Chg</w:t>
                  </w:r>
                  <w:proofErr w:type="spellEnd"/>
                </w:p>
              </w:tc>
            </w:tr>
            <w:tr w:rsidR="00380BCB" w:rsidRPr="00380BCB" w14:paraId="419F41EA" w14:textId="77777777" w:rsidTr="00380BCB">
              <w:trPr>
                <w:trHeight w:val="450"/>
              </w:trPr>
              <w:tc>
                <w:tcPr>
                  <w:tcW w:w="42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41800139" w14:textId="77777777" w:rsidR="00380BCB" w:rsidRPr="00380BCB" w:rsidRDefault="00380BCB" w:rsidP="00380BC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Number of establishments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66BBC883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36,578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4D083D81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8,470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502C57A0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2,595</w:t>
                  </w:r>
                </w:p>
              </w:tc>
              <w:tc>
                <w:tcPr>
                  <w:tcW w:w="9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502A8631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0,078</w:t>
                  </w:r>
                </w:p>
              </w:tc>
              <w:tc>
                <w:tcPr>
                  <w:tcW w:w="9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0A6AE351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-11.1%</w:t>
                  </w:r>
                </w:p>
              </w:tc>
            </w:tr>
            <w:tr w:rsidR="00380BCB" w:rsidRPr="00380BCB" w14:paraId="6DC58679" w14:textId="77777777" w:rsidTr="00380BCB">
              <w:trPr>
                <w:trHeight w:val="450"/>
              </w:trPr>
              <w:tc>
                <w:tcPr>
                  <w:tcW w:w="42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15B07D49" w14:textId="77777777" w:rsidR="00380BCB" w:rsidRPr="00380BCB" w:rsidRDefault="00380BCB" w:rsidP="00380BC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eceipts ($ Millions)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2EC313BD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1,484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0CD918AC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5,535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7F943E3F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37,112</w:t>
                  </w:r>
                </w:p>
              </w:tc>
              <w:tc>
                <w:tcPr>
                  <w:tcW w:w="9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7524E6D4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34,346</w:t>
                  </w:r>
                </w:p>
              </w:tc>
              <w:tc>
                <w:tcPr>
                  <w:tcW w:w="9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23B83B3E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-7.5%</w:t>
                  </w:r>
                </w:p>
              </w:tc>
            </w:tr>
            <w:tr w:rsidR="00380BCB" w:rsidRPr="00380BCB" w14:paraId="77AC97D5" w14:textId="77777777" w:rsidTr="00380BCB">
              <w:trPr>
                <w:trHeight w:val="450"/>
              </w:trPr>
              <w:tc>
                <w:tcPr>
                  <w:tcW w:w="42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4DC4BEB3" w14:textId="77777777" w:rsidR="00380BCB" w:rsidRPr="00380BCB" w:rsidRDefault="00380BCB" w:rsidP="00380BC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nnual payroll ($ Millions)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0FD4C4DA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,699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7090A148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8,051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778828EF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2,409</w:t>
                  </w:r>
                </w:p>
              </w:tc>
              <w:tc>
                <w:tcPr>
                  <w:tcW w:w="9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3D975AAD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0,473</w:t>
                  </w:r>
                </w:p>
              </w:tc>
              <w:tc>
                <w:tcPr>
                  <w:tcW w:w="9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727E7071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-15.6%</w:t>
                  </w:r>
                </w:p>
              </w:tc>
            </w:tr>
            <w:tr w:rsidR="00380BCB" w:rsidRPr="00380BCB" w14:paraId="3B14B042" w14:textId="77777777" w:rsidTr="00380BCB">
              <w:trPr>
                <w:trHeight w:val="450"/>
              </w:trPr>
              <w:tc>
                <w:tcPr>
                  <w:tcW w:w="42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3349BF17" w14:textId="77777777" w:rsidR="00380BCB" w:rsidRPr="00380BCB" w:rsidRDefault="00380BCB" w:rsidP="00380BC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otal employment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2F34A0CF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300,504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1109FBAB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64,614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47089A20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58,329</w:t>
                  </w:r>
                </w:p>
              </w:tc>
              <w:tc>
                <w:tcPr>
                  <w:tcW w:w="9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300D90A6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29,383</w:t>
                  </w:r>
                </w:p>
              </w:tc>
              <w:tc>
                <w:tcPr>
                  <w:tcW w:w="9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1372EDAD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-11.2%</w:t>
                  </w:r>
                </w:p>
              </w:tc>
            </w:tr>
            <w:tr w:rsidR="00380BCB" w:rsidRPr="00380BCB" w14:paraId="11EB4286" w14:textId="77777777" w:rsidTr="00380BCB">
              <w:trPr>
                <w:trHeight w:val="450"/>
              </w:trPr>
              <w:tc>
                <w:tcPr>
                  <w:tcW w:w="42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23BAA67A" w14:textId="77777777" w:rsidR="00380BCB" w:rsidRPr="00380BCB" w:rsidRDefault="00380BCB" w:rsidP="00380BC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eceipts per establishment ($1,000)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4A914945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587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42B4C9B0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897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2CAA34D0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,642</w:t>
                  </w:r>
                </w:p>
              </w:tc>
              <w:tc>
                <w:tcPr>
                  <w:tcW w:w="9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18B8DB2B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,711</w:t>
                  </w:r>
                </w:p>
              </w:tc>
              <w:tc>
                <w:tcPr>
                  <w:tcW w:w="9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06BCBEAA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4.2%</w:t>
                  </w:r>
                </w:p>
              </w:tc>
            </w:tr>
            <w:tr w:rsidR="00380BCB" w:rsidRPr="00380BCB" w14:paraId="7188B1B7" w14:textId="77777777" w:rsidTr="00380BCB">
              <w:trPr>
                <w:trHeight w:val="450"/>
              </w:trPr>
              <w:tc>
                <w:tcPr>
                  <w:tcW w:w="42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0963BC17" w14:textId="77777777" w:rsidR="00380BCB" w:rsidRPr="00380BCB" w:rsidRDefault="00380BCB" w:rsidP="00380BC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eceipts per employee ($1,000)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523374AD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1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1B100524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97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50A1E5F5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44</w:t>
                  </w:r>
                </w:p>
              </w:tc>
              <w:tc>
                <w:tcPr>
                  <w:tcW w:w="9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6DFFC477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50</w:t>
                  </w:r>
                </w:p>
              </w:tc>
              <w:tc>
                <w:tcPr>
                  <w:tcW w:w="9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0820E89E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4.2%</w:t>
                  </w:r>
                </w:p>
              </w:tc>
            </w:tr>
            <w:tr w:rsidR="00380BCB" w:rsidRPr="00380BCB" w14:paraId="3F7CDCB5" w14:textId="77777777" w:rsidTr="00380BCB">
              <w:trPr>
                <w:trHeight w:val="450"/>
              </w:trPr>
              <w:tc>
                <w:tcPr>
                  <w:tcW w:w="42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24169BCA" w14:textId="77777777" w:rsidR="00380BCB" w:rsidRPr="00380BCB" w:rsidRDefault="00380BCB" w:rsidP="00380BC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eceipts per $ of payroll ($)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126353DA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.79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07947FE8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3.17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66FB931D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.99</w:t>
                  </w:r>
                </w:p>
              </w:tc>
              <w:tc>
                <w:tcPr>
                  <w:tcW w:w="9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5C47A357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3.28</w:t>
                  </w:r>
                </w:p>
              </w:tc>
              <w:tc>
                <w:tcPr>
                  <w:tcW w:w="9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43521859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9.7%</w:t>
                  </w:r>
                </w:p>
              </w:tc>
            </w:tr>
            <w:tr w:rsidR="00380BCB" w:rsidRPr="00380BCB" w14:paraId="607953A6" w14:textId="77777777" w:rsidTr="00380BCB">
              <w:trPr>
                <w:trHeight w:val="450"/>
              </w:trPr>
              <w:tc>
                <w:tcPr>
                  <w:tcW w:w="42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342BE572" w14:textId="77777777" w:rsidR="00380BCB" w:rsidRPr="00380BCB" w:rsidRDefault="00380BCB" w:rsidP="00380BC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ayroll per employee ($)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130E0A27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5,622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1CA83570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30,425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7C16D729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48,035</w:t>
                  </w:r>
                </w:p>
              </w:tc>
              <w:tc>
                <w:tcPr>
                  <w:tcW w:w="9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1349390E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45,657</w:t>
                  </w:r>
                </w:p>
              </w:tc>
              <w:tc>
                <w:tcPr>
                  <w:tcW w:w="9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7B1E9CFB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-5.0%</w:t>
                  </w:r>
                </w:p>
              </w:tc>
            </w:tr>
            <w:tr w:rsidR="00380BCB" w:rsidRPr="00380BCB" w14:paraId="696C49FE" w14:textId="77777777" w:rsidTr="00380BCB">
              <w:trPr>
                <w:trHeight w:val="450"/>
              </w:trPr>
              <w:tc>
                <w:tcPr>
                  <w:tcW w:w="42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298AFAEC" w14:textId="77777777" w:rsidR="00380BCB" w:rsidRPr="00380BCB" w:rsidRDefault="00380BCB" w:rsidP="00380BC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Employees per establishment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53C8EDA0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8.22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5E50EE50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9.29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61D34F13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1.43</w:t>
                  </w:r>
                </w:p>
              </w:tc>
              <w:tc>
                <w:tcPr>
                  <w:tcW w:w="9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028D67D8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1.42</w:t>
                  </w:r>
                </w:p>
              </w:tc>
              <w:tc>
                <w:tcPr>
                  <w:tcW w:w="9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05D57814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-.1%</w:t>
                  </w:r>
                </w:p>
              </w:tc>
            </w:tr>
            <w:tr w:rsidR="00380BCB" w:rsidRPr="00380BCB" w14:paraId="25E173D0" w14:textId="77777777" w:rsidTr="00380BCB">
              <w:trPr>
                <w:trHeight w:val="450"/>
              </w:trPr>
              <w:tc>
                <w:tcPr>
                  <w:tcW w:w="42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7A5F84FB" w14:textId="77777777" w:rsidR="00380BCB" w:rsidRPr="00380BCB" w:rsidRDefault="00380BCB" w:rsidP="00380BC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eceipts per capita ($)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3D7D7B6F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9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11F51AAF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89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030D5863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23</w:t>
                  </w:r>
                </w:p>
              </w:tc>
              <w:tc>
                <w:tcPr>
                  <w:tcW w:w="9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320472E8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09</w:t>
                  </w:r>
                </w:p>
              </w:tc>
              <w:tc>
                <w:tcPr>
                  <w:tcW w:w="9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6FB8F6D0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-11.2%</w:t>
                  </w:r>
                </w:p>
              </w:tc>
            </w:tr>
            <w:tr w:rsidR="00380BCB" w:rsidRPr="00380BCB" w14:paraId="6578DC86" w14:textId="77777777" w:rsidTr="00380BCB">
              <w:trPr>
                <w:trHeight w:val="450"/>
              </w:trPr>
              <w:tc>
                <w:tcPr>
                  <w:tcW w:w="42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5524BBEB" w14:textId="77777777" w:rsidR="00380BCB" w:rsidRPr="00380BCB" w:rsidRDefault="00380BCB" w:rsidP="00380BC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opulation per establishment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7D49F98A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,454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19F714CD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0,103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36E5C514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3,332</w:t>
                  </w:r>
                </w:p>
              </w:tc>
              <w:tc>
                <w:tcPr>
                  <w:tcW w:w="9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27C66A7B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5,635</w:t>
                  </w:r>
                </w:p>
              </w:tc>
              <w:tc>
                <w:tcPr>
                  <w:tcW w:w="9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01EFBED7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7.3%</w:t>
                  </w:r>
                </w:p>
              </w:tc>
            </w:tr>
          </w:tbl>
          <w:p w14:paraId="68B0F724" w14:textId="77777777" w:rsidR="00380BCB" w:rsidRPr="00380BCB" w:rsidRDefault="00380BCB" w:rsidP="00380BCB">
            <w:pPr>
              <w:spacing w:after="0" w:line="240" w:lineRule="auto"/>
              <w:rPr>
                <w:rFonts w:ascii="Times New Roman" w:eastAsia="Times New Roman" w:hAnsi="Times New Roman" w:cs="Times New Roman"/>
                <w:vanish/>
                <w:color w:val="000000"/>
                <w:sz w:val="27"/>
                <w:szCs w:val="27"/>
              </w:rPr>
            </w:pPr>
          </w:p>
          <w:tbl>
            <w:tblPr>
              <w:tblW w:w="8850" w:type="dxa"/>
              <w:shd w:val="clear" w:color="auto" w:fill="FFFFFF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449"/>
              <w:gridCol w:w="1121"/>
              <w:gridCol w:w="1121"/>
              <w:gridCol w:w="1121"/>
              <w:gridCol w:w="1121"/>
              <w:gridCol w:w="911"/>
              <w:gridCol w:w="6"/>
            </w:tblGrid>
            <w:tr w:rsidR="00380BCB" w:rsidRPr="00380BCB" w14:paraId="4CC3CAD4" w14:textId="77777777" w:rsidTr="00380BCB">
              <w:tc>
                <w:tcPr>
                  <w:tcW w:w="0" w:type="auto"/>
                  <w:gridSpan w:val="7"/>
                  <w:tcBorders>
                    <w:top w:val="single" w:sz="6" w:space="0" w:color="000000"/>
                    <w:bottom w:val="single" w:sz="6" w:space="0" w:color="000000"/>
                  </w:tcBorders>
                  <w:shd w:val="clear" w:color="auto" w:fill="FFFFFF"/>
                  <w:tcMar>
                    <w:top w:w="45" w:type="dxa"/>
                    <w:left w:w="45" w:type="dxa"/>
                    <w:bottom w:w="45" w:type="dxa"/>
                    <w:right w:w="45" w:type="dxa"/>
                  </w:tcMar>
                  <w:vAlign w:val="center"/>
                  <w:hideMark/>
                </w:tcPr>
                <w:p w14:paraId="68061796" w14:textId="77777777" w:rsidR="00380BCB" w:rsidRPr="00380BCB" w:rsidRDefault="00380BCB" w:rsidP="00380BC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Nonemployer</w:t>
                  </w:r>
                  <w:proofErr w:type="spellEnd"/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 xml:space="preserve"> establishments (establishments without paid employees)</w:t>
                  </w:r>
                </w:p>
              </w:tc>
            </w:tr>
            <w:tr w:rsidR="00380BCB" w:rsidRPr="00380BCB" w14:paraId="045ED12B" w14:textId="77777777" w:rsidTr="00380BCB">
              <w:trPr>
                <w:trHeight w:val="450"/>
              </w:trPr>
              <w:tc>
                <w:tcPr>
                  <w:tcW w:w="42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0E491217" w14:textId="77777777" w:rsidR="00380BCB" w:rsidRPr="00380BCB" w:rsidRDefault="00380BCB" w:rsidP="00380BC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Number of establishments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2447C57D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38,069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70700AAC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32,993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15566684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43,076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2EA79D83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40,581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6F526FF9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-5.8%</w:t>
                  </w:r>
                </w:p>
              </w:tc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489E84F0" w14:textId="77777777" w:rsidR="00380BCB" w:rsidRPr="00380BCB" w:rsidRDefault="00380BCB" w:rsidP="00380BC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80BCB" w:rsidRPr="00380BCB" w14:paraId="671B0139" w14:textId="77777777" w:rsidTr="00380BCB">
              <w:trPr>
                <w:trHeight w:val="450"/>
              </w:trPr>
              <w:tc>
                <w:tcPr>
                  <w:tcW w:w="42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448B1A44" w14:textId="77777777" w:rsidR="00380BCB" w:rsidRPr="00380BCB" w:rsidRDefault="00380BCB" w:rsidP="00380BC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eceipts ($1,000)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277B6CA9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,382,219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45044D96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,433,042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51214430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,728,636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0441D755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,618,978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6CEE8EF3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-6.3%</w:t>
                  </w:r>
                </w:p>
              </w:tc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16EEED87" w14:textId="77777777" w:rsidR="00380BCB" w:rsidRPr="00380BCB" w:rsidRDefault="00380BCB" w:rsidP="00380BC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80BCB" w:rsidRPr="00380BCB" w14:paraId="4E24500D" w14:textId="77777777" w:rsidTr="00380BCB">
              <w:trPr>
                <w:trHeight w:val="450"/>
              </w:trPr>
              <w:tc>
                <w:tcPr>
                  <w:tcW w:w="42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120AD5DB" w14:textId="77777777" w:rsidR="00380BCB" w:rsidRPr="00380BCB" w:rsidRDefault="00380BCB" w:rsidP="00380BC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eceipts per establishment ($)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44BAE67C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36,308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5128F82A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43,435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2BC54A49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40,130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4ABFA2FE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39,895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34DCC743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-.6%</w:t>
                  </w:r>
                </w:p>
              </w:tc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14D518C7" w14:textId="77777777" w:rsidR="00380BCB" w:rsidRPr="00380BCB" w:rsidRDefault="00380BCB" w:rsidP="00380BC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80BCB" w:rsidRPr="00380BCB" w14:paraId="37482C31" w14:textId="77777777" w:rsidTr="00380BCB">
              <w:trPr>
                <w:trHeight w:val="450"/>
              </w:trPr>
              <w:tc>
                <w:tcPr>
                  <w:tcW w:w="42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621FE0AE" w14:textId="77777777" w:rsidR="00380BCB" w:rsidRPr="00380BCB" w:rsidRDefault="00380BCB" w:rsidP="00380BC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eceipts per capita ($)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7BFB6ADE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5.07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773FC9EB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4.98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65324590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5.74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54A395A1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5.16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22B0260B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-10.1%</w:t>
                  </w:r>
                </w:p>
              </w:tc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5AB044B1" w14:textId="77777777" w:rsidR="00380BCB" w:rsidRPr="00380BCB" w:rsidRDefault="00380BCB" w:rsidP="00380BC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80BCB" w:rsidRPr="00380BCB" w14:paraId="7571B80A" w14:textId="77777777" w:rsidTr="00380BCB">
              <w:tc>
                <w:tcPr>
                  <w:tcW w:w="0" w:type="auto"/>
                  <w:gridSpan w:val="7"/>
                  <w:tcBorders>
                    <w:top w:val="single" w:sz="6" w:space="0" w:color="000000"/>
                    <w:bottom w:val="single" w:sz="6" w:space="0" w:color="000000"/>
                  </w:tcBorders>
                  <w:shd w:val="clear" w:color="auto" w:fill="FFFFFF"/>
                  <w:tcMar>
                    <w:top w:w="45" w:type="dxa"/>
                    <w:left w:w="45" w:type="dxa"/>
                    <w:bottom w:w="45" w:type="dxa"/>
                    <w:right w:w="45" w:type="dxa"/>
                  </w:tcMar>
                  <w:vAlign w:val="center"/>
                  <w:hideMark/>
                </w:tcPr>
                <w:p w14:paraId="66D4313C" w14:textId="77777777" w:rsidR="00380BCB" w:rsidRPr="00380BCB" w:rsidRDefault="00380BCB" w:rsidP="00380BC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opulation</w:t>
                  </w:r>
                </w:p>
              </w:tc>
            </w:tr>
            <w:tr w:rsidR="00380BCB" w:rsidRPr="00380BCB" w14:paraId="482914BA" w14:textId="77777777" w:rsidTr="00380BCB">
              <w:trPr>
                <w:trHeight w:val="450"/>
              </w:trPr>
              <w:tc>
                <w:tcPr>
                  <w:tcW w:w="42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26AE5165" w14:textId="77777777" w:rsidR="00380BCB" w:rsidRPr="00380BCB" w:rsidRDefault="00380BCB" w:rsidP="00380BC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otal Population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0875499D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72,646,925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1695CF2C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87,625,193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0C399B3C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301,231,207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190514E1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313,914,040</w:t>
                  </w:r>
                </w:p>
              </w:tc>
              <w:tc>
                <w:tcPr>
                  <w:tcW w:w="10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0D8D0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72FECB89" w14:textId="77777777" w:rsidR="00380BCB" w:rsidRPr="00380BCB" w:rsidRDefault="00380BCB" w:rsidP="00380BC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80BC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4.2%</w:t>
                  </w:r>
                </w:p>
              </w:tc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33D331C5" w14:textId="77777777" w:rsidR="00380BCB" w:rsidRPr="00380BCB" w:rsidRDefault="00380BCB" w:rsidP="00380BC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</w:tbl>
          <w:p w14:paraId="6B0D0C51" w14:textId="77777777" w:rsidR="00380BCB" w:rsidRPr="00380BCB" w:rsidRDefault="00380BCB" w:rsidP="00380BC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</w:p>
        </w:tc>
      </w:tr>
    </w:tbl>
    <w:p w14:paraId="513159A2" w14:textId="77777777" w:rsidR="00380BCB" w:rsidRDefault="00380BCB" w:rsidP="00380BCB">
      <w:pPr>
        <w:jc w:val="center"/>
      </w:pPr>
    </w:p>
    <w:p w14:paraId="6D486EF2" w14:textId="77777777" w:rsidR="00CE5876" w:rsidRDefault="00CE5876" w:rsidP="00E20081">
      <w:pPr>
        <w:spacing w:line="240" w:lineRule="auto"/>
        <w:rPr>
          <w:noProof/>
        </w:rPr>
      </w:pPr>
    </w:p>
    <w:p w14:paraId="0ED5249E" w14:textId="77777777" w:rsidR="00CE5876" w:rsidRDefault="00CE5876" w:rsidP="00E20081">
      <w:pPr>
        <w:spacing w:line="240" w:lineRule="auto"/>
        <w:rPr>
          <w:noProof/>
        </w:rPr>
      </w:pPr>
    </w:p>
    <w:p w14:paraId="21EA67B0" w14:textId="77777777" w:rsidR="00CE5876" w:rsidRDefault="00CE5876" w:rsidP="00E20081">
      <w:pPr>
        <w:spacing w:line="240" w:lineRule="auto"/>
        <w:rPr>
          <w:noProof/>
        </w:rPr>
      </w:pPr>
    </w:p>
    <w:p w14:paraId="38989DCF" w14:textId="77777777" w:rsidR="00CE5876" w:rsidRDefault="00CE5876" w:rsidP="00E20081">
      <w:pPr>
        <w:spacing w:line="240" w:lineRule="auto"/>
        <w:rPr>
          <w:noProof/>
        </w:rPr>
      </w:pPr>
    </w:p>
    <w:p w14:paraId="51EAE3FE" w14:textId="77777777" w:rsidR="00054330" w:rsidRDefault="00E20081" w:rsidP="00E20081">
      <w:pPr>
        <w:spacing w:line="240" w:lineRule="auto"/>
        <w:rPr>
          <w:noProof/>
        </w:rPr>
      </w:pPr>
      <w:r>
        <w:rPr>
          <w:noProof/>
        </w:rPr>
        <w:lastRenderedPageBreak/>
        <w:t>Resources:</w:t>
      </w:r>
    </w:p>
    <w:p w14:paraId="3B39604A" w14:textId="77777777" w:rsidR="00E20081" w:rsidRDefault="00E20081" w:rsidP="00E20081">
      <w:pPr>
        <w:spacing w:line="240" w:lineRule="auto"/>
      </w:pPr>
      <w:r>
        <w:t xml:space="preserve">United States Census Bureau.  </w:t>
      </w:r>
      <w:r w:rsidRPr="00E20081">
        <w:t>2012 NAICS: 5615 - Travel arrangement and reservation services</w:t>
      </w:r>
      <w:r>
        <w:t xml:space="preserve">. Industry Statistics Portal.  </w:t>
      </w:r>
      <w:hyperlink r:id="rId13" w:history="1">
        <w:r w:rsidRPr="00FA5D0E">
          <w:rPr>
            <w:rStyle w:val="Hyperlink"/>
          </w:rPr>
          <w:t>https://www.census.gov/econ/isp/sampler.php?naicscode=5615&amp;naicslevel=4</w:t>
        </w:r>
      </w:hyperlink>
    </w:p>
    <w:p w14:paraId="232FC8A2" w14:textId="77777777" w:rsidR="00E20081" w:rsidRDefault="00E20081" w:rsidP="00E20081">
      <w:pPr>
        <w:spacing w:line="240" w:lineRule="auto"/>
      </w:pPr>
      <w:r>
        <w:t>Reference for later:</w:t>
      </w:r>
    </w:p>
    <w:p w14:paraId="7B30A8D8" w14:textId="77777777" w:rsidR="00E20081" w:rsidRDefault="006A003C" w:rsidP="00E20081">
      <w:pPr>
        <w:spacing w:line="240" w:lineRule="auto"/>
      </w:pPr>
      <w:hyperlink r:id="rId14" w:history="1">
        <w:r w:rsidR="00E20081" w:rsidRPr="00FA5D0E">
          <w:rPr>
            <w:rStyle w:val="Hyperlink"/>
          </w:rPr>
          <w:t>https://datausa.io/profile/naics/5615/</w:t>
        </w:r>
      </w:hyperlink>
    </w:p>
    <w:p w14:paraId="14CA56F0" w14:textId="77777777" w:rsidR="00E20081" w:rsidRDefault="006A003C" w:rsidP="00E20081">
      <w:pPr>
        <w:spacing w:line="240" w:lineRule="auto"/>
      </w:pPr>
      <w:hyperlink r:id="rId15" w:history="1">
        <w:r w:rsidR="00E20081" w:rsidRPr="00FA5D0E">
          <w:rPr>
            <w:rStyle w:val="Hyperlink"/>
          </w:rPr>
          <w:t>https://siccode.com/en/naicscodes/561510/travel-agencies-2</w:t>
        </w:r>
      </w:hyperlink>
    </w:p>
    <w:p w14:paraId="31760164" w14:textId="77777777" w:rsidR="00E20081" w:rsidRPr="00380BCB" w:rsidRDefault="00E20081" w:rsidP="00E20081"/>
    <w:sectPr w:rsidR="00E20081" w:rsidRPr="00380BCB">
      <w:head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E72992" w14:textId="77777777" w:rsidR="006A003C" w:rsidRDefault="006A003C" w:rsidP="00FD606E">
      <w:pPr>
        <w:spacing w:after="0" w:line="240" w:lineRule="auto"/>
      </w:pPr>
      <w:r>
        <w:separator/>
      </w:r>
    </w:p>
  </w:endnote>
  <w:endnote w:type="continuationSeparator" w:id="0">
    <w:p w14:paraId="7D2C77EB" w14:textId="77777777" w:rsidR="006A003C" w:rsidRDefault="006A003C" w:rsidP="00FD60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B55FAC" w14:textId="77777777" w:rsidR="006A003C" w:rsidRDefault="006A003C" w:rsidP="00FD606E">
      <w:pPr>
        <w:spacing w:after="0" w:line="240" w:lineRule="auto"/>
      </w:pPr>
      <w:r>
        <w:separator/>
      </w:r>
    </w:p>
  </w:footnote>
  <w:footnote w:type="continuationSeparator" w:id="0">
    <w:p w14:paraId="5FFEA09D" w14:textId="77777777" w:rsidR="006A003C" w:rsidRDefault="006A003C" w:rsidP="00FD60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BDFCBF" w14:textId="05C5D32B" w:rsidR="00FD606E" w:rsidRDefault="006A003C">
    <w:pPr>
      <w:pStyle w:val="Header"/>
      <w:tabs>
        <w:tab w:val="clear" w:pos="4680"/>
        <w:tab w:val="clear" w:pos="9360"/>
      </w:tabs>
      <w:jc w:val="right"/>
      <w:rPr>
        <w:color w:val="4472C4" w:themeColor="accent1"/>
      </w:rPr>
    </w:pPr>
    <w:sdt>
      <w:sdtPr>
        <w:rPr>
          <w:color w:val="4472C4" w:themeColor="accent1"/>
        </w:rPr>
        <w:alias w:val="Title"/>
        <w:tag w:val=""/>
        <w:id w:val="664756013"/>
        <w:placeholder>
          <w:docPart w:val="04877A419B0745DF8E4C0ACE117AC55B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FD606E">
          <w:rPr>
            <w:color w:val="4472C4" w:themeColor="accent1"/>
          </w:rPr>
          <w:t>Assignment #2</w:t>
        </w:r>
      </w:sdtContent>
    </w:sdt>
    <w:r w:rsidR="00FD606E">
      <w:rPr>
        <w:color w:val="4472C4" w:themeColor="accent1"/>
      </w:rPr>
      <w:t xml:space="preserve"> | </w:t>
    </w:r>
    <w:sdt>
      <w:sdtPr>
        <w:rPr>
          <w:color w:val="4472C4" w:themeColor="accent1"/>
        </w:rPr>
        <w:alias w:val="Author"/>
        <w:tag w:val=""/>
        <w:id w:val="-1677181147"/>
        <w:placeholder>
          <w:docPart w:val="85F9A7569170460F85FAF8D627A8ED00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 w:rsidR="00A04004">
          <w:rPr>
            <w:color w:val="4472C4" w:themeColor="accent1"/>
          </w:rPr>
          <w:t>Veteran</w:t>
        </w:r>
      </w:sdtContent>
    </w:sdt>
  </w:p>
  <w:p w14:paraId="1E95D2E1" w14:textId="77777777" w:rsidR="00FD606E" w:rsidRDefault="00FD60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08C62BA"/>
    <w:multiLevelType w:val="hybridMultilevel"/>
    <w:tmpl w:val="374CA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9C439E"/>
    <w:multiLevelType w:val="hybridMultilevel"/>
    <w:tmpl w:val="7D06E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A372F4"/>
    <w:multiLevelType w:val="hybridMultilevel"/>
    <w:tmpl w:val="4DBA4F92"/>
    <w:lvl w:ilvl="0" w:tplc="6B18F07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E94B0F"/>
    <w:multiLevelType w:val="hybridMultilevel"/>
    <w:tmpl w:val="8DA21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MjcxMDYwNTMxMDRW0lEKTi0uzszPAykwrAUApWI/PiwAAAA="/>
  </w:docVars>
  <w:rsids>
    <w:rsidRoot w:val="00D268F6"/>
    <w:rsid w:val="00054330"/>
    <w:rsid w:val="002B2DA7"/>
    <w:rsid w:val="00305C9B"/>
    <w:rsid w:val="00380BCB"/>
    <w:rsid w:val="003D5191"/>
    <w:rsid w:val="003F6031"/>
    <w:rsid w:val="0042781C"/>
    <w:rsid w:val="004973F1"/>
    <w:rsid w:val="005E27E0"/>
    <w:rsid w:val="00601258"/>
    <w:rsid w:val="006A003C"/>
    <w:rsid w:val="006D4956"/>
    <w:rsid w:val="008314E4"/>
    <w:rsid w:val="00863E69"/>
    <w:rsid w:val="00882AE6"/>
    <w:rsid w:val="009E3E45"/>
    <w:rsid w:val="00A04004"/>
    <w:rsid w:val="00BC042C"/>
    <w:rsid w:val="00CA689E"/>
    <w:rsid w:val="00CE5876"/>
    <w:rsid w:val="00D268F6"/>
    <w:rsid w:val="00D668A8"/>
    <w:rsid w:val="00D85098"/>
    <w:rsid w:val="00DF6994"/>
    <w:rsid w:val="00E20081"/>
    <w:rsid w:val="00ED2B07"/>
    <w:rsid w:val="00EE237C"/>
    <w:rsid w:val="00F2472D"/>
    <w:rsid w:val="00F270CD"/>
    <w:rsid w:val="00F371BD"/>
    <w:rsid w:val="00F6007E"/>
    <w:rsid w:val="00FD60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A4A215"/>
  <w15:chartTrackingRefBased/>
  <w15:docId w15:val="{47813311-3E03-45DB-9E16-56B6EB7B1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2472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80BC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68F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F2472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80BC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D60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606E"/>
  </w:style>
  <w:style w:type="paragraph" w:styleId="Footer">
    <w:name w:val="footer"/>
    <w:basedOn w:val="Normal"/>
    <w:link w:val="FooterChar"/>
    <w:uiPriority w:val="99"/>
    <w:unhideWhenUsed/>
    <w:rsid w:val="00FD60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606E"/>
  </w:style>
  <w:style w:type="character" w:styleId="Hyperlink">
    <w:name w:val="Hyperlink"/>
    <w:basedOn w:val="DefaultParagraphFont"/>
    <w:uiPriority w:val="99"/>
    <w:unhideWhenUsed/>
    <w:rsid w:val="00E2008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008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135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78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39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hyperlink" Target="https://www.census.gov/econ/isp/sampler.php?naicscode=5615&amp;naicslevel=4" TargetMode="Externa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microsoft.com/office/2007/relationships/diagramDrawing" Target="diagrams/drawing1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diagramColors" Target="diagrams/colors1.xml"/><Relationship Id="rId5" Type="http://schemas.openxmlformats.org/officeDocument/2006/relationships/footnotes" Target="footnotes.xml"/><Relationship Id="rId15" Type="http://schemas.openxmlformats.org/officeDocument/2006/relationships/hyperlink" Target="https://siccode.com/en/naicscodes/561510/travel-agencies-2" TargetMode="External"/><Relationship Id="rId10" Type="http://schemas.openxmlformats.org/officeDocument/2006/relationships/diagramQuickStyle" Target="diagrams/quickStyle1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diagramLayout" Target="diagrams/layout1.xml"/><Relationship Id="rId14" Type="http://schemas.openxmlformats.org/officeDocument/2006/relationships/hyperlink" Target="https://datausa.io/profile/naics/5615/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DBAFE4A-444D-4B91-8F0A-7ADAE308519C}" type="doc">
      <dgm:prSet loTypeId="urn:microsoft.com/office/officeart/2008/layout/HalfCircleOrganizationChart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7A951204-1FA5-45F0-9EA5-C1ADB238517C}">
      <dgm:prSet phldrT="[Text]"/>
      <dgm:spPr/>
      <dgm:t>
        <a:bodyPr/>
        <a:lstStyle/>
        <a:p>
          <a:r>
            <a:rPr lang="en-US"/>
            <a:t>Chief Executive Officer</a:t>
          </a:r>
        </a:p>
      </dgm:t>
    </dgm:pt>
    <dgm:pt modelId="{DC2AE6F3-7E1B-4F2B-8A5B-5499EE1917FB}" type="parTrans" cxnId="{1E91E851-97C5-446B-8CC3-4543611247CF}">
      <dgm:prSet/>
      <dgm:spPr/>
      <dgm:t>
        <a:bodyPr/>
        <a:lstStyle/>
        <a:p>
          <a:endParaRPr lang="en-US"/>
        </a:p>
      </dgm:t>
    </dgm:pt>
    <dgm:pt modelId="{0D288683-D04A-460F-BCD9-81BA45DF900B}" type="sibTrans" cxnId="{1E91E851-97C5-446B-8CC3-4543611247CF}">
      <dgm:prSet/>
      <dgm:spPr/>
      <dgm:t>
        <a:bodyPr/>
        <a:lstStyle/>
        <a:p>
          <a:endParaRPr lang="en-US"/>
        </a:p>
      </dgm:t>
    </dgm:pt>
    <dgm:pt modelId="{55C85577-FDD4-42E4-ADA1-90C4CC18AB93}" type="asst">
      <dgm:prSet phldrT="[Text]"/>
      <dgm:spPr/>
      <dgm:t>
        <a:bodyPr/>
        <a:lstStyle/>
        <a:p>
          <a:r>
            <a:rPr lang="en-US"/>
            <a:t>Office Manager</a:t>
          </a:r>
        </a:p>
      </dgm:t>
    </dgm:pt>
    <dgm:pt modelId="{D6CF35D6-3320-4EF7-BBCB-67FD94AFBEDD}" type="parTrans" cxnId="{58D7B452-8F6F-45E3-A322-F7E036267E2E}">
      <dgm:prSet/>
      <dgm:spPr/>
      <dgm:t>
        <a:bodyPr/>
        <a:lstStyle/>
        <a:p>
          <a:endParaRPr lang="en-US"/>
        </a:p>
      </dgm:t>
    </dgm:pt>
    <dgm:pt modelId="{821FB1D2-C925-4689-8186-77EFECAF1A68}" type="sibTrans" cxnId="{58D7B452-8F6F-45E3-A322-F7E036267E2E}">
      <dgm:prSet/>
      <dgm:spPr/>
      <dgm:t>
        <a:bodyPr/>
        <a:lstStyle/>
        <a:p>
          <a:endParaRPr lang="en-US"/>
        </a:p>
      </dgm:t>
    </dgm:pt>
    <dgm:pt modelId="{468FA5DF-1AE7-498E-A04E-ADF34613E7F1}">
      <dgm:prSet phldrT="[Text]"/>
      <dgm:spPr/>
      <dgm:t>
        <a:bodyPr/>
        <a:lstStyle/>
        <a:p>
          <a:r>
            <a:rPr lang="en-US"/>
            <a:t>Marketing Manager</a:t>
          </a:r>
        </a:p>
      </dgm:t>
    </dgm:pt>
    <dgm:pt modelId="{20422D83-204C-49A8-8DF9-38E88695C762}" type="parTrans" cxnId="{A7F55339-3240-417B-A7C0-7D24BF91D44A}">
      <dgm:prSet/>
      <dgm:spPr/>
      <dgm:t>
        <a:bodyPr/>
        <a:lstStyle/>
        <a:p>
          <a:endParaRPr lang="en-US"/>
        </a:p>
      </dgm:t>
    </dgm:pt>
    <dgm:pt modelId="{72584994-FB03-44CA-88F5-3A0C7E5AEE5D}" type="sibTrans" cxnId="{A7F55339-3240-417B-A7C0-7D24BF91D44A}">
      <dgm:prSet/>
      <dgm:spPr/>
      <dgm:t>
        <a:bodyPr/>
        <a:lstStyle/>
        <a:p>
          <a:endParaRPr lang="en-US"/>
        </a:p>
      </dgm:t>
    </dgm:pt>
    <dgm:pt modelId="{34A3E95D-6B04-4B05-B3EF-D168E0A2E449}">
      <dgm:prSet phldrT="[Text]"/>
      <dgm:spPr/>
      <dgm:t>
        <a:bodyPr/>
        <a:lstStyle/>
        <a:p>
          <a:r>
            <a:rPr lang="en-US"/>
            <a:t>IT Manager</a:t>
          </a:r>
        </a:p>
      </dgm:t>
    </dgm:pt>
    <dgm:pt modelId="{DD43185F-E807-43EB-8441-FA6FF746E357}" type="parTrans" cxnId="{E7E5B34B-A710-4A01-91BB-89AACF2204DA}">
      <dgm:prSet/>
      <dgm:spPr/>
      <dgm:t>
        <a:bodyPr/>
        <a:lstStyle/>
        <a:p>
          <a:endParaRPr lang="en-US"/>
        </a:p>
      </dgm:t>
    </dgm:pt>
    <dgm:pt modelId="{AD9E8A03-6F9C-41B3-A11F-82CD5A010B94}" type="sibTrans" cxnId="{E7E5B34B-A710-4A01-91BB-89AACF2204DA}">
      <dgm:prSet/>
      <dgm:spPr/>
      <dgm:t>
        <a:bodyPr/>
        <a:lstStyle/>
        <a:p>
          <a:endParaRPr lang="en-US"/>
        </a:p>
      </dgm:t>
    </dgm:pt>
    <dgm:pt modelId="{DE516971-24B7-42E3-8AE2-579414F5752F}">
      <dgm:prSet phldrT="[Text]"/>
      <dgm:spPr/>
      <dgm:t>
        <a:bodyPr/>
        <a:lstStyle/>
        <a:p>
          <a:r>
            <a:rPr lang="en-US"/>
            <a:t>Human Resource manager</a:t>
          </a:r>
        </a:p>
      </dgm:t>
    </dgm:pt>
    <dgm:pt modelId="{46F058A1-D580-4A14-811E-12DD6FDB2546}" type="sibTrans" cxnId="{30F90C3F-42F7-4A8C-80D1-B7753F44CEC6}">
      <dgm:prSet/>
      <dgm:spPr/>
      <dgm:t>
        <a:bodyPr/>
        <a:lstStyle/>
        <a:p>
          <a:endParaRPr lang="en-US"/>
        </a:p>
      </dgm:t>
    </dgm:pt>
    <dgm:pt modelId="{F0EF74C0-16C8-48CD-A15F-D042B94D227A}" type="parTrans" cxnId="{30F90C3F-42F7-4A8C-80D1-B7753F44CEC6}">
      <dgm:prSet/>
      <dgm:spPr/>
      <dgm:t>
        <a:bodyPr/>
        <a:lstStyle/>
        <a:p>
          <a:endParaRPr lang="en-US"/>
        </a:p>
      </dgm:t>
    </dgm:pt>
    <dgm:pt modelId="{38941827-92DC-4CB7-B74D-CE6509E8F726}">
      <dgm:prSet phldrT="[Text]"/>
      <dgm:spPr/>
      <dgm:t>
        <a:bodyPr/>
        <a:lstStyle/>
        <a:p>
          <a:r>
            <a:rPr lang="en-US"/>
            <a:t>Financial Manager</a:t>
          </a:r>
        </a:p>
      </dgm:t>
    </dgm:pt>
    <dgm:pt modelId="{D74D3CB8-2FB2-44AA-9B6F-A6AE5FD45DBF}" type="parTrans" cxnId="{A064E04F-59F3-4813-9A82-6DB86F84ADC4}">
      <dgm:prSet/>
      <dgm:spPr/>
      <dgm:t>
        <a:bodyPr/>
        <a:lstStyle/>
        <a:p>
          <a:endParaRPr lang="en-US"/>
        </a:p>
      </dgm:t>
    </dgm:pt>
    <dgm:pt modelId="{DE03A5BA-71CC-4B66-9A52-010B5BACBCA8}" type="sibTrans" cxnId="{A064E04F-59F3-4813-9A82-6DB86F84ADC4}">
      <dgm:prSet/>
      <dgm:spPr/>
      <dgm:t>
        <a:bodyPr/>
        <a:lstStyle/>
        <a:p>
          <a:endParaRPr lang="en-US"/>
        </a:p>
      </dgm:t>
    </dgm:pt>
    <dgm:pt modelId="{ECA1BE4B-60D4-4DF3-BC6E-1E9147FD2E9A}">
      <dgm:prSet phldrT="[Text]"/>
      <dgm:spPr/>
      <dgm:t>
        <a:bodyPr/>
        <a:lstStyle/>
        <a:p>
          <a:r>
            <a:rPr lang="en-US"/>
            <a:t>Accountant</a:t>
          </a:r>
        </a:p>
      </dgm:t>
    </dgm:pt>
    <dgm:pt modelId="{EA26EB97-0D20-4397-A22D-A8C60D65B610}" type="parTrans" cxnId="{AFFECCA3-F5FA-47EC-BF88-53A28053F2D4}">
      <dgm:prSet/>
      <dgm:spPr/>
      <dgm:t>
        <a:bodyPr/>
        <a:lstStyle/>
        <a:p>
          <a:endParaRPr lang="en-US"/>
        </a:p>
      </dgm:t>
    </dgm:pt>
    <dgm:pt modelId="{56E69E16-AB89-4F92-8CAC-EE558ABFDC42}" type="sibTrans" cxnId="{AFFECCA3-F5FA-47EC-BF88-53A28053F2D4}">
      <dgm:prSet/>
      <dgm:spPr/>
      <dgm:t>
        <a:bodyPr/>
        <a:lstStyle/>
        <a:p>
          <a:endParaRPr lang="en-US"/>
        </a:p>
      </dgm:t>
    </dgm:pt>
    <dgm:pt modelId="{BAF4B03F-E8CD-4B39-9740-E17D8A13EC0A}">
      <dgm:prSet phldrT="[Text]"/>
      <dgm:spPr/>
      <dgm:t>
        <a:bodyPr/>
        <a:lstStyle/>
        <a:p>
          <a:r>
            <a:rPr lang="en-US"/>
            <a:t>Accounting Assitant</a:t>
          </a:r>
        </a:p>
      </dgm:t>
    </dgm:pt>
    <dgm:pt modelId="{3BA46693-8C3F-4957-BB39-8CF67A1F852F}" type="parTrans" cxnId="{A3B8AF30-1861-4A1D-BB28-205FB50AC307}">
      <dgm:prSet/>
      <dgm:spPr/>
      <dgm:t>
        <a:bodyPr/>
        <a:lstStyle/>
        <a:p>
          <a:endParaRPr lang="en-US"/>
        </a:p>
      </dgm:t>
    </dgm:pt>
    <dgm:pt modelId="{C81EDD67-0C67-4D49-9C5C-43B42CFA5715}" type="sibTrans" cxnId="{A3B8AF30-1861-4A1D-BB28-205FB50AC307}">
      <dgm:prSet/>
      <dgm:spPr/>
      <dgm:t>
        <a:bodyPr/>
        <a:lstStyle/>
        <a:p>
          <a:endParaRPr lang="en-US"/>
        </a:p>
      </dgm:t>
    </dgm:pt>
    <dgm:pt modelId="{3A78405A-F2D0-4418-8008-834D14A07DE0}">
      <dgm:prSet phldrT="[Text]"/>
      <dgm:spPr/>
      <dgm:t>
        <a:bodyPr/>
        <a:lstStyle/>
        <a:p>
          <a:r>
            <a:rPr lang="en-US"/>
            <a:t>Office Assistant</a:t>
          </a:r>
        </a:p>
      </dgm:t>
    </dgm:pt>
    <dgm:pt modelId="{5947513E-446A-48E1-8F79-68162423EE53}" type="parTrans" cxnId="{633CC280-A2B9-4AD7-A151-7F7C59D8FF11}">
      <dgm:prSet/>
      <dgm:spPr/>
      <dgm:t>
        <a:bodyPr/>
        <a:lstStyle/>
        <a:p>
          <a:endParaRPr lang="en-US"/>
        </a:p>
      </dgm:t>
    </dgm:pt>
    <dgm:pt modelId="{11A8D1B0-9EA3-41A7-84BE-DF317110E118}" type="sibTrans" cxnId="{633CC280-A2B9-4AD7-A151-7F7C59D8FF11}">
      <dgm:prSet/>
      <dgm:spPr/>
      <dgm:t>
        <a:bodyPr/>
        <a:lstStyle/>
        <a:p>
          <a:endParaRPr lang="en-US"/>
        </a:p>
      </dgm:t>
    </dgm:pt>
    <dgm:pt modelId="{F2F241CB-15F7-4EF0-B06E-A700F5C2DE1D}">
      <dgm:prSet phldrT="[Text]"/>
      <dgm:spPr/>
      <dgm:t>
        <a:bodyPr/>
        <a:lstStyle/>
        <a:p>
          <a:r>
            <a:rPr lang="en-US"/>
            <a:t>Travel Agents (5)</a:t>
          </a:r>
        </a:p>
      </dgm:t>
    </dgm:pt>
    <dgm:pt modelId="{E382C4CD-0475-458E-ACA3-7D13C9B870E1}" type="parTrans" cxnId="{E3094504-690F-430B-BD6F-080FBF814C2F}">
      <dgm:prSet/>
      <dgm:spPr/>
      <dgm:t>
        <a:bodyPr/>
        <a:lstStyle/>
        <a:p>
          <a:endParaRPr lang="en-US"/>
        </a:p>
      </dgm:t>
    </dgm:pt>
    <dgm:pt modelId="{5B0CCF2C-86E7-44F9-9E54-22F6455A0B65}" type="sibTrans" cxnId="{E3094504-690F-430B-BD6F-080FBF814C2F}">
      <dgm:prSet/>
      <dgm:spPr/>
      <dgm:t>
        <a:bodyPr/>
        <a:lstStyle/>
        <a:p>
          <a:endParaRPr lang="en-US"/>
        </a:p>
      </dgm:t>
    </dgm:pt>
    <dgm:pt modelId="{1F903019-5EA6-4B08-99BF-BCE7B274FC9E}">
      <dgm:prSet phldrT="[Text]"/>
      <dgm:spPr/>
      <dgm:t>
        <a:bodyPr/>
        <a:lstStyle/>
        <a:p>
          <a:r>
            <a:rPr lang="en-US"/>
            <a:t>Corportate Travel Consultant</a:t>
          </a:r>
        </a:p>
      </dgm:t>
    </dgm:pt>
    <dgm:pt modelId="{EBEB6829-E2A3-4CB5-9C93-9518DDE01D05}" type="parTrans" cxnId="{D8A90BA3-21DF-4997-82F7-F55B1155E173}">
      <dgm:prSet/>
      <dgm:spPr/>
      <dgm:t>
        <a:bodyPr/>
        <a:lstStyle/>
        <a:p>
          <a:endParaRPr lang="en-US"/>
        </a:p>
      </dgm:t>
    </dgm:pt>
    <dgm:pt modelId="{7F0BF868-8498-439C-B97A-C0D225216C1F}" type="sibTrans" cxnId="{D8A90BA3-21DF-4997-82F7-F55B1155E173}">
      <dgm:prSet/>
      <dgm:spPr/>
      <dgm:t>
        <a:bodyPr/>
        <a:lstStyle/>
        <a:p>
          <a:endParaRPr lang="en-US"/>
        </a:p>
      </dgm:t>
    </dgm:pt>
    <dgm:pt modelId="{1E78EF96-76D5-41F4-9EE0-71AAC7AADD1A}">
      <dgm:prSet phldrT="[Text]"/>
      <dgm:spPr/>
      <dgm:t>
        <a:bodyPr/>
        <a:lstStyle/>
        <a:p>
          <a:r>
            <a:rPr lang="en-US"/>
            <a:t>Human Resource Assistant</a:t>
          </a:r>
        </a:p>
      </dgm:t>
    </dgm:pt>
    <dgm:pt modelId="{8197D452-A8BD-4FBB-BF29-CD3BEF19C4A6}" type="parTrans" cxnId="{E3924E00-6B2D-4F57-87BB-B6AD047C9E91}">
      <dgm:prSet/>
      <dgm:spPr/>
      <dgm:t>
        <a:bodyPr/>
        <a:lstStyle/>
        <a:p>
          <a:endParaRPr lang="en-US"/>
        </a:p>
      </dgm:t>
    </dgm:pt>
    <dgm:pt modelId="{0FC3DB4B-76AD-49BB-B0C4-5FDEAD0FB647}" type="sibTrans" cxnId="{E3924E00-6B2D-4F57-87BB-B6AD047C9E91}">
      <dgm:prSet/>
      <dgm:spPr/>
      <dgm:t>
        <a:bodyPr/>
        <a:lstStyle/>
        <a:p>
          <a:endParaRPr lang="en-US"/>
        </a:p>
      </dgm:t>
    </dgm:pt>
    <dgm:pt modelId="{FE6DD9D7-E7BE-47CE-9970-062030558B61}" type="pres">
      <dgm:prSet presAssocID="{3DBAFE4A-444D-4B91-8F0A-7ADAE308519C}" presName="Name0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0AFA399E-2179-4023-B81A-09770FCE7A2E}" type="pres">
      <dgm:prSet presAssocID="{7A951204-1FA5-45F0-9EA5-C1ADB238517C}" presName="hierRoot1" presStyleCnt="0">
        <dgm:presLayoutVars>
          <dgm:hierBranch val="init"/>
        </dgm:presLayoutVars>
      </dgm:prSet>
      <dgm:spPr/>
    </dgm:pt>
    <dgm:pt modelId="{66871BFD-2AE7-4BE7-B1C6-BEB744432D11}" type="pres">
      <dgm:prSet presAssocID="{7A951204-1FA5-45F0-9EA5-C1ADB238517C}" presName="rootComposite1" presStyleCnt="0"/>
      <dgm:spPr/>
    </dgm:pt>
    <dgm:pt modelId="{954A3A95-F00B-4947-B080-A5196D5EBED4}" type="pres">
      <dgm:prSet presAssocID="{7A951204-1FA5-45F0-9EA5-C1ADB238517C}" presName="rootText1" presStyleLbl="alignAcc1" presStyleIdx="0" presStyleCnt="0">
        <dgm:presLayoutVars>
          <dgm:chPref val="3"/>
        </dgm:presLayoutVars>
      </dgm:prSet>
      <dgm:spPr/>
    </dgm:pt>
    <dgm:pt modelId="{804A6E1D-76AD-4318-894F-448930DCDC74}" type="pres">
      <dgm:prSet presAssocID="{7A951204-1FA5-45F0-9EA5-C1ADB238517C}" presName="topArc1" presStyleLbl="parChTrans1D1" presStyleIdx="0" presStyleCnt="24"/>
      <dgm:spPr/>
    </dgm:pt>
    <dgm:pt modelId="{72C19551-05EC-4018-8477-1BFAAC4FA444}" type="pres">
      <dgm:prSet presAssocID="{7A951204-1FA5-45F0-9EA5-C1ADB238517C}" presName="bottomArc1" presStyleLbl="parChTrans1D1" presStyleIdx="1" presStyleCnt="24"/>
      <dgm:spPr/>
    </dgm:pt>
    <dgm:pt modelId="{F733B165-0CFA-437C-AFD8-6CB200D24F44}" type="pres">
      <dgm:prSet presAssocID="{7A951204-1FA5-45F0-9EA5-C1ADB238517C}" presName="topConnNode1" presStyleLbl="node1" presStyleIdx="0" presStyleCnt="0"/>
      <dgm:spPr/>
    </dgm:pt>
    <dgm:pt modelId="{B06D2EBA-02CD-42D7-A6B8-9EAAF98F037E}" type="pres">
      <dgm:prSet presAssocID="{7A951204-1FA5-45F0-9EA5-C1ADB238517C}" presName="hierChild2" presStyleCnt="0"/>
      <dgm:spPr/>
    </dgm:pt>
    <dgm:pt modelId="{327AC46A-58F5-44FC-B1F3-2125311AD382}" type="pres">
      <dgm:prSet presAssocID="{D74D3CB8-2FB2-44AA-9B6F-A6AE5FD45DBF}" presName="Name28" presStyleLbl="parChTrans1D2" presStyleIdx="0" presStyleCnt="5"/>
      <dgm:spPr/>
    </dgm:pt>
    <dgm:pt modelId="{3D1943FB-34BA-4334-B8EB-D8E65FB94F9C}" type="pres">
      <dgm:prSet presAssocID="{38941827-92DC-4CB7-B74D-CE6509E8F726}" presName="hierRoot2" presStyleCnt="0">
        <dgm:presLayoutVars>
          <dgm:hierBranch val="init"/>
        </dgm:presLayoutVars>
      </dgm:prSet>
      <dgm:spPr/>
    </dgm:pt>
    <dgm:pt modelId="{67EFD7A9-7CEE-4966-A1B4-370AC0E75508}" type="pres">
      <dgm:prSet presAssocID="{38941827-92DC-4CB7-B74D-CE6509E8F726}" presName="rootComposite2" presStyleCnt="0"/>
      <dgm:spPr/>
    </dgm:pt>
    <dgm:pt modelId="{586423C6-D743-40FA-9EE1-843BE96263C2}" type="pres">
      <dgm:prSet presAssocID="{38941827-92DC-4CB7-B74D-CE6509E8F726}" presName="rootText2" presStyleLbl="alignAcc1" presStyleIdx="0" presStyleCnt="0">
        <dgm:presLayoutVars>
          <dgm:chPref val="3"/>
        </dgm:presLayoutVars>
      </dgm:prSet>
      <dgm:spPr/>
    </dgm:pt>
    <dgm:pt modelId="{3713E0F1-09E9-4202-8291-57A48723D24B}" type="pres">
      <dgm:prSet presAssocID="{38941827-92DC-4CB7-B74D-CE6509E8F726}" presName="topArc2" presStyleLbl="parChTrans1D1" presStyleIdx="2" presStyleCnt="24"/>
      <dgm:spPr/>
    </dgm:pt>
    <dgm:pt modelId="{85B341BF-FC6D-4678-A495-38125C7E406C}" type="pres">
      <dgm:prSet presAssocID="{38941827-92DC-4CB7-B74D-CE6509E8F726}" presName="bottomArc2" presStyleLbl="parChTrans1D1" presStyleIdx="3" presStyleCnt="24"/>
      <dgm:spPr/>
    </dgm:pt>
    <dgm:pt modelId="{156C2FA7-D4B6-4A51-B7A8-6B5BB0C8F0F5}" type="pres">
      <dgm:prSet presAssocID="{38941827-92DC-4CB7-B74D-CE6509E8F726}" presName="topConnNode2" presStyleLbl="node2" presStyleIdx="0" presStyleCnt="0"/>
      <dgm:spPr/>
    </dgm:pt>
    <dgm:pt modelId="{50712294-0283-48F2-819F-8D0E66DBE696}" type="pres">
      <dgm:prSet presAssocID="{38941827-92DC-4CB7-B74D-CE6509E8F726}" presName="hierChild4" presStyleCnt="0"/>
      <dgm:spPr/>
    </dgm:pt>
    <dgm:pt modelId="{E1ECD8A9-0C5E-4E0B-BEED-5C7B345398AC}" type="pres">
      <dgm:prSet presAssocID="{EA26EB97-0D20-4397-A22D-A8C60D65B610}" presName="Name28" presStyleLbl="parChTrans1D3" presStyleIdx="0" presStyleCnt="5"/>
      <dgm:spPr/>
    </dgm:pt>
    <dgm:pt modelId="{A8DBE941-4910-4004-A719-C7F4183723FE}" type="pres">
      <dgm:prSet presAssocID="{ECA1BE4B-60D4-4DF3-BC6E-1E9147FD2E9A}" presName="hierRoot2" presStyleCnt="0">
        <dgm:presLayoutVars>
          <dgm:hierBranch val="init"/>
        </dgm:presLayoutVars>
      </dgm:prSet>
      <dgm:spPr/>
    </dgm:pt>
    <dgm:pt modelId="{6760BA54-C11B-41B2-8247-6812F1F4500C}" type="pres">
      <dgm:prSet presAssocID="{ECA1BE4B-60D4-4DF3-BC6E-1E9147FD2E9A}" presName="rootComposite2" presStyleCnt="0"/>
      <dgm:spPr/>
    </dgm:pt>
    <dgm:pt modelId="{947DC702-4634-41CF-B7DD-7606A899E6B7}" type="pres">
      <dgm:prSet presAssocID="{ECA1BE4B-60D4-4DF3-BC6E-1E9147FD2E9A}" presName="rootText2" presStyleLbl="alignAcc1" presStyleIdx="0" presStyleCnt="0">
        <dgm:presLayoutVars>
          <dgm:chPref val="3"/>
        </dgm:presLayoutVars>
      </dgm:prSet>
      <dgm:spPr/>
    </dgm:pt>
    <dgm:pt modelId="{7AD73F3F-6DBD-4BA4-A8EF-7A183FE6732E}" type="pres">
      <dgm:prSet presAssocID="{ECA1BE4B-60D4-4DF3-BC6E-1E9147FD2E9A}" presName="topArc2" presStyleLbl="parChTrans1D1" presStyleIdx="4" presStyleCnt="24"/>
      <dgm:spPr/>
    </dgm:pt>
    <dgm:pt modelId="{DD0B9625-3EAA-47AB-9BD3-271BD4492186}" type="pres">
      <dgm:prSet presAssocID="{ECA1BE4B-60D4-4DF3-BC6E-1E9147FD2E9A}" presName="bottomArc2" presStyleLbl="parChTrans1D1" presStyleIdx="5" presStyleCnt="24"/>
      <dgm:spPr/>
    </dgm:pt>
    <dgm:pt modelId="{6F09EC0B-4891-4528-B874-368AB88038C0}" type="pres">
      <dgm:prSet presAssocID="{ECA1BE4B-60D4-4DF3-BC6E-1E9147FD2E9A}" presName="topConnNode2" presStyleLbl="node3" presStyleIdx="0" presStyleCnt="0"/>
      <dgm:spPr/>
    </dgm:pt>
    <dgm:pt modelId="{F53F496A-41DE-42E6-8E9E-A35B2A80F094}" type="pres">
      <dgm:prSet presAssocID="{ECA1BE4B-60D4-4DF3-BC6E-1E9147FD2E9A}" presName="hierChild4" presStyleCnt="0"/>
      <dgm:spPr/>
    </dgm:pt>
    <dgm:pt modelId="{5175D7BF-A0A1-47D3-8851-AF8CE6512E81}" type="pres">
      <dgm:prSet presAssocID="{3BA46693-8C3F-4957-BB39-8CF67A1F852F}" presName="Name28" presStyleLbl="parChTrans1D4" presStyleIdx="0" presStyleCnt="1"/>
      <dgm:spPr/>
    </dgm:pt>
    <dgm:pt modelId="{83BA7449-37EB-4F7D-8AB5-950C0C098AE7}" type="pres">
      <dgm:prSet presAssocID="{BAF4B03F-E8CD-4B39-9740-E17D8A13EC0A}" presName="hierRoot2" presStyleCnt="0">
        <dgm:presLayoutVars>
          <dgm:hierBranch val="init"/>
        </dgm:presLayoutVars>
      </dgm:prSet>
      <dgm:spPr/>
    </dgm:pt>
    <dgm:pt modelId="{030430AF-EC48-4DFE-A5C7-2F1ED5A921E0}" type="pres">
      <dgm:prSet presAssocID="{BAF4B03F-E8CD-4B39-9740-E17D8A13EC0A}" presName="rootComposite2" presStyleCnt="0"/>
      <dgm:spPr/>
    </dgm:pt>
    <dgm:pt modelId="{766043A7-A7E2-4EB7-B191-8557836A0AD4}" type="pres">
      <dgm:prSet presAssocID="{BAF4B03F-E8CD-4B39-9740-E17D8A13EC0A}" presName="rootText2" presStyleLbl="alignAcc1" presStyleIdx="0" presStyleCnt="0">
        <dgm:presLayoutVars>
          <dgm:chPref val="3"/>
        </dgm:presLayoutVars>
      </dgm:prSet>
      <dgm:spPr/>
    </dgm:pt>
    <dgm:pt modelId="{DA3736F8-21DC-4C08-A66D-4855CAE905A7}" type="pres">
      <dgm:prSet presAssocID="{BAF4B03F-E8CD-4B39-9740-E17D8A13EC0A}" presName="topArc2" presStyleLbl="parChTrans1D1" presStyleIdx="6" presStyleCnt="24"/>
      <dgm:spPr/>
    </dgm:pt>
    <dgm:pt modelId="{F840DF9D-8171-4F8C-A670-DA1E06D8C473}" type="pres">
      <dgm:prSet presAssocID="{BAF4B03F-E8CD-4B39-9740-E17D8A13EC0A}" presName="bottomArc2" presStyleLbl="parChTrans1D1" presStyleIdx="7" presStyleCnt="24"/>
      <dgm:spPr/>
    </dgm:pt>
    <dgm:pt modelId="{CB4ED763-E63F-4A2D-BB2B-DE73D5CF1369}" type="pres">
      <dgm:prSet presAssocID="{BAF4B03F-E8CD-4B39-9740-E17D8A13EC0A}" presName="topConnNode2" presStyleLbl="node4" presStyleIdx="0" presStyleCnt="0"/>
      <dgm:spPr/>
    </dgm:pt>
    <dgm:pt modelId="{D3FA4CEA-FF9C-4B08-A61D-69690C63D91D}" type="pres">
      <dgm:prSet presAssocID="{BAF4B03F-E8CD-4B39-9740-E17D8A13EC0A}" presName="hierChild4" presStyleCnt="0"/>
      <dgm:spPr/>
    </dgm:pt>
    <dgm:pt modelId="{3F80D741-1F94-4E3B-9FD9-D9F67C36D243}" type="pres">
      <dgm:prSet presAssocID="{BAF4B03F-E8CD-4B39-9740-E17D8A13EC0A}" presName="hierChild5" presStyleCnt="0"/>
      <dgm:spPr/>
    </dgm:pt>
    <dgm:pt modelId="{EDB4501E-760B-441F-8CE1-D5C895F631AD}" type="pres">
      <dgm:prSet presAssocID="{ECA1BE4B-60D4-4DF3-BC6E-1E9147FD2E9A}" presName="hierChild5" presStyleCnt="0"/>
      <dgm:spPr/>
    </dgm:pt>
    <dgm:pt modelId="{B3850BD7-C3CC-4545-B596-777A7BFD4D10}" type="pres">
      <dgm:prSet presAssocID="{38941827-92DC-4CB7-B74D-CE6509E8F726}" presName="hierChild5" presStyleCnt="0"/>
      <dgm:spPr/>
    </dgm:pt>
    <dgm:pt modelId="{40724866-9A7B-4FF4-A13B-F81C1C87EF75}" type="pres">
      <dgm:prSet presAssocID="{F0EF74C0-16C8-48CD-A15F-D042B94D227A}" presName="Name28" presStyleLbl="parChTrans1D2" presStyleIdx="1" presStyleCnt="5"/>
      <dgm:spPr/>
    </dgm:pt>
    <dgm:pt modelId="{5F1FAD69-7BF2-4A7B-B964-B680017749B7}" type="pres">
      <dgm:prSet presAssocID="{DE516971-24B7-42E3-8AE2-579414F5752F}" presName="hierRoot2" presStyleCnt="0">
        <dgm:presLayoutVars>
          <dgm:hierBranch val="init"/>
        </dgm:presLayoutVars>
      </dgm:prSet>
      <dgm:spPr/>
    </dgm:pt>
    <dgm:pt modelId="{0145DB71-2F1C-4E46-92C7-1878BD16FA24}" type="pres">
      <dgm:prSet presAssocID="{DE516971-24B7-42E3-8AE2-579414F5752F}" presName="rootComposite2" presStyleCnt="0"/>
      <dgm:spPr/>
    </dgm:pt>
    <dgm:pt modelId="{62151F94-E4B9-49DD-99CA-3D05B5F62807}" type="pres">
      <dgm:prSet presAssocID="{DE516971-24B7-42E3-8AE2-579414F5752F}" presName="rootText2" presStyleLbl="alignAcc1" presStyleIdx="0" presStyleCnt="0">
        <dgm:presLayoutVars>
          <dgm:chPref val="3"/>
        </dgm:presLayoutVars>
      </dgm:prSet>
      <dgm:spPr/>
    </dgm:pt>
    <dgm:pt modelId="{872BECFD-E33E-4CF8-970A-8575D42D170F}" type="pres">
      <dgm:prSet presAssocID="{DE516971-24B7-42E3-8AE2-579414F5752F}" presName="topArc2" presStyleLbl="parChTrans1D1" presStyleIdx="8" presStyleCnt="24"/>
      <dgm:spPr/>
    </dgm:pt>
    <dgm:pt modelId="{2140AF08-DCC1-4245-880D-BF25D7F5BC1C}" type="pres">
      <dgm:prSet presAssocID="{DE516971-24B7-42E3-8AE2-579414F5752F}" presName="bottomArc2" presStyleLbl="parChTrans1D1" presStyleIdx="9" presStyleCnt="24"/>
      <dgm:spPr/>
    </dgm:pt>
    <dgm:pt modelId="{B2516F24-3AB6-4FDF-8ABA-323D4F602102}" type="pres">
      <dgm:prSet presAssocID="{DE516971-24B7-42E3-8AE2-579414F5752F}" presName="topConnNode2" presStyleLbl="node2" presStyleIdx="0" presStyleCnt="0"/>
      <dgm:spPr/>
    </dgm:pt>
    <dgm:pt modelId="{68DF6C6B-72E0-47FF-992F-052FBF6F9432}" type="pres">
      <dgm:prSet presAssocID="{DE516971-24B7-42E3-8AE2-579414F5752F}" presName="hierChild4" presStyleCnt="0"/>
      <dgm:spPr/>
    </dgm:pt>
    <dgm:pt modelId="{981FA72D-B786-466D-82EB-961C23BA4B1B}" type="pres">
      <dgm:prSet presAssocID="{8197D452-A8BD-4FBB-BF29-CD3BEF19C4A6}" presName="Name28" presStyleLbl="parChTrans1D3" presStyleIdx="1" presStyleCnt="5"/>
      <dgm:spPr/>
    </dgm:pt>
    <dgm:pt modelId="{F103B1F1-9430-45CD-BBB2-D26B39F06C71}" type="pres">
      <dgm:prSet presAssocID="{1E78EF96-76D5-41F4-9EE0-71AAC7AADD1A}" presName="hierRoot2" presStyleCnt="0">
        <dgm:presLayoutVars>
          <dgm:hierBranch val="init"/>
        </dgm:presLayoutVars>
      </dgm:prSet>
      <dgm:spPr/>
    </dgm:pt>
    <dgm:pt modelId="{D3B8A410-B34C-4F49-88AC-C1D7D0630455}" type="pres">
      <dgm:prSet presAssocID="{1E78EF96-76D5-41F4-9EE0-71AAC7AADD1A}" presName="rootComposite2" presStyleCnt="0"/>
      <dgm:spPr/>
    </dgm:pt>
    <dgm:pt modelId="{1DBCF6B0-5990-440C-967F-57540B885482}" type="pres">
      <dgm:prSet presAssocID="{1E78EF96-76D5-41F4-9EE0-71AAC7AADD1A}" presName="rootText2" presStyleLbl="alignAcc1" presStyleIdx="0" presStyleCnt="0">
        <dgm:presLayoutVars>
          <dgm:chPref val="3"/>
        </dgm:presLayoutVars>
      </dgm:prSet>
      <dgm:spPr/>
    </dgm:pt>
    <dgm:pt modelId="{03F1B365-F3B9-485E-8099-34245DDC772F}" type="pres">
      <dgm:prSet presAssocID="{1E78EF96-76D5-41F4-9EE0-71AAC7AADD1A}" presName="topArc2" presStyleLbl="parChTrans1D1" presStyleIdx="10" presStyleCnt="24"/>
      <dgm:spPr/>
    </dgm:pt>
    <dgm:pt modelId="{A0E3F255-0128-4BD8-9021-9E0B6C8D8B81}" type="pres">
      <dgm:prSet presAssocID="{1E78EF96-76D5-41F4-9EE0-71AAC7AADD1A}" presName="bottomArc2" presStyleLbl="parChTrans1D1" presStyleIdx="11" presStyleCnt="24"/>
      <dgm:spPr/>
    </dgm:pt>
    <dgm:pt modelId="{56CA6F59-0BE1-4150-8A92-93BA7CF3C44F}" type="pres">
      <dgm:prSet presAssocID="{1E78EF96-76D5-41F4-9EE0-71AAC7AADD1A}" presName="topConnNode2" presStyleLbl="node3" presStyleIdx="0" presStyleCnt="0"/>
      <dgm:spPr/>
    </dgm:pt>
    <dgm:pt modelId="{D15BAFA8-7B78-4600-9D43-08BCC08787EA}" type="pres">
      <dgm:prSet presAssocID="{1E78EF96-76D5-41F4-9EE0-71AAC7AADD1A}" presName="hierChild4" presStyleCnt="0"/>
      <dgm:spPr/>
    </dgm:pt>
    <dgm:pt modelId="{C07B8BF5-703A-4D86-ABC3-82B4FDCDAA64}" type="pres">
      <dgm:prSet presAssocID="{1E78EF96-76D5-41F4-9EE0-71AAC7AADD1A}" presName="hierChild5" presStyleCnt="0"/>
      <dgm:spPr/>
    </dgm:pt>
    <dgm:pt modelId="{0F8376CD-F703-4909-B258-C70633E1BDF1}" type="pres">
      <dgm:prSet presAssocID="{EBEB6829-E2A3-4CB5-9C93-9518DDE01D05}" presName="Name28" presStyleLbl="parChTrans1D3" presStyleIdx="2" presStyleCnt="5"/>
      <dgm:spPr/>
    </dgm:pt>
    <dgm:pt modelId="{DAC08983-B78E-4C76-92F4-3195992E4E19}" type="pres">
      <dgm:prSet presAssocID="{1F903019-5EA6-4B08-99BF-BCE7B274FC9E}" presName="hierRoot2" presStyleCnt="0">
        <dgm:presLayoutVars>
          <dgm:hierBranch val="init"/>
        </dgm:presLayoutVars>
      </dgm:prSet>
      <dgm:spPr/>
    </dgm:pt>
    <dgm:pt modelId="{E7AB8F88-185D-485F-A5EC-F1A9C2058B15}" type="pres">
      <dgm:prSet presAssocID="{1F903019-5EA6-4B08-99BF-BCE7B274FC9E}" presName="rootComposite2" presStyleCnt="0"/>
      <dgm:spPr/>
    </dgm:pt>
    <dgm:pt modelId="{635945E4-7457-4830-96C6-F4A73391B75B}" type="pres">
      <dgm:prSet presAssocID="{1F903019-5EA6-4B08-99BF-BCE7B274FC9E}" presName="rootText2" presStyleLbl="alignAcc1" presStyleIdx="0" presStyleCnt="0">
        <dgm:presLayoutVars>
          <dgm:chPref val="3"/>
        </dgm:presLayoutVars>
      </dgm:prSet>
      <dgm:spPr/>
    </dgm:pt>
    <dgm:pt modelId="{6ED9930F-DBDA-49BC-82B4-19221B157A9D}" type="pres">
      <dgm:prSet presAssocID="{1F903019-5EA6-4B08-99BF-BCE7B274FC9E}" presName="topArc2" presStyleLbl="parChTrans1D1" presStyleIdx="12" presStyleCnt="24"/>
      <dgm:spPr/>
    </dgm:pt>
    <dgm:pt modelId="{2B83ADCB-DBE4-4087-A687-B5D2E420ABAC}" type="pres">
      <dgm:prSet presAssocID="{1F903019-5EA6-4B08-99BF-BCE7B274FC9E}" presName="bottomArc2" presStyleLbl="parChTrans1D1" presStyleIdx="13" presStyleCnt="24"/>
      <dgm:spPr/>
    </dgm:pt>
    <dgm:pt modelId="{266EA972-95F5-4895-8417-A436A72A31ED}" type="pres">
      <dgm:prSet presAssocID="{1F903019-5EA6-4B08-99BF-BCE7B274FC9E}" presName="topConnNode2" presStyleLbl="node3" presStyleIdx="0" presStyleCnt="0"/>
      <dgm:spPr/>
    </dgm:pt>
    <dgm:pt modelId="{52CE8C9F-ACFB-4C58-8BDA-4417D3B7CA16}" type="pres">
      <dgm:prSet presAssocID="{1F903019-5EA6-4B08-99BF-BCE7B274FC9E}" presName="hierChild4" presStyleCnt="0"/>
      <dgm:spPr/>
    </dgm:pt>
    <dgm:pt modelId="{0724A5B5-E982-4B3B-8B57-43E94EEA22F6}" type="pres">
      <dgm:prSet presAssocID="{1F903019-5EA6-4B08-99BF-BCE7B274FC9E}" presName="hierChild5" presStyleCnt="0"/>
      <dgm:spPr/>
    </dgm:pt>
    <dgm:pt modelId="{EF3C9EE4-5883-4EFE-BAA4-E29A5552B70C}" type="pres">
      <dgm:prSet presAssocID="{E382C4CD-0475-458E-ACA3-7D13C9B870E1}" presName="Name28" presStyleLbl="parChTrans1D3" presStyleIdx="3" presStyleCnt="5"/>
      <dgm:spPr/>
    </dgm:pt>
    <dgm:pt modelId="{CB5AAFC7-B4E6-446F-BC37-18578008F10F}" type="pres">
      <dgm:prSet presAssocID="{F2F241CB-15F7-4EF0-B06E-A700F5C2DE1D}" presName="hierRoot2" presStyleCnt="0">
        <dgm:presLayoutVars>
          <dgm:hierBranch val="init"/>
        </dgm:presLayoutVars>
      </dgm:prSet>
      <dgm:spPr/>
    </dgm:pt>
    <dgm:pt modelId="{0F7D8529-131F-4E9B-9A6B-C4095BEF2AE0}" type="pres">
      <dgm:prSet presAssocID="{F2F241CB-15F7-4EF0-B06E-A700F5C2DE1D}" presName="rootComposite2" presStyleCnt="0"/>
      <dgm:spPr/>
    </dgm:pt>
    <dgm:pt modelId="{84D7D890-1397-44FF-92A3-59C38F5152C7}" type="pres">
      <dgm:prSet presAssocID="{F2F241CB-15F7-4EF0-B06E-A700F5C2DE1D}" presName="rootText2" presStyleLbl="alignAcc1" presStyleIdx="0" presStyleCnt="0">
        <dgm:presLayoutVars>
          <dgm:chPref val="3"/>
        </dgm:presLayoutVars>
      </dgm:prSet>
      <dgm:spPr/>
    </dgm:pt>
    <dgm:pt modelId="{B2E992C8-11C3-4E43-AD28-50B2B0242693}" type="pres">
      <dgm:prSet presAssocID="{F2F241CB-15F7-4EF0-B06E-A700F5C2DE1D}" presName="topArc2" presStyleLbl="parChTrans1D1" presStyleIdx="14" presStyleCnt="24"/>
      <dgm:spPr/>
    </dgm:pt>
    <dgm:pt modelId="{B15F7AB9-58E1-4AE6-921E-ED17F1432FE8}" type="pres">
      <dgm:prSet presAssocID="{F2F241CB-15F7-4EF0-B06E-A700F5C2DE1D}" presName="bottomArc2" presStyleLbl="parChTrans1D1" presStyleIdx="15" presStyleCnt="24"/>
      <dgm:spPr/>
    </dgm:pt>
    <dgm:pt modelId="{BE73AAF4-D717-4A8B-91D0-A475ED59EE6B}" type="pres">
      <dgm:prSet presAssocID="{F2F241CB-15F7-4EF0-B06E-A700F5C2DE1D}" presName="topConnNode2" presStyleLbl="node3" presStyleIdx="0" presStyleCnt="0"/>
      <dgm:spPr/>
    </dgm:pt>
    <dgm:pt modelId="{3FB88998-697C-4532-B1FE-2A7E3C1AD15D}" type="pres">
      <dgm:prSet presAssocID="{F2F241CB-15F7-4EF0-B06E-A700F5C2DE1D}" presName="hierChild4" presStyleCnt="0"/>
      <dgm:spPr/>
    </dgm:pt>
    <dgm:pt modelId="{3922D192-7A22-45B0-B8DB-4F4DA9CB3234}" type="pres">
      <dgm:prSet presAssocID="{F2F241CB-15F7-4EF0-B06E-A700F5C2DE1D}" presName="hierChild5" presStyleCnt="0"/>
      <dgm:spPr/>
    </dgm:pt>
    <dgm:pt modelId="{53F92AA7-A0F3-41D6-BD11-37E61D4FE355}" type="pres">
      <dgm:prSet presAssocID="{5947513E-446A-48E1-8F79-68162423EE53}" presName="Name28" presStyleLbl="parChTrans1D3" presStyleIdx="4" presStyleCnt="5"/>
      <dgm:spPr/>
    </dgm:pt>
    <dgm:pt modelId="{0750DEE6-AC1D-400B-88FF-B6A11BD829A6}" type="pres">
      <dgm:prSet presAssocID="{3A78405A-F2D0-4418-8008-834D14A07DE0}" presName="hierRoot2" presStyleCnt="0">
        <dgm:presLayoutVars>
          <dgm:hierBranch val="init"/>
        </dgm:presLayoutVars>
      </dgm:prSet>
      <dgm:spPr/>
    </dgm:pt>
    <dgm:pt modelId="{7854282A-432A-4983-B46F-012E4DBD1E8F}" type="pres">
      <dgm:prSet presAssocID="{3A78405A-F2D0-4418-8008-834D14A07DE0}" presName="rootComposite2" presStyleCnt="0"/>
      <dgm:spPr/>
    </dgm:pt>
    <dgm:pt modelId="{98FBD3FF-D2CD-4546-A5D3-65AC3D264093}" type="pres">
      <dgm:prSet presAssocID="{3A78405A-F2D0-4418-8008-834D14A07DE0}" presName="rootText2" presStyleLbl="alignAcc1" presStyleIdx="0" presStyleCnt="0">
        <dgm:presLayoutVars>
          <dgm:chPref val="3"/>
        </dgm:presLayoutVars>
      </dgm:prSet>
      <dgm:spPr/>
    </dgm:pt>
    <dgm:pt modelId="{4AF0A358-2EC0-4171-B427-5558A4C78EA0}" type="pres">
      <dgm:prSet presAssocID="{3A78405A-F2D0-4418-8008-834D14A07DE0}" presName="topArc2" presStyleLbl="parChTrans1D1" presStyleIdx="16" presStyleCnt="24"/>
      <dgm:spPr/>
    </dgm:pt>
    <dgm:pt modelId="{71E205A8-2B08-4EC6-9F07-08EDA93551D0}" type="pres">
      <dgm:prSet presAssocID="{3A78405A-F2D0-4418-8008-834D14A07DE0}" presName="bottomArc2" presStyleLbl="parChTrans1D1" presStyleIdx="17" presStyleCnt="24"/>
      <dgm:spPr/>
    </dgm:pt>
    <dgm:pt modelId="{2ED7AE46-7144-4F48-82E9-70D93559F9B9}" type="pres">
      <dgm:prSet presAssocID="{3A78405A-F2D0-4418-8008-834D14A07DE0}" presName="topConnNode2" presStyleLbl="node3" presStyleIdx="0" presStyleCnt="0"/>
      <dgm:spPr/>
    </dgm:pt>
    <dgm:pt modelId="{881A0608-264A-4830-93F1-C84BCA011020}" type="pres">
      <dgm:prSet presAssocID="{3A78405A-F2D0-4418-8008-834D14A07DE0}" presName="hierChild4" presStyleCnt="0"/>
      <dgm:spPr/>
    </dgm:pt>
    <dgm:pt modelId="{82B86298-9C7C-4E02-9724-938F488C6708}" type="pres">
      <dgm:prSet presAssocID="{3A78405A-F2D0-4418-8008-834D14A07DE0}" presName="hierChild5" presStyleCnt="0"/>
      <dgm:spPr/>
    </dgm:pt>
    <dgm:pt modelId="{EE9BEAC7-263C-4467-AC32-93E77C499553}" type="pres">
      <dgm:prSet presAssocID="{DE516971-24B7-42E3-8AE2-579414F5752F}" presName="hierChild5" presStyleCnt="0"/>
      <dgm:spPr/>
    </dgm:pt>
    <dgm:pt modelId="{10690B11-31D9-44CC-9EA9-C59CA7E46608}" type="pres">
      <dgm:prSet presAssocID="{20422D83-204C-49A8-8DF9-38E88695C762}" presName="Name28" presStyleLbl="parChTrans1D2" presStyleIdx="2" presStyleCnt="5"/>
      <dgm:spPr/>
    </dgm:pt>
    <dgm:pt modelId="{781D4A13-DF56-49E0-B8DF-78A5BCA2E957}" type="pres">
      <dgm:prSet presAssocID="{468FA5DF-1AE7-498E-A04E-ADF34613E7F1}" presName="hierRoot2" presStyleCnt="0">
        <dgm:presLayoutVars>
          <dgm:hierBranch val="init"/>
        </dgm:presLayoutVars>
      </dgm:prSet>
      <dgm:spPr/>
    </dgm:pt>
    <dgm:pt modelId="{7A54E9F5-FEC6-4552-AFB4-A9173523E583}" type="pres">
      <dgm:prSet presAssocID="{468FA5DF-1AE7-498E-A04E-ADF34613E7F1}" presName="rootComposite2" presStyleCnt="0"/>
      <dgm:spPr/>
    </dgm:pt>
    <dgm:pt modelId="{3571B826-0B19-4D48-ABB7-8938FE8008FF}" type="pres">
      <dgm:prSet presAssocID="{468FA5DF-1AE7-498E-A04E-ADF34613E7F1}" presName="rootText2" presStyleLbl="alignAcc1" presStyleIdx="0" presStyleCnt="0">
        <dgm:presLayoutVars>
          <dgm:chPref val="3"/>
        </dgm:presLayoutVars>
      </dgm:prSet>
      <dgm:spPr/>
    </dgm:pt>
    <dgm:pt modelId="{46F2CF7C-4B5D-4E2F-90D2-E825EF1F3742}" type="pres">
      <dgm:prSet presAssocID="{468FA5DF-1AE7-498E-A04E-ADF34613E7F1}" presName="topArc2" presStyleLbl="parChTrans1D1" presStyleIdx="18" presStyleCnt="24"/>
      <dgm:spPr/>
    </dgm:pt>
    <dgm:pt modelId="{D350139E-F7A9-4F13-8D1E-4D161E99C26C}" type="pres">
      <dgm:prSet presAssocID="{468FA5DF-1AE7-498E-A04E-ADF34613E7F1}" presName="bottomArc2" presStyleLbl="parChTrans1D1" presStyleIdx="19" presStyleCnt="24"/>
      <dgm:spPr/>
    </dgm:pt>
    <dgm:pt modelId="{AF51E9FC-75CD-4A9A-81C7-41FE3F98B3B2}" type="pres">
      <dgm:prSet presAssocID="{468FA5DF-1AE7-498E-A04E-ADF34613E7F1}" presName="topConnNode2" presStyleLbl="node2" presStyleIdx="0" presStyleCnt="0"/>
      <dgm:spPr/>
    </dgm:pt>
    <dgm:pt modelId="{6F0B9616-19C9-467B-888A-45F91CF67F42}" type="pres">
      <dgm:prSet presAssocID="{468FA5DF-1AE7-498E-A04E-ADF34613E7F1}" presName="hierChild4" presStyleCnt="0"/>
      <dgm:spPr/>
    </dgm:pt>
    <dgm:pt modelId="{44C7A25F-0B34-4CCD-977B-D8925374D711}" type="pres">
      <dgm:prSet presAssocID="{468FA5DF-1AE7-498E-A04E-ADF34613E7F1}" presName="hierChild5" presStyleCnt="0"/>
      <dgm:spPr/>
    </dgm:pt>
    <dgm:pt modelId="{EB19F94A-1C59-417F-A6E2-8AC32D3B325A}" type="pres">
      <dgm:prSet presAssocID="{DD43185F-E807-43EB-8441-FA6FF746E357}" presName="Name28" presStyleLbl="parChTrans1D2" presStyleIdx="3" presStyleCnt="5"/>
      <dgm:spPr/>
    </dgm:pt>
    <dgm:pt modelId="{9BE3CB05-0C91-4B63-B8A5-9B835E2ED5C0}" type="pres">
      <dgm:prSet presAssocID="{34A3E95D-6B04-4B05-B3EF-D168E0A2E449}" presName="hierRoot2" presStyleCnt="0">
        <dgm:presLayoutVars>
          <dgm:hierBranch val="init"/>
        </dgm:presLayoutVars>
      </dgm:prSet>
      <dgm:spPr/>
    </dgm:pt>
    <dgm:pt modelId="{EDD5CB15-562E-4073-9E33-C1B3CD61D1C3}" type="pres">
      <dgm:prSet presAssocID="{34A3E95D-6B04-4B05-B3EF-D168E0A2E449}" presName="rootComposite2" presStyleCnt="0"/>
      <dgm:spPr/>
    </dgm:pt>
    <dgm:pt modelId="{6570D654-E26F-4EDB-95D5-FB1765E526AD}" type="pres">
      <dgm:prSet presAssocID="{34A3E95D-6B04-4B05-B3EF-D168E0A2E449}" presName="rootText2" presStyleLbl="alignAcc1" presStyleIdx="0" presStyleCnt="0">
        <dgm:presLayoutVars>
          <dgm:chPref val="3"/>
        </dgm:presLayoutVars>
      </dgm:prSet>
      <dgm:spPr/>
    </dgm:pt>
    <dgm:pt modelId="{5DFEA141-28C8-4C9F-A492-5A18408AFBF5}" type="pres">
      <dgm:prSet presAssocID="{34A3E95D-6B04-4B05-B3EF-D168E0A2E449}" presName="topArc2" presStyleLbl="parChTrans1D1" presStyleIdx="20" presStyleCnt="24"/>
      <dgm:spPr/>
    </dgm:pt>
    <dgm:pt modelId="{7B4AF094-275C-43D8-BA82-BE4DF41E5C01}" type="pres">
      <dgm:prSet presAssocID="{34A3E95D-6B04-4B05-B3EF-D168E0A2E449}" presName="bottomArc2" presStyleLbl="parChTrans1D1" presStyleIdx="21" presStyleCnt="24"/>
      <dgm:spPr/>
    </dgm:pt>
    <dgm:pt modelId="{908AE2DB-0B18-42B7-AE38-933BFBFD3CFC}" type="pres">
      <dgm:prSet presAssocID="{34A3E95D-6B04-4B05-B3EF-D168E0A2E449}" presName="topConnNode2" presStyleLbl="node2" presStyleIdx="0" presStyleCnt="0"/>
      <dgm:spPr/>
    </dgm:pt>
    <dgm:pt modelId="{D05F9D3E-3E10-42CD-B6DF-A784662A05C4}" type="pres">
      <dgm:prSet presAssocID="{34A3E95D-6B04-4B05-B3EF-D168E0A2E449}" presName="hierChild4" presStyleCnt="0"/>
      <dgm:spPr/>
    </dgm:pt>
    <dgm:pt modelId="{5E1C4317-B029-4255-A9A7-C8381A6C7853}" type="pres">
      <dgm:prSet presAssocID="{34A3E95D-6B04-4B05-B3EF-D168E0A2E449}" presName="hierChild5" presStyleCnt="0"/>
      <dgm:spPr/>
    </dgm:pt>
    <dgm:pt modelId="{3A5E79DF-E708-482E-8926-7EEFB324F465}" type="pres">
      <dgm:prSet presAssocID="{7A951204-1FA5-45F0-9EA5-C1ADB238517C}" presName="hierChild3" presStyleCnt="0"/>
      <dgm:spPr/>
    </dgm:pt>
    <dgm:pt modelId="{A0FE7EC9-8F39-4935-BAA4-4D900E4FC038}" type="pres">
      <dgm:prSet presAssocID="{D6CF35D6-3320-4EF7-BBCB-67FD94AFBEDD}" presName="Name101" presStyleLbl="parChTrans1D2" presStyleIdx="4" presStyleCnt="5"/>
      <dgm:spPr/>
    </dgm:pt>
    <dgm:pt modelId="{DA81753E-E969-4AFB-95B0-C6133190FB16}" type="pres">
      <dgm:prSet presAssocID="{55C85577-FDD4-42E4-ADA1-90C4CC18AB93}" presName="hierRoot3" presStyleCnt="0">
        <dgm:presLayoutVars>
          <dgm:hierBranch val="init"/>
        </dgm:presLayoutVars>
      </dgm:prSet>
      <dgm:spPr/>
    </dgm:pt>
    <dgm:pt modelId="{3D94A2C5-BBB6-41E8-BA99-F298BFBE481C}" type="pres">
      <dgm:prSet presAssocID="{55C85577-FDD4-42E4-ADA1-90C4CC18AB93}" presName="rootComposite3" presStyleCnt="0"/>
      <dgm:spPr/>
    </dgm:pt>
    <dgm:pt modelId="{105F85AD-1EE2-416D-8ED4-451B54144698}" type="pres">
      <dgm:prSet presAssocID="{55C85577-FDD4-42E4-ADA1-90C4CC18AB93}" presName="rootText3" presStyleLbl="alignAcc1" presStyleIdx="0" presStyleCnt="0">
        <dgm:presLayoutVars>
          <dgm:chPref val="3"/>
        </dgm:presLayoutVars>
      </dgm:prSet>
      <dgm:spPr/>
    </dgm:pt>
    <dgm:pt modelId="{991414B1-10AF-4CDE-9270-A77A814B7905}" type="pres">
      <dgm:prSet presAssocID="{55C85577-FDD4-42E4-ADA1-90C4CC18AB93}" presName="topArc3" presStyleLbl="parChTrans1D1" presStyleIdx="22" presStyleCnt="24"/>
      <dgm:spPr/>
    </dgm:pt>
    <dgm:pt modelId="{9A65C062-E8C6-4C59-9017-02C1F4EED8F8}" type="pres">
      <dgm:prSet presAssocID="{55C85577-FDD4-42E4-ADA1-90C4CC18AB93}" presName="bottomArc3" presStyleLbl="parChTrans1D1" presStyleIdx="23" presStyleCnt="24"/>
      <dgm:spPr/>
    </dgm:pt>
    <dgm:pt modelId="{2C56DC88-FD9F-44F5-9FEB-46F551807F2A}" type="pres">
      <dgm:prSet presAssocID="{55C85577-FDD4-42E4-ADA1-90C4CC18AB93}" presName="topConnNode3" presStyleLbl="asst1" presStyleIdx="0" presStyleCnt="0"/>
      <dgm:spPr/>
    </dgm:pt>
    <dgm:pt modelId="{DBF00202-1F6F-4391-8E32-B2C2E58131C2}" type="pres">
      <dgm:prSet presAssocID="{55C85577-FDD4-42E4-ADA1-90C4CC18AB93}" presName="hierChild6" presStyleCnt="0"/>
      <dgm:spPr/>
    </dgm:pt>
    <dgm:pt modelId="{0AEDC87D-43DA-453F-8264-9DE697CF404E}" type="pres">
      <dgm:prSet presAssocID="{55C85577-FDD4-42E4-ADA1-90C4CC18AB93}" presName="hierChild7" presStyleCnt="0"/>
      <dgm:spPr/>
    </dgm:pt>
  </dgm:ptLst>
  <dgm:cxnLst>
    <dgm:cxn modelId="{E3924E00-6B2D-4F57-87BB-B6AD047C9E91}" srcId="{DE516971-24B7-42E3-8AE2-579414F5752F}" destId="{1E78EF96-76D5-41F4-9EE0-71AAC7AADD1A}" srcOrd="0" destOrd="0" parTransId="{8197D452-A8BD-4FBB-BF29-CD3BEF19C4A6}" sibTransId="{0FC3DB4B-76AD-49BB-B0C4-5FDEAD0FB647}"/>
    <dgm:cxn modelId="{E3094504-690F-430B-BD6F-080FBF814C2F}" srcId="{DE516971-24B7-42E3-8AE2-579414F5752F}" destId="{F2F241CB-15F7-4EF0-B06E-A700F5C2DE1D}" srcOrd="2" destOrd="0" parTransId="{E382C4CD-0475-458E-ACA3-7D13C9B870E1}" sibTransId="{5B0CCF2C-86E7-44F9-9E54-22F6455A0B65}"/>
    <dgm:cxn modelId="{8A9A2215-735A-4780-98FA-8F5E8D139711}" type="presOf" srcId="{D6CF35D6-3320-4EF7-BBCB-67FD94AFBEDD}" destId="{A0FE7EC9-8F39-4935-BAA4-4D900E4FC038}" srcOrd="0" destOrd="0" presId="urn:microsoft.com/office/officeart/2008/layout/HalfCircleOrganizationChart"/>
    <dgm:cxn modelId="{2AF10A23-6AFC-44E0-AA62-E6C6AF4F7DD8}" type="presOf" srcId="{38941827-92DC-4CB7-B74D-CE6509E8F726}" destId="{156C2FA7-D4B6-4A51-B7A8-6B5BB0C8F0F5}" srcOrd="1" destOrd="0" presId="urn:microsoft.com/office/officeart/2008/layout/HalfCircleOrganizationChart"/>
    <dgm:cxn modelId="{1945CF23-4AB3-442F-8CD6-C9E33B60665F}" type="presOf" srcId="{ECA1BE4B-60D4-4DF3-BC6E-1E9147FD2E9A}" destId="{947DC702-4634-41CF-B7DD-7606A899E6B7}" srcOrd="0" destOrd="0" presId="urn:microsoft.com/office/officeart/2008/layout/HalfCircleOrganizationChart"/>
    <dgm:cxn modelId="{A3B8AF30-1861-4A1D-BB28-205FB50AC307}" srcId="{ECA1BE4B-60D4-4DF3-BC6E-1E9147FD2E9A}" destId="{BAF4B03F-E8CD-4B39-9740-E17D8A13EC0A}" srcOrd="0" destOrd="0" parTransId="{3BA46693-8C3F-4957-BB39-8CF67A1F852F}" sibTransId="{C81EDD67-0C67-4D49-9C5C-43B42CFA5715}"/>
    <dgm:cxn modelId="{A0839A31-B547-4FF4-A6E8-5EADA49BB09B}" type="presOf" srcId="{EA26EB97-0D20-4397-A22D-A8C60D65B610}" destId="{E1ECD8A9-0C5E-4E0B-BEED-5C7B345398AC}" srcOrd="0" destOrd="0" presId="urn:microsoft.com/office/officeart/2008/layout/HalfCircleOrganizationChart"/>
    <dgm:cxn modelId="{076A4C37-6F72-4B06-BEAB-0F47C9060EEA}" type="presOf" srcId="{1F903019-5EA6-4B08-99BF-BCE7B274FC9E}" destId="{635945E4-7457-4830-96C6-F4A73391B75B}" srcOrd="0" destOrd="0" presId="urn:microsoft.com/office/officeart/2008/layout/HalfCircleOrganizationChart"/>
    <dgm:cxn modelId="{A7F55339-3240-417B-A7C0-7D24BF91D44A}" srcId="{7A951204-1FA5-45F0-9EA5-C1ADB238517C}" destId="{468FA5DF-1AE7-498E-A04E-ADF34613E7F1}" srcOrd="3" destOrd="0" parTransId="{20422D83-204C-49A8-8DF9-38E88695C762}" sibTransId="{72584994-FB03-44CA-88F5-3A0C7E5AEE5D}"/>
    <dgm:cxn modelId="{110DDB3D-C2EE-47B3-9162-452BF0CD1AF3}" type="presOf" srcId="{468FA5DF-1AE7-498E-A04E-ADF34613E7F1}" destId="{AF51E9FC-75CD-4A9A-81C7-41FE3F98B3B2}" srcOrd="1" destOrd="0" presId="urn:microsoft.com/office/officeart/2008/layout/HalfCircleOrganizationChart"/>
    <dgm:cxn modelId="{30F90C3F-42F7-4A8C-80D1-B7753F44CEC6}" srcId="{7A951204-1FA5-45F0-9EA5-C1ADB238517C}" destId="{DE516971-24B7-42E3-8AE2-579414F5752F}" srcOrd="2" destOrd="0" parTransId="{F0EF74C0-16C8-48CD-A15F-D042B94D227A}" sibTransId="{46F058A1-D580-4A14-811E-12DD6FDB2546}"/>
    <dgm:cxn modelId="{4411AD64-19BE-4A01-BFDD-A43EECBA2882}" type="presOf" srcId="{F2F241CB-15F7-4EF0-B06E-A700F5C2DE1D}" destId="{BE73AAF4-D717-4A8B-91D0-A475ED59EE6B}" srcOrd="1" destOrd="0" presId="urn:microsoft.com/office/officeart/2008/layout/HalfCircleOrganizationChart"/>
    <dgm:cxn modelId="{E1A87E65-D90B-4463-8102-3A9DB7C1385F}" type="presOf" srcId="{38941827-92DC-4CB7-B74D-CE6509E8F726}" destId="{586423C6-D743-40FA-9EE1-843BE96263C2}" srcOrd="0" destOrd="0" presId="urn:microsoft.com/office/officeart/2008/layout/HalfCircleOrganizationChart"/>
    <dgm:cxn modelId="{B1AD2167-7274-41F8-BB36-6B64C8712111}" type="presOf" srcId="{DE516971-24B7-42E3-8AE2-579414F5752F}" destId="{B2516F24-3AB6-4FDF-8ABA-323D4F602102}" srcOrd="1" destOrd="0" presId="urn:microsoft.com/office/officeart/2008/layout/HalfCircleOrganizationChart"/>
    <dgm:cxn modelId="{C9FF8949-AA84-4DA0-A35F-B0278A82CA4D}" type="presOf" srcId="{E382C4CD-0475-458E-ACA3-7D13C9B870E1}" destId="{EF3C9EE4-5883-4EFE-BAA4-E29A5552B70C}" srcOrd="0" destOrd="0" presId="urn:microsoft.com/office/officeart/2008/layout/HalfCircleOrganizationChart"/>
    <dgm:cxn modelId="{E7E5B34B-A710-4A01-91BB-89AACF2204DA}" srcId="{7A951204-1FA5-45F0-9EA5-C1ADB238517C}" destId="{34A3E95D-6B04-4B05-B3EF-D168E0A2E449}" srcOrd="4" destOrd="0" parTransId="{DD43185F-E807-43EB-8441-FA6FF746E357}" sibTransId="{AD9E8A03-6F9C-41B3-A11F-82CD5A010B94}"/>
    <dgm:cxn modelId="{2EEF274C-D8AD-42B3-8634-5F748ABC8B20}" type="presOf" srcId="{3A78405A-F2D0-4418-8008-834D14A07DE0}" destId="{98FBD3FF-D2CD-4546-A5D3-65AC3D264093}" srcOrd="0" destOrd="0" presId="urn:microsoft.com/office/officeart/2008/layout/HalfCircleOrganizationChart"/>
    <dgm:cxn modelId="{985D706F-E87F-44B0-977B-E635A5CEC7FC}" type="presOf" srcId="{7A951204-1FA5-45F0-9EA5-C1ADB238517C}" destId="{954A3A95-F00B-4947-B080-A5196D5EBED4}" srcOrd="0" destOrd="0" presId="urn:microsoft.com/office/officeart/2008/layout/HalfCircleOrganizationChart"/>
    <dgm:cxn modelId="{A064E04F-59F3-4813-9A82-6DB86F84ADC4}" srcId="{7A951204-1FA5-45F0-9EA5-C1ADB238517C}" destId="{38941827-92DC-4CB7-B74D-CE6509E8F726}" srcOrd="0" destOrd="0" parTransId="{D74D3CB8-2FB2-44AA-9B6F-A6AE5FD45DBF}" sibTransId="{DE03A5BA-71CC-4B66-9A52-010B5BACBCA8}"/>
    <dgm:cxn modelId="{1E91E851-97C5-446B-8CC3-4543611247CF}" srcId="{3DBAFE4A-444D-4B91-8F0A-7ADAE308519C}" destId="{7A951204-1FA5-45F0-9EA5-C1ADB238517C}" srcOrd="0" destOrd="0" parTransId="{DC2AE6F3-7E1B-4F2B-8A5B-5499EE1917FB}" sibTransId="{0D288683-D04A-460F-BCD9-81BA45DF900B}"/>
    <dgm:cxn modelId="{5381F851-A9B5-4EFB-8B5D-507C45F74E85}" type="presOf" srcId="{1E78EF96-76D5-41F4-9EE0-71AAC7AADD1A}" destId="{1DBCF6B0-5990-440C-967F-57540B885482}" srcOrd="0" destOrd="0" presId="urn:microsoft.com/office/officeart/2008/layout/HalfCircleOrganizationChart"/>
    <dgm:cxn modelId="{58D7B452-8F6F-45E3-A322-F7E036267E2E}" srcId="{7A951204-1FA5-45F0-9EA5-C1ADB238517C}" destId="{55C85577-FDD4-42E4-ADA1-90C4CC18AB93}" srcOrd="1" destOrd="0" parTransId="{D6CF35D6-3320-4EF7-BBCB-67FD94AFBEDD}" sibTransId="{821FB1D2-C925-4689-8186-77EFECAF1A68}"/>
    <dgm:cxn modelId="{C7A88458-D99A-44FC-9B40-6462701EE40F}" type="presOf" srcId="{DE516971-24B7-42E3-8AE2-579414F5752F}" destId="{62151F94-E4B9-49DD-99CA-3D05B5F62807}" srcOrd="0" destOrd="0" presId="urn:microsoft.com/office/officeart/2008/layout/HalfCircleOrganizationChart"/>
    <dgm:cxn modelId="{68CD585A-A948-48B3-929B-9AC0ECADB666}" type="presOf" srcId="{7A951204-1FA5-45F0-9EA5-C1ADB238517C}" destId="{F733B165-0CFA-437C-AFD8-6CB200D24F44}" srcOrd="1" destOrd="0" presId="urn:microsoft.com/office/officeart/2008/layout/HalfCircleOrganizationChart"/>
    <dgm:cxn modelId="{C1F08D7F-CCD3-4CB4-831D-21C7EBFCC60F}" type="presOf" srcId="{20422D83-204C-49A8-8DF9-38E88695C762}" destId="{10690B11-31D9-44CC-9EA9-C59CA7E46608}" srcOrd="0" destOrd="0" presId="urn:microsoft.com/office/officeart/2008/layout/HalfCircleOrganizationChart"/>
    <dgm:cxn modelId="{633CC280-A2B9-4AD7-A151-7F7C59D8FF11}" srcId="{DE516971-24B7-42E3-8AE2-579414F5752F}" destId="{3A78405A-F2D0-4418-8008-834D14A07DE0}" srcOrd="3" destOrd="0" parTransId="{5947513E-446A-48E1-8F79-68162423EE53}" sibTransId="{11A8D1B0-9EA3-41A7-84BE-DF317110E118}"/>
    <dgm:cxn modelId="{E0082085-5B49-406A-99FD-2D74C7BDCC49}" type="presOf" srcId="{8197D452-A8BD-4FBB-BF29-CD3BEF19C4A6}" destId="{981FA72D-B786-466D-82EB-961C23BA4B1B}" srcOrd="0" destOrd="0" presId="urn:microsoft.com/office/officeart/2008/layout/HalfCircleOrganizationChart"/>
    <dgm:cxn modelId="{2505CC89-9C2A-4E56-B7B1-4D634FDF9491}" type="presOf" srcId="{3DBAFE4A-444D-4B91-8F0A-7ADAE308519C}" destId="{FE6DD9D7-E7BE-47CE-9970-062030558B61}" srcOrd="0" destOrd="0" presId="urn:microsoft.com/office/officeart/2008/layout/HalfCircleOrganizationChart"/>
    <dgm:cxn modelId="{B93DEE8B-106D-4539-B85F-CA4218CDF814}" type="presOf" srcId="{55C85577-FDD4-42E4-ADA1-90C4CC18AB93}" destId="{105F85AD-1EE2-416D-8ED4-451B54144698}" srcOrd="0" destOrd="0" presId="urn:microsoft.com/office/officeart/2008/layout/HalfCircleOrganizationChart"/>
    <dgm:cxn modelId="{9187608D-AD36-4C16-8844-080C7ADCDC21}" type="presOf" srcId="{468FA5DF-1AE7-498E-A04E-ADF34613E7F1}" destId="{3571B826-0B19-4D48-ABB7-8938FE8008FF}" srcOrd="0" destOrd="0" presId="urn:microsoft.com/office/officeart/2008/layout/HalfCircleOrganizationChart"/>
    <dgm:cxn modelId="{F5794798-A86B-41F2-8049-617ACCAAD3EB}" type="presOf" srcId="{BAF4B03F-E8CD-4B39-9740-E17D8A13EC0A}" destId="{766043A7-A7E2-4EB7-B191-8557836A0AD4}" srcOrd="0" destOrd="0" presId="urn:microsoft.com/office/officeart/2008/layout/HalfCircleOrganizationChart"/>
    <dgm:cxn modelId="{4D93BE9E-2428-4460-B46E-DDBA3E4874DB}" type="presOf" srcId="{1E78EF96-76D5-41F4-9EE0-71AAC7AADD1A}" destId="{56CA6F59-0BE1-4150-8A92-93BA7CF3C44F}" srcOrd="1" destOrd="0" presId="urn:microsoft.com/office/officeart/2008/layout/HalfCircleOrganizationChart"/>
    <dgm:cxn modelId="{D8A90BA3-21DF-4997-82F7-F55B1155E173}" srcId="{DE516971-24B7-42E3-8AE2-579414F5752F}" destId="{1F903019-5EA6-4B08-99BF-BCE7B274FC9E}" srcOrd="1" destOrd="0" parTransId="{EBEB6829-E2A3-4CB5-9C93-9518DDE01D05}" sibTransId="{7F0BF868-8498-439C-B97A-C0D225216C1F}"/>
    <dgm:cxn modelId="{AFFECCA3-F5FA-47EC-BF88-53A28053F2D4}" srcId="{38941827-92DC-4CB7-B74D-CE6509E8F726}" destId="{ECA1BE4B-60D4-4DF3-BC6E-1E9147FD2E9A}" srcOrd="0" destOrd="0" parTransId="{EA26EB97-0D20-4397-A22D-A8C60D65B610}" sibTransId="{56E69E16-AB89-4F92-8CAC-EE558ABFDC42}"/>
    <dgm:cxn modelId="{B3BBE7A5-6B1D-4A7C-B6D5-9A8BC6678604}" type="presOf" srcId="{F0EF74C0-16C8-48CD-A15F-D042B94D227A}" destId="{40724866-9A7B-4FF4-A13B-F81C1C87EF75}" srcOrd="0" destOrd="0" presId="urn:microsoft.com/office/officeart/2008/layout/HalfCircleOrganizationChart"/>
    <dgm:cxn modelId="{964607AC-45FA-4E7C-9843-3C0F2004165B}" type="presOf" srcId="{F2F241CB-15F7-4EF0-B06E-A700F5C2DE1D}" destId="{84D7D890-1397-44FF-92A3-59C38F5152C7}" srcOrd="0" destOrd="0" presId="urn:microsoft.com/office/officeart/2008/layout/HalfCircleOrganizationChart"/>
    <dgm:cxn modelId="{A0438DAE-34FD-445E-AA1A-CC979A720A61}" type="presOf" srcId="{5947513E-446A-48E1-8F79-68162423EE53}" destId="{53F92AA7-A0F3-41D6-BD11-37E61D4FE355}" srcOrd="0" destOrd="0" presId="urn:microsoft.com/office/officeart/2008/layout/HalfCircleOrganizationChart"/>
    <dgm:cxn modelId="{E63D8DAF-C13D-4895-8F48-BBC4029D796E}" type="presOf" srcId="{ECA1BE4B-60D4-4DF3-BC6E-1E9147FD2E9A}" destId="{6F09EC0B-4891-4528-B874-368AB88038C0}" srcOrd="1" destOrd="0" presId="urn:microsoft.com/office/officeart/2008/layout/HalfCircleOrganizationChart"/>
    <dgm:cxn modelId="{34C91CB4-709E-4F38-8FA1-2A4D1C46A7E2}" type="presOf" srcId="{EBEB6829-E2A3-4CB5-9C93-9518DDE01D05}" destId="{0F8376CD-F703-4909-B258-C70633E1BDF1}" srcOrd="0" destOrd="0" presId="urn:microsoft.com/office/officeart/2008/layout/HalfCircleOrganizationChart"/>
    <dgm:cxn modelId="{A8F3ECBD-E5EB-4BB2-A8F9-E5D9226C1AE3}" type="presOf" srcId="{BAF4B03F-E8CD-4B39-9740-E17D8A13EC0A}" destId="{CB4ED763-E63F-4A2D-BB2B-DE73D5CF1369}" srcOrd="1" destOrd="0" presId="urn:microsoft.com/office/officeart/2008/layout/HalfCircleOrganizationChart"/>
    <dgm:cxn modelId="{EC95EAC1-987D-4CA4-A6C2-6D1EC52D3743}" type="presOf" srcId="{D74D3CB8-2FB2-44AA-9B6F-A6AE5FD45DBF}" destId="{327AC46A-58F5-44FC-B1F3-2125311AD382}" srcOrd="0" destOrd="0" presId="urn:microsoft.com/office/officeart/2008/layout/HalfCircleOrganizationChart"/>
    <dgm:cxn modelId="{370853C2-6C3B-4009-9B91-1FE53545146A}" type="presOf" srcId="{3BA46693-8C3F-4957-BB39-8CF67A1F852F}" destId="{5175D7BF-A0A1-47D3-8851-AF8CE6512E81}" srcOrd="0" destOrd="0" presId="urn:microsoft.com/office/officeart/2008/layout/HalfCircleOrganizationChart"/>
    <dgm:cxn modelId="{044128CF-56AC-4B0E-BA55-19A86EBFF905}" type="presOf" srcId="{1F903019-5EA6-4B08-99BF-BCE7B274FC9E}" destId="{266EA972-95F5-4895-8417-A436A72A31ED}" srcOrd="1" destOrd="0" presId="urn:microsoft.com/office/officeart/2008/layout/HalfCircleOrganizationChart"/>
    <dgm:cxn modelId="{0893D6D1-9648-46BA-A1F9-FDF24C4C1ED4}" type="presOf" srcId="{34A3E95D-6B04-4B05-B3EF-D168E0A2E449}" destId="{908AE2DB-0B18-42B7-AE38-933BFBFD3CFC}" srcOrd="1" destOrd="0" presId="urn:microsoft.com/office/officeart/2008/layout/HalfCircleOrganizationChart"/>
    <dgm:cxn modelId="{129D2BEA-E67A-490F-8F05-222787039D78}" type="presOf" srcId="{55C85577-FDD4-42E4-ADA1-90C4CC18AB93}" destId="{2C56DC88-FD9F-44F5-9FEB-46F551807F2A}" srcOrd="1" destOrd="0" presId="urn:microsoft.com/office/officeart/2008/layout/HalfCircleOrganizationChart"/>
    <dgm:cxn modelId="{4F28E2F7-AAB4-4E79-9289-598A3DB2D1FD}" type="presOf" srcId="{DD43185F-E807-43EB-8441-FA6FF746E357}" destId="{EB19F94A-1C59-417F-A6E2-8AC32D3B325A}" srcOrd="0" destOrd="0" presId="urn:microsoft.com/office/officeart/2008/layout/HalfCircleOrganizationChart"/>
    <dgm:cxn modelId="{48AC51F8-1616-496A-9F34-ED161D44D3AA}" type="presOf" srcId="{3A78405A-F2D0-4418-8008-834D14A07DE0}" destId="{2ED7AE46-7144-4F48-82E9-70D93559F9B9}" srcOrd="1" destOrd="0" presId="urn:microsoft.com/office/officeart/2008/layout/HalfCircleOrganizationChart"/>
    <dgm:cxn modelId="{8D167BF8-76C6-4F6D-B996-EE9D427AF70A}" type="presOf" srcId="{34A3E95D-6B04-4B05-B3EF-D168E0A2E449}" destId="{6570D654-E26F-4EDB-95D5-FB1765E526AD}" srcOrd="0" destOrd="0" presId="urn:microsoft.com/office/officeart/2008/layout/HalfCircleOrganizationChart"/>
    <dgm:cxn modelId="{FA1FBFAB-EB06-4C30-8999-5DCB78CBFDBA}" type="presParOf" srcId="{FE6DD9D7-E7BE-47CE-9970-062030558B61}" destId="{0AFA399E-2179-4023-B81A-09770FCE7A2E}" srcOrd="0" destOrd="0" presId="urn:microsoft.com/office/officeart/2008/layout/HalfCircleOrganizationChart"/>
    <dgm:cxn modelId="{506AAA3F-7370-49F5-BB30-D5F78A6B5759}" type="presParOf" srcId="{0AFA399E-2179-4023-B81A-09770FCE7A2E}" destId="{66871BFD-2AE7-4BE7-B1C6-BEB744432D11}" srcOrd="0" destOrd="0" presId="urn:microsoft.com/office/officeart/2008/layout/HalfCircleOrganizationChart"/>
    <dgm:cxn modelId="{54D27346-919D-4E0F-AF32-97EAE9996C1E}" type="presParOf" srcId="{66871BFD-2AE7-4BE7-B1C6-BEB744432D11}" destId="{954A3A95-F00B-4947-B080-A5196D5EBED4}" srcOrd="0" destOrd="0" presId="urn:microsoft.com/office/officeart/2008/layout/HalfCircleOrganizationChart"/>
    <dgm:cxn modelId="{D009E20D-231D-4894-9A7E-DA8323BFC15D}" type="presParOf" srcId="{66871BFD-2AE7-4BE7-B1C6-BEB744432D11}" destId="{804A6E1D-76AD-4318-894F-448930DCDC74}" srcOrd="1" destOrd="0" presId="urn:microsoft.com/office/officeart/2008/layout/HalfCircleOrganizationChart"/>
    <dgm:cxn modelId="{682FFE49-BC57-4983-B4C1-A0114A7CB52E}" type="presParOf" srcId="{66871BFD-2AE7-4BE7-B1C6-BEB744432D11}" destId="{72C19551-05EC-4018-8477-1BFAAC4FA444}" srcOrd="2" destOrd="0" presId="urn:microsoft.com/office/officeart/2008/layout/HalfCircleOrganizationChart"/>
    <dgm:cxn modelId="{4577967C-6B21-4246-8DA2-81D4362ED7E2}" type="presParOf" srcId="{66871BFD-2AE7-4BE7-B1C6-BEB744432D11}" destId="{F733B165-0CFA-437C-AFD8-6CB200D24F44}" srcOrd="3" destOrd="0" presId="urn:microsoft.com/office/officeart/2008/layout/HalfCircleOrganizationChart"/>
    <dgm:cxn modelId="{7C1C2DF3-2B58-42AB-811D-A6D659F6BA0F}" type="presParOf" srcId="{0AFA399E-2179-4023-B81A-09770FCE7A2E}" destId="{B06D2EBA-02CD-42D7-A6B8-9EAAF98F037E}" srcOrd="1" destOrd="0" presId="urn:microsoft.com/office/officeart/2008/layout/HalfCircleOrganizationChart"/>
    <dgm:cxn modelId="{458C025C-5C54-454E-A37C-38411AC39E62}" type="presParOf" srcId="{B06D2EBA-02CD-42D7-A6B8-9EAAF98F037E}" destId="{327AC46A-58F5-44FC-B1F3-2125311AD382}" srcOrd="0" destOrd="0" presId="urn:microsoft.com/office/officeart/2008/layout/HalfCircleOrganizationChart"/>
    <dgm:cxn modelId="{B292B441-939A-4BFF-9734-491BFE88E3BF}" type="presParOf" srcId="{B06D2EBA-02CD-42D7-A6B8-9EAAF98F037E}" destId="{3D1943FB-34BA-4334-B8EB-D8E65FB94F9C}" srcOrd="1" destOrd="0" presId="urn:microsoft.com/office/officeart/2008/layout/HalfCircleOrganizationChart"/>
    <dgm:cxn modelId="{F19644A1-216E-4165-BA2E-52CE9A6E8990}" type="presParOf" srcId="{3D1943FB-34BA-4334-B8EB-D8E65FB94F9C}" destId="{67EFD7A9-7CEE-4966-A1B4-370AC0E75508}" srcOrd="0" destOrd="0" presId="urn:microsoft.com/office/officeart/2008/layout/HalfCircleOrganizationChart"/>
    <dgm:cxn modelId="{CDFBCB11-98D1-4507-8DEF-2269B58B6AD1}" type="presParOf" srcId="{67EFD7A9-7CEE-4966-A1B4-370AC0E75508}" destId="{586423C6-D743-40FA-9EE1-843BE96263C2}" srcOrd="0" destOrd="0" presId="urn:microsoft.com/office/officeart/2008/layout/HalfCircleOrganizationChart"/>
    <dgm:cxn modelId="{FD0B1F05-9BAC-48B5-B1F7-0681012ED43E}" type="presParOf" srcId="{67EFD7A9-7CEE-4966-A1B4-370AC0E75508}" destId="{3713E0F1-09E9-4202-8291-57A48723D24B}" srcOrd="1" destOrd="0" presId="urn:microsoft.com/office/officeart/2008/layout/HalfCircleOrganizationChart"/>
    <dgm:cxn modelId="{42F9B4BF-9877-438C-A882-108D4655FC45}" type="presParOf" srcId="{67EFD7A9-7CEE-4966-A1B4-370AC0E75508}" destId="{85B341BF-FC6D-4678-A495-38125C7E406C}" srcOrd="2" destOrd="0" presId="urn:microsoft.com/office/officeart/2008/layout/HalfCircleOrganizationChart"/>
    <dgm:cxn modelId="{DFCD35C7-BABE-4E5E-A523-D236C18D138D}" type="presParOf" srcId="{67EFD7A9-7CEE-4966-A1B4-370AC0E75508}" destId="{156C2FA7-D4B6-4A51-B7A8-6B5BB0C8F0F5}" srcOrd="3" destOrd="0" presId="urn:microsoft.com/office/officeart/2008/layout/HalfCircleOrganizationChart"/>
    <dgm:cxn modelId="{84EE69E4-1287-495B-BDBA-09A3C8EECD8A}" type="presParOf" srcId="{3D1943FB-34BA-4334-B8EB-D8E65FB94F9C}" destId="{50712294-0283-48F2-819F-8D0E66DBE696}" srcOrd="1" destOrd="0" presId="urn:microsoft.com/office/officeart/2008/layout/HalfCircleOrganizationChart"/>
    <dgm:cxn modelId="{C12B5688-3CA7-4032-9493-301014C48BC7}" type="presParOf" srcId="{50712294-0283-48F2-819F-8D0E66DBE696}" destId="{E1ECD8A9-0C5E-4E0B-BEED-5C7B345398AC}" srcOrd="0" destOrd="0" presId="urn:microsoft.com/office/officeart/2008/layout/HalfCircleOrganizationChart"/>
    <dgm:cxn modelId="{86FA73EB-8E69-4594-9DB6-7F19EF2C2EFF}" type="presParOf" srcId="{50712294-0283-48F2-819F-8D0E66DBE696}" destId="{A8DBE941-4910-4004-A719-C7F4183723FE}" srcOrd="1" destOrd="0" presId="urn:microsoft.com/office/officeart/2008/layout/HalfCircleOrganizationChart"/>
    <dgm:cxn modelId="{F312FD3B-DF16-471B-B8FA-1EB9ACC0E3A6}" type="presParOf" srcId="{A8DBE941-4910-4004-A719-C7F4183723FE}" destId="{6760BA54-C11B-41B2-8247-6812F1F4500C}" srcOrd="0" destOrd="0" presId="urn:microsoft.com/office/officeart/2008/layout/HalfCircleOrganizationChart"/>
    <dgm:cxn modelId="{25A7D07E-EDD0-4BB1-9F7A-9275DDEA1CB0}" type="presParOf" srcId="{6760BA54-C11B-41B2-8247-6812F1F4500C}" destId="{947DC702-4634-41CF-B7DD-7606A899E6B7}" srcOrd="0" destOrd="0" presId="urn:microsoft.com/office/officeart/2008/layout/HalfCircleOrganizationChart"/>
    <dgm:cxn modelId="{449505DD-5462-4B6A-93F6-6D3F32147660}" type="presParOf" srcId="{6760BA54-C11B-41B2-8247-6812F1F4500C}" destId="{7AD73F3F-6DBD-4BA4-A8EF-7A183FE6732E}" srcOrd="1" destOrd="0" presId="urn:microsoft.com/office/officeart/2008/layout/HalfCircleOrganizationChart"/>
    <dgm:cxn modelId="{8AEFD12E-23C7-4E09-A0ED-6854CE20A182}" type="presParOf" srcId="{6760BA54-C11B-41B2-8247-6812F1F4500C}" destId="{DD0B9625-3EAA-47AB-9BD3-271BD4492186}" srcOrd="2" destOrd="0" presId="urn:microsoft.com/office/officeart/2008/layout/HalfCircleOrganizationChart"/>
    <dgm:cxn modelId="{2957CA46-48E6-4711-A31F-18BC0B99B4B6}" type="presParOf" srcId="{6760BA54-C11B-41B2-8247-6812F1F4500C}" destId="{6F09EC0B-4891-4528-B874-368AB88038C0}" srcOrd="3" destOrd="0" presId="urn:microsoft.com/office/officeart/2008/layout/HalfCircleOrganizationChart"/>
    <dgm:cxn modelId="{6C93D471-54F8-46E8-88B7-4C89BEF1A4F2}" type="presParOf" srcId="{A8DBE941-4910-4004-A719-C7F4183723FE}" destId="{F53F496A-41DE-42E6-8E9E-A35B2A80F094}" srcOrd="1" destOrd="0" presId="urn:microsoft.com/office/officeart/2008/layout/HalfCircleOrganizationChart"/>
    <dgm:cxn modelId="{9FC1E2D2-1397-4986-B4F8-4FA92C14150A}" type="presParOf" srcId="{F53F496A-41DE-42E6-8E9E-A35B2A80F094}" destId="{5175D7BF-A0A1-47D3-8851-AF8CE6512E81}" srcOrd="0" destOrd="0" presId="urn:microsoft.com/office/officeart/2008/layout/HalfCircleOrganizationChart"/>
    <dgm:cxn modelId="{62BBD41A-1032-4723-BFDF-807DF10D4E50}" type="presParOf" srcId="{F53F496A-41DE-42E6-8E9E-A35B2A80F094}" destId="{83BA7449-37EB-4F7D-8AB5-950C0C098AE7}" srcOrd="1" destOrd="0" presId="urn:microsoft.com/office/officeart/2008/layout/HalfCircleOrganizationChart"/>
    <dgm:cxn modelId="{677D7F45-319C-430D-A293-3F8ED8264E4D}" type="presParOf" srcId="{83BA7449-37EB-4F7D-8AB5-950C0C098AE7}" destId="{030430AF-EC48-4DFE-A5C7-2F1ED5A921E0}" srcOrd="0" destOrd="0" presId="urn:microsoft.com/office/officeart/2008/layout/HalfCircleOrganizationChart"/>
    <dgm:cxn modelId="{73725840-2A88-4E0E-937D-8B0EA0E2246D}" type="presParOf" srcId="{030430AF-EC48-4DFE-A5C7-2F1ED5A921E0}" destId="{766043A7-A7E2-4EB7-B191-8557836A0AD4}" srcOrd="0" destOrd="0" presId="urn:microsoft.com/office/officeart/2008/layout/HalfCircleOrganizationChart"/>
    <dgm:cxn modelId="{FE20A80E-2D5A-4103-B8F1-CF2D2405F7AC}" type="presParOf" srcId="{030430AF-EC48-4DFE-A5C7-2F1ED5A921E0}" destId="{DA3736F8-21DC-4C08-A66D-4855CAE905A7}" srcOrd="1" destOrd="0" presId="urn:microsoft.com/office/officeart/2008/layout/HalfCircleOrganizationChart"/>
    <dgm:cxn modelId="{7608FB31-1316-4DC7-815F-795419BF2409}" type="presParOf" srcId="{030430AF-EC48-4DFE-A5C7-2F1ED5A921E0}" destId="{F840DF9D-8171-4F8C-A670-DA1E06D8C473}" srcOrd="2" destOrd="0" presId="urn:microsoft.com/office/officeart/2008/layout/HalfCircleOrganizationChart"/>
    <dgm:cxn modelId="{41F9F995-BAFB-4522-B495-34B8BB3401EA}" type="presParOf" srcId="{030430AF-EC48-4DFE-A5C7-2F1ED5A921E0}" destId="{CB4ED763-E63F-4A2D-BB2B-DE73D5CF1369}" srcOrd="3" destOrd="0" presId="urn:microsoft.com/office/officeart/2008/layout/HalfCircleOrganizationChart"/>
    <dgm:cxn modelId="{6B45F5F0-9852-40AD-A2F2-F6E13A573364}" type="presParOf" srcId="{83BA7449-37EB-4F7D-8AB5-950C0C098AE7}" destId="{D3FA4CEA-FF9C-4B08-A61D-69690C63D91D}" srcOrd="1" destOrd="0" presId="urn:microsoft.com/office/officeart/2008/layout/HalfCircleOrganizationChart"/>
    <dgm:cxn modelId="{876AFB5E-37A7-4EBB-8B76-18F9E869C640}" type="presParOf" srcId="{83BA7449-37EB-4F7D-8AB5-950C0C098AE7}" destId="{3F80D741-1F94-4E3B-9FD9-D9F67C36D243}" srcOrd="2" destOrd="0" presId="urn:microsoft.com/office/officeart/2008/layout/HalfCircleOrganizationChart"/>
    <dgm:cxn modelId="{FCAAD34F-B94A-415C-928F-8B8DB792030D}" type="presParOf" srcId="{A8DBE941-4910-4004-A719-C7F4183723FE}" destId="{EDB4501E-760B-441F-8CE1-D5C895F631AD}" srcOrd="2" destOrd="0" presId="urn:microsoft.com/office/officeart/2008/layout/HalfCircleOrganizationChart"/>
    <dgm:cxn modelId="{F0416CC4-294B-41C6-821C-E44BF0C7AD1B}" type="presParOf" srcId="{3D1943FB-34BA-4334-B8EB-D8E65FB94F9C}" destId="{B3850BD7-C3CC-4545-B596-777A7BFD4D10}" srcOrd="2" destOrd="0" presId="urn:microsoft.com/office/officeart/2008/layout/HalfCircleOrganizationChart"/>
    <dgm:cxn modelId="{9011E268-331F-4CDC-B0CE-45B8C0A5FBC0}" type="presParOf" srcId="{B06D2EBA-02CD-42D7-A6B8-9EAAF98F037E}" destId="{40724866-9A7B-4FF4-A13B-F81C1C87EF75}" srcOrd="2" destOrd="0" presId="urn:microsoft.com/office/officeart/2008/layout/HalfCircleOrganizationChart"/>
    <dgm:cxn modelId="{1179576A-3A6A-4322-947A-DC5F1C170B6E}" type="presParOf" srcId="{B06D2EBA-02CD-42D7-A6B8-9EAAF98F037E}" destId="{5F1FAD69-7BF2-4A7B-B964-B680017749B7}" srcOrd="3" destOrd="0" presId="urn:microsoft.com/office/officeart/2008/layout/HalfCircleOrganizationChart"/>
    <dgm:cxn modelId="{096105DC-65B6-4073-8235-FE10FDA639DF}" type="presParOf" srcId="{5F1FAD69-7BF2-4A7B-B964-B680017749B7}" destId="{0145DB71-2F1C-4E46-92C7-1878BD16FA24}" srcOrd="0" destOrd="0" presId="urn:microsoft.com/office/officeart/2008/layout/HalfCircleOrganizationChart"/>
    <dgm:cxn modelId="{D1A4329F-2A1A-49B6-A1CE-ACE1B077DC99}" type="presParOf" srcId="{0145DB71-2F1C-4E46-92C7-1878BD16FA24}" destId="{62151F94-E4B9-49DD-99CA-3D05B5F62807}" srcOrd="0" destOrd="0" presId="urn:microsoft.com/office/officeart/2008/layout/HalfCircleOrganizationChart"/>
    <dgm:cxn modelId="{4E04B727-4FB9-4CEA-8075-2319D42C8AD8}" type="presParOf" srcId="{0145DB71-2F1C-4E46-92C7-1878BD16FA24}" destId="{872BECFD-E33E-4CF8-970A-8575D42D170F}" srcOrd="1" destOrd="0" presId="urn:microsoft.com/office/officeart/2008/layout/HalfCircleOrganizationChart"/>
    <dgm:cxn modelId="{4E70FC19-6E86-4FB3-BB8D-C4BA0CD61648}" type="presParOf" srcId="{0145DB71-2F1C-4E46-92C7-1878BD16FA24}" destId="{2140AF08-DCC1-4245-880D-BF25D7F5BC1C}" srcOrd="2" destOrd="0" presId="urn:microsoft.com/office/officeart/2008/layout/HalfCircleOrganizationChart"/>
    <dgm:cxn modelId="{6C8AA9AB-9F6B-47CB-BB2E-EBF73DF7AA1E}" type="presParOf" srcId="{0145DB71-2F1C-4E46-92C7-1878BD16FA24}" destId="{B2516F24-3AB6-4FDF-8ABA-323D4F602102}" srcOrd="3" destOrd="0" presId="urn:microsoft.com/office/officeart/2008/layout/HalfCircleOrganizationChart"/>
    <dgm:cxn modelId="{0271E4DF-4257-4E6B-8D5F-39ED53C9F338}" type="presParOf" srcId="{5F1FAD69-7BF2-4A7B-B964-B680017749B7}" destId="{68DF6C6B-72E0-47FF-992F-052FBF6F9432}" srcOrd="1" destOrd="0" presId="urn:microsoft.com/office/officeart/2008/layout/HalfCircleOrganizationChart"/>
    <dgm:cxn modelId="{6042A93F-7476-4219-A3DB-F2A835A5C681}" type="presParOf" srcId="{68DF6C6B-72E0-47FF-992F-052FBF6F9432}" destId="{981FA72D-B786-466D-82EB-961C23BA4B1B}" srcOrd="0" destOrd="0" presId="urn:microsoft.com/office/officeart/2008/layout/HalfCircleOrganizationChart"/>
    <dgm:cxn modelId="{65B5C87C-5AAF-4B07-B33C-DEFA372E9537}" type="presParOf" srcId="{68DF6C6B-72E0-47FF-992F-052FBF6F9432}" destId="{F103B1F1-9430-45CD-BBB2-D26B39F06C71}" srcOrd="1" destOrd="0" presId="urn:microsoft.com/office/officeart/2008/layout/HalfCircleOrganizationChart"/>
    <dgm:cxn modelId="{CC0A8883-4584-4C28-8617-A0F71F754F91}" type="presParOf" srcId="{F103B1F1-9430-45CD-BBB2-D26B39F06C71}" destId="{D3B8A410-B34C-4F49-88AC-C1D7D0630455}" srcOrd="0" destOrd="0" presId="urn:microsoft.com/office/officeart/2008/layout/HalfCircleOrganizationChart"/>
    <dgm:cxn modelId="{4B1E6277-911E-45F6-92E9-D0F22D709275}" type="presParOf" srcId="{D3B8A410-B34C-4F49-88AC-C1D7D0630455}" destId="{1DBCF6B0-5990-440C-967F-57540B885482}" srcOrd="0" destOrd="0" presId="urn:microsoft.com/office/officeart/2008/layout/HalfCircleOrganizationChart"/>
    <dgm:cxn modelId="{C3BC9D16-D516-4D03-BF43-AADD8E3651B6}" type="presParOf" srcId="{D3B8A410-B34C-4F49-88AC-C1D7D0630455}" destId="{03F1B365-F3B9-485E-8099-34245DDC772F}" srcOrd="1" destOrd="0" presId="urn:microsoft.com/office/officeart/2008/layout/HalfCircleOrganizationChart"/>
    <dgm:cxn modelId="{7B0F205C-C267-4BD2-9694-AB7CCE5FDECA}" type="presParOf" srcId="{D3B8A410-B34C-4F49-88AC-C1D7D0630455}" destId="{A0E3F255-0128-4BD8-9021-9E0B6C8D8B81}" srcOrd="2" destOrd="0" presId="urn:microsoft.com/office/officeart/2008/layout/HalfCircleOrganizationChart"/>
    <dgm:cxn modelId="{9D629BDA-F80F-459F-8ED1-75CF3A46F0E9}" type="presParOf" srcId="{D3B8A410-B34C-4F49-88AC-C1D7D0630455}" destId="{56CA6F59-0BE1-4150-8A92-93BA7CF3C44F}" srcOrd="3" destOrd="0" presId="urn:microsoft.com/office/officeart/2008/layout/HalfCircleOrganizationChart"/>
    <dgm:cxn modelId="{37E88FF5-DEC1-4041-8315-DFB5B0016F32}" type="presParOf" srcId="{F103B1F1-9430-45CD-BBB2-D26B39F06C71}" destId="{D15BAFA8-7B78-4600-9D43-08BCC08787EA}" srcOrd="1" destOrd="0" presId="urn:microsoft.com/office/officeart/2008/layout/HalfCircleOrganizationChart"/>
    <dgm:cxn modelId="{A1A67008-0B20-47A5-8CBF-A625280F0631}" type="presParOf" srcId="{F103B1F1-9430-45CD-BBB2-D26B39F06C71}" destId="{C07B8BF5-703A-4D86-ABC3-82B4FDCDAA64}" srcOrd="2" destOrd="0" presId="urn:microsoft.com/office/officeart/2008/layout/HalfCircleOrganizationChart"/>
    <dgm:cxn modelId="{8583FD67-8DDD-4060-9957-B9B48F0C6D23}" type="presParOf" srcId="{68DF6C6B-72E0-47FF-992F-052FBF6F9432}" destId="{0F8376CD-F703-4909-B258-C70633E1BDF1}" srcOrd="2" destOrd="0" presId="urn:microsoft.com/office/officeart/2008/layout/HalfCircleOrganizationChart"/>
    <dgm:cxn modelId="{1EDA0F2B-0C55-4086-A758-CD5AEF64724D}" type="presParOf" srcId="{68DF6C6B-72E0-47FF-992F-052FBF6F9432}" destId="{DAC08983-B78E-4C76-92F4-3195992E4E19}" srcOrd="3" destOrd="0" presId="urn:microsoft.com/office/officeart/2008/layout/HalfCircleOrganizationChart"/>
    <dgm:cxn modelId="{DE9B09E1-A6F1-472A-8C72-11EE5634F61D}" type="presParOf" srcId="{DAC08983-B78E-4C76-92F4-3195992E4E19}" destId="{E7AB8F88-185D-485F-A5EC-F1A9C2058B15}" srcOrd="0" destOrd="0" presId="urn:microsoft.com/office/officeart/2008/layout/HalfCircleOrganizationChart"/>
    <dgm:cxn modelId="{3599C55B-0996-4895-943E-AD868DE1CDEC}" type="presParOf" srcId="{E7AB8F88-185D-485F-A5EC-F1A9C2058B15}" destId="{635945E4-7457-4830-96C6-F4A73391B75B}" srcOrd="0" destOrd="0" presId="urn:microsoft.com/office/officeart/2008/layout/HalfCircleOrganizationChart"/>
    <dgm:cxn modelId="{03CF18BD-73E1-46D0-9EB1-D85FBCA13A55}" type="presParOf" srcId="{E7AB8F88-185D-485F-A5EC-F1A9C2058B15}" destId="{6ED9930F-DBDA-49BC-82B4-19221B157A9D}" srcOrd="1" destOrd="0" presId="urn:microsoft.com/office/officeart/2008/layout/HalfCircleOrganizationChart"/>
    <dgm:cxn modelId="{5F670BAA-4133-4ECF-86B8-C90E42F66F1C}" type="presParOf" srcId="{E7AB8F88-185D-485F-A5EC-F1A9C2058B15}" destId="{2B83ADCB-DBE4-4087-A687-B5D2E420ABAC}" srcOrd="2" destOrd="0" presId="urn:microsoft.com/office/officeart/2008/layout/HalfCircleOrganizationChart"/>
    <dgm:cxn modelId="{EAB11FC3-F06F-4682-A1F5-304B35D03D97}" type="presParOf" srcId="{E7AB8F88-185D-485F-A5EC-F1A9C2058B15}" destId="{266EA972-95F5-4895-8417-A436A72A31ED}" srcOrd="3" destOrd="0" presId="urn:microsoft.com/office/officeart/2008/layout/HalfCircleOrganizationChart"/>
    <dgm:cxn modelId="{06A2D0B9-CF2E-45C8-AAF1-3F376F70D6BE}" type="presParOf" srcId="{DAC08983-B78E-4C76-92F4-3195992E4E19}" destId="{52CE8C9F-ACFB-4C58-8BDA-4417D3B7CA16}" srcOrd="1" destOrd="0" presId="urn:microsoft.com/office/officeart/2008/layout/HalfCircleOrganizationChart"/>
    <dgm:cxn modelId="{CC1E654D-B176-495A-B8DA-D6398974C834}" type="presParOf" srcId="{DAC08983-B78E-4C76-92F4-3195992E4E19}" destId="{0724A5B5-E982-4B3B-8B57-43E94EEA22F6}" srcOrd="2" destOrd="0" presId="urn:microsoft.com/office/officeart/2008/layout/HalfCircleOrganizationChart"/>
    <dgm:cxn modelId="{0BE0C586-D5E8-4CDE-99D0-5A30F359EBC4}" type="presParOf" srcId="{68DF6C6B-72E0-47FF-992F-052FBF6F9432}" destId="{EF3C9EE4-5883-4EFE-BAA4-E29A5552B70C}" srcOrd="4" destOrd="0" presId="urn:microsoft.com/office/officeart/2008/layout/HalfCircleOrganizationChart"/>
    <dgm:cxn modelId="{EF8F5071-6659-49B5-8448-298683F658D9}" type="presParOf" srcId="{68DF6C6B-72E0-47FF-992F-052FBF6F9432}" destId="{CB5AAFC7-B4E6-446F-BC37-18578008F10F}" srcOrd="5" destOrd="0" presId="urn:microsoft.com/office/officeart/2008/layout/HalfCircleOrganizationChart"/>
    <dgm:cxn modelId="{00DAEE1A-65B0-442A-9A90-B212BD4D2410}" type="presParOf" srcId="{CB5AAFC7-B4E6-446F-BC37-18578008F10F}" destId="{0F7D8529-131F-4E9B-9A6B-C4095BEF2AE0}" srcOrd="0" destOrd="0" presId="urn:microsoft.com/office/officeart/2008/layout/HalfCircleOrganizationChart"/>
    <dgm:cxn modelId="{DF713E09-877F-410D-A1DC-9FF5D61101AC}" type="presParOf" srcId="{0F7D8529-131F-4E9B-9A6B-C4095BEF2AE0}" destId="{84D7D890-1397-44FF-92A3-59C38F5152C7}" srcOrd="0" destOrd="0" presId="urn:microsoft.com/office/officeart/2008/layout/HalfCircleOrganizationChart"/>
    <dgm:cxn modelId="{8DFD0B6A-051C-45DB-A85D-780A65E6D48E}" type="presParOf" srcId="{0F7D8529-131F-4E9B-9A6B-C4095BEF2AE0}" destId="{B2E992C8-11C3-4E43-AD28-50B2B0242693}" srcOrd="1" destOrd="0" presId="urn:microsoft.com/office/officeart/2008/layout/HalfCircleOrganizationChart"/>
    <dgm:cxn modelId="{B52F6FCD-5968-428E-875D-AFF42BA42845}" type="presParOf" srcId="{0F7D8529-131F-4E9B-9A6B-C4095BEF2AE0}" destId="{B15F7AB9-58E1-4AE6-921E-ED17F1432FE8}" srcOrd="2" destOrd="0" presId="urn:microsoft.com/office/officeart/2008/layout/HalfCircleOrganizationChart"/>
    <dgm:cxn modelId="{EB73D6C8-C2C6-4434-A28C-FC09DC51A4B1}" type="presParOf" srcId="{0F7D8529-131F-4E9B-9A6B-C4095BEF2AE0}" destId="{BE73AAF4-D717-4A8B-91D0-A475ED59EE6B}" srcOrd="3" destOrd="0" presId="urn:microsoft.com/office/officeart/2008/layout/HalfCircleOrganizationChart"/>
    <dgm:cxn modelId="{88DDFBA8-36D6-44F8-BF57-73B57CABDEBE}" type="presParOf" srcId="{CB5AAFC7-B4E6-446F-BC37-18578008F10F}" destId="{3FB88998-697C-4532-B1FE-2A7E3C1AD15D}" srcOrd="1" destOrd="0" presId="urn:microsoft.com/office/officeart/2008/layout/HalfCircleOrganizationChart"/>
    <dgm:cxn modelId="{717931ED-8F16-4C30-8EC3-D400BD0C5577}" type="presParOf" srcId="{CB5AAFC7-B4E6-446F-BC37-18578008F10F}" destId="{3922D192-7A22-45B0-B8DB-4F4DA9CB3234}" srcOrd="2" destOrd="0" presId="urn:microsoft.com/office/officeart/2008/layout/HalfCircleOrganizationChart"/>
    <dgm:cxn modelId="{F5F6C089-A475-4611-B480-5252014114B7}" type="presParOf" srcId="{68DF6C6B-72E0-47FF-992F-052FBF6F9432}" destId="{53F92AA7-A0F3-41D6-BD11-37E61D4FE355}" srcOrd="6" destOrd="0" presId="urn:microsoft.com/office/officeart/2008/layout/HalfCircleOrganizationChart"/>
    <dgm:cxn modelId="{F386A790-FB9F-4F73-89C8-8BCCEE09C6F3}" type="presParOf" srcId="{68DF6C6B-72E0-47FF-992F-052FBF6F9432}" destId="{0750DEE6-AC1D-400B-88FF-B6A11BD829A6}" srcOrd="7" destOrd="0" presId="urn:microsoft.com/office/officeart/2008/layout/HalfCircleOrganizationChart"/>
    <dgm:cxn modelId="{8938E69B-6BCE-4A9C-A859-429C327974B4}" type="presParOf" srcId="{0750DEE6-AC1D-400B-88FF-B6A11BD829A6}" destId="{7854282A-432A-4983-B46F-012E4DBD1E8F}" srcOrd="0" destOrd="0" presId="urn:microsoft.com/office/officeart/2008/layout/HalfCircleOrganizationChart"/>
    <dgm:cxn modelId="{00D46821-ECED-44A9-823F-0089463162E9}" type="presParOf" srcId="{7854282A-432A-4983-B46F-012E4DBD1E8F}" destId="{98FBD3FF-D2CD-4546-A5D3-65AC3D264093}" srcOrd="0" destOrd="0" presId="urn:microsoft.com/office/officeart/2008/layout/HalfCircleOrganizationChart"/>
    <dgm:cxn modelId="{D7979EAA-0750-48FA-9E13-BE9571F53A33}" type="presParOf" srcId="{7854282A-432A-4983-B46F-012E4DBD1E8F}" destId="{4AF0A358-2EC0-4171-B427-5558A4C78EA0}" srcOrd="1" destOrd="0" presId="urn:microsoft.com/office/officeart/2008/layout/HalfCircleOrganizationChart"/>
    <dgm:cxn modelId="{D18A91F5-3094-4243-BA3B-FAF48C5400FE}" type="presParOf" srcId="{7854282A-432A-4983-B46F-012E4DBD1E8F}" destId="{71E205A8-2B08-4EC6-9F07-08EDA93551D0}" srcOrd="2" destOrd="0" presId="urn:microsoft.com/office/officeart/2008/layout/HalfCircleOrganizationChart"/>
    <dgm:cxn modelId="{1B6FADF5-662B-4421-AE4D-DA730AE1D492}" type="presParOf" srcId="{7854282A-432A-4983-B46F-012E4DBD1E8F}" destId="{2ED7AE46-7144-4F48-82E9-70D93559F9B9}" srcOrd="3" destOrd="0" presId="urn:microsoft.com/office/officeart/2008/layout/HalfCircleOrganizationChart"/>
    <dgm:cxn modelId="{12AA2D66-5E8E-435D-A150-873FC17D1E83}" type="presParOf" srcId="{0750DEE6-AC1D-400B-88FF-B6A11BD829A6}" destId="{881A0608-264A-4830-93F1-C84BCA011020}" srcOrd="1" destOrd="0" presId="urn:microsoft.com/office/officeart/2008/layout/HalfCircleOrganizationChart"/>
    <dgm:cxn modelId="{DF4AC9F7-39AD-4E9E-ACC1-DA5EC283040F}" type="presParOf" srcId="{0750DEE6-AC1D-400B-88FF-B6A11BD829A6}" destId="{82B86298-9C7C-4E02-9724-938F488C6708}" srcOrd="2" destOrd="0" presId="urn:microsoft.com/office/officeart/2008/layout/HalfCircleOrganizationChart"/>
    <dgm:cxn modelId="{B2D85CA3-0D21-4CC0-BF2F-1E9FC5BF430A}" type="presParOf" srcId="{5F1FAD69-7BF2-4A7B-B964-B680017749B7}" destId="{EE9BEAC7-263C-4467-AC32-93E77C499553}" srcOrd="2" destOrd="0" presId="urn:microsoft.com/office/officeart/2008/layout/HalfCircleOrganizationChart"/>
    <dgm:cxn modelId="{1333160F-9CBF-450A-A46B-AC6F8E5632F0}" type="presParOf" srcId="{B06D2EBA-02CD-42D7-A6B8-9EAAF98F037E}" destId="{10690B11-31D9-44CC-9EA9-C59CA7E46608}" srcOrd="4" destOrd="0" presId="urn:microsoft.com/office/officeart/2008/layout/HalfCircleOrganizationChart"/>
    <dgm:cxn modelId="{2A438CA8-A456-4B61-89FE-E3717CE00A57}" type="presParOf" srcId="{B06D2EBA-02CD-42D7-A6B8-9EAAF98F037E}" destId="{781D4A13-DF56-49E0-B8DF-78A5BCA2E957}" srcOrd="5" destOrd="0" presId="urn:microsoft.com/office/officeart/2008/layout/HalfCircleOrganizationChart"/>
    <dgm:cxn modelId="{54798350-FCC3-43DA-8233-66E96B77409B}" type="presParOf" srcId="{781D4A13-DF56-49E0-B8DF-78A5BCA2E957}" destId="{7A54E9F5-FEC6-4552-AFB4-A9173523E583}" srcOrd="0" destOrd="0" presId="urn:microsoft.com/office/officeart/2008/layout/HalfCircleOrganizationChart"/>
    <dgm:cxn modelId="{969A52DB-23E4-41DE-8579-C91DC14B23AE}" type="presParOf" srcId="{7A54E9F5-FEC6-4552-AFB4-A9173523E583}" destId="{3571B826-0B19-4D48-ABB7-8938FE8008FF}" srcOrd="0" destOrd="0" presId="urn:microsoft.com/office/officeart/2008/layout/HalfCircleOrganizationChart"/>
    <dgm:cxn modelId="{9B46F58F-0648-492C-9A20-A99A2B3176FD}" type="presParOf" srcId="{7A54E9F5-FEC6-4552-AFB4-A9173523E583}" destId="{46F2CF7C-4B5D-4E2F-90D2-E825EF1F3742}" srcOrd="1" destOrd="0" presId="urn:microsoft.com/office/officeart/2008/layout/HalfCircleOrganizationChart"/>
    <dgm:cxn modelId="{924F04FF-3C69-4B9E-8343-0A73A1A15707}" type="presParOf" srcId="{7A54E9F5-FEC6-4552-AFB4-A9173523E583}" destId="{D350139E-F7A9-4F13-8D1E-4D161E99C26C}" srcOrd="2" destOrd="0" presId="urn:microsoft.com/office/officeart/2008/layout/HalfCircleOrganizationChart"/>
    <dgm:cxn modelId="{F691B21F-1529-4D85-8FA8-82B732334169}" type="presParOf" srcId="{7A54E9F5-FEC6-4552-AFB4-A9173523E583}" destId="{AF51E9FC-75CD-4A9A-81C7-41FE3F98B3B2}" srcOrd="3" destOrd="0" presId="urn:microsoft.com/office/officeart/2008/layout/HalfCircleOrganizationChart"/>
    <dgm:cxn modelId="{A4D99E52-15DE-409D-82F0-C86135AE51C0}" type="presParOf" srcId="{781D4A13-DF56-49E0-B8DF-78A5BCA2E957}" destId="{6F0B9616-19C9-467B-888A-45F91CF67F42}" srcOrd="1" destOrd="0" presId="urn:microsoft.com/office/officeart/2008/layout/HalfCircleOrganizationChart"/>
    <dgm:cxn modelId="{5F195D0A-7D11-4590-B0F6-F61D3E9AB3A9}" type="presParOf" srcId="{781D4A13-DF56-49E0-B8DF-78A5BCA2E957}" destId="{44C7A25F-0B34-4CCD-977B-D8925374D711}" srcOrd="2" destOrd="0" presId="urn:microsoft.com/office/officeart/2008/layout/HalfCircleOrganizationChart"/>
    <dgm:cxn modelId="{B0A478C0-7BE4-4BA5-9E16-E565D36FFF5B}" type="presParOf" srcId="{B06D2EBA-02CD-42D7-A6B8-9EAAF98F037E}" destId="{EB19F94A-1C59-417F-A6E2-8AC32D3B325A}" srcOrd="6" destOrd="0" presId="urn:microsoft.com/office/officeart/2008/layout/HalfCircleOrganizationChart"/>
    <dgm:cxn modelId="{19B2C77F-3EB4-40F7-B82E-15818CC447C1}" type="presParOf" srcId="{B06D2EBA-02CD-42D7-A6B8-9EAAF98F037E}" destId="{9BE3CB05-0C91-4B63-B8A5-9B835E2ED5C0}" srcOrd="7" destOrd="0" presId="urn:microsoft.com/office/officeart/2008/layout/HalfCircleOrganizationChart"/>
    <dgm:cxn modelId="{BC712DBD-E434-4AA4-A3A4-8C590182FCC2}" type="presParOf" srcId="{9BE3CB05-0C91-4B63-B8A5-9B835E2ED5C0}" destId="{EDD5CB15-562E-4073-9E33-C1B3CD61D1C3}" srcOrd="0" destOrd="0" presId="urn:microsoft.com/office/officeart/2008/layout/HalfCircleOrganizationChart"/>
    <dgm:cxn modelId="{8BE8C76E-01B8-437C-A289-8D784F7C936A}" type="presParOf" srcId="{EDD5CB15-562E-4073-9E33-C1B3CD61D1C3}" destId="{6570D654-E26F-4EDB-95D5-FB1765E526AD}" srcOrd="0" destOrd="0" presId="urn:microsoft.com/office/officeart/2008/layout/HalfCircleOrganizationChart"/>
    <dgm:cxn modelId="{6DE6FB8D-F792-41DA-A449-518695E66B49}" type="presParOf" srcId="{EDD5CB15-562E-4073-9E33-C1B3CD61D1C3}" destId="{5DFEA141-28C8-4C9F-A492-5A18408AFBF5}" srcOrd="1" destOrd="0" presId="urn:microsoft.com/office/officeart/2008/layout/HalfCircleOrganizationChart"/>
    <dgm:cxn modelId="{FE3AB4AF-8F27-40E9-9D54-1F949140D9C6}" type="presParOf" srcId="{EDD5CB15-562E-4073-9E33-C1B3CD61D1C3}" destId="{7B4AF094-275C-43D8-BA82-BE4DF41E5C01}" srcOrd="2" destOrd="0" presId="urn:microsoft.com/office/officeart/2008/layout/HalfCircleOrganizationChart"/>
    <dgm:cxn modelId="{5BA7B67A-243F-4DF4-8545-239C3A5C2274}" type="presParOf" srcId="{EDD5CB15-562E-4073-9E33-C1B3CD61D1C3}" destId="{908AE2DB-0B18-42B7-AE38-933BFBFD3CFC}" srcOrd="3" destOrd="0" presId="urn:microsoft.com/office/officeart/2008/layout/HalfCircleOrganizationChart"/>
    <dgm:cxn modelId="{3BF0C9C8-0207-49C2-B1CB-3EDCD1E51844}" type="presParOf" srcId="{9BE3CB05-0C91-4B63-B8A5-9B835E2ED5C0}" destId="{D05F9D3E-3E10-42CD-B6DF-A784662A05C4}" srcOrd="1" destOrd="0" presId="urn:microsoft.com/office/officeart/2008/layout/HalfCircleOrganizationChart"/>
    <dgm:cxn modelId="{A88C6E24-22CC-460E-8BDF-363B709D25C3}" type="presParOf" srcId="{9BE3CB05-0C91-4B63-B8A5-9B835E2ED5C0}" destId="{5E1C4317-B029-4255-A9A7-C8381A6C7853}" srcOrd="2" destOrd="0" presId="urn:microsoft.com/office/officeart/2008/layout/HalfCircleOrganizationChart"/>
    <dgm:cxn modelId="{58AD7550-DAC0-4F23-9BD2-6CF73AF730E8}" type="presParOf" srcId="{0AFA399E-2179-4023-B81A-09770FCE7A2E}" destId="{3A5E79DF-E708-482E-8926-7EEFB324F465}" srcOrd="2" destOrd="0" presId="urn:microsoft.com/office/officeart/2008/layout/HalfCircleOrganizationChart"/>
    <dgm:cxn modelId="{0A66834B-C95A-4F52-92CD-87BDEA548A0F}" type="presParOf" srcId="{3A5E79DF-E708-482E-8926-7EEFB324F465}" destId="{A0FE7EC9-8F39-4935-BAA4-4D900E4FC038}" srcOrd="0" destOrd="0" presId="urn:microsoft.com/office/officeart/2008/layout/HalfCircleOrganizationChart"/>
    <dgm:cxn modelId="{323AF752-EB4F-4D17-9638-9A72C6F9B01F}" type="presParOf" srcId="{3A5E79DF-E708-482E-8926-7EEFB324F465}" destId="{DA81753E-E969-4AFB-95B0-C6133190FB16}" srcOrd="1" destOrd="0" presId="urn:microsoft.com/office/officeart/2008/layout/HalfCircleOrganizationChart"/>
    <dgm:cxn modelId="{B45A9500-6B26-4BE3-ADC9-345661B934AD}" type="presParOf" srcId="{DA81753E-E969-4AFB-95B0-C6133190FB16}" destId="{3D94A2C5-BBB6-41E8-BA99-F298BFBE481C}" srcOrd="0" destOrd="0" presId="urn:microsoft.com/office/officeart/2008/layout/HalfCircleOrganizationChart"/>
    <dgm:cxn modelId="{2D2E7AAF-2FB1-42FC-AAE7-90788BE5CF0B}" type="presParOf" srcId="{3D94A2C5-BBB6-41E8-BA99-F298BFBE481C}" destId="{105F85AD-1EE2-416D-8ED4-451B54144698}" srcOrd="0" destOrd="0" presId="urn:microsoft.com/office/officeart/2008/layout/HalfCircleOrganizationChart"/>
    <dgm:cxn modelId="{9AACCC02-4977-475C-8D55-D34401E9F882}" type="presParOf" srcId="{3D94A2C5-BBB6-41E8-BA99-F298BFBE481C}" destId="{991414B1-10AF-4CDE-9270-A77A814B7905}" srcOrd="1" destOrd="0" presId="urn:microsoft.com/office/officeart/2008/layout/HalfCircleOrganizationChart"/>
    <dgm:cxn modelId="{9F9B27D1-4F7E-419A-BC2F-FA9D98A09400}" type="presParOf" srcId="{3D94A2C5-BBB6-41E8-BA99-F298BFBE481C}" destId="{9A65C062-E8C6-4C59-9017-02C1F4EED8F8}" srcOrd="2" destOrd="0" presId="urn:microsoft.com/office/officeart/2008/layout/HalfCircleOrganizationChart"/>
    <dgm:cxn modelId="{713AB4F3-18E7-489C-831C-1D4892361B7E}" type="presParOf" srcId="{3D94A2C5-BBB6-41E8-BA99-F298BFBE481C}" destId="{2C56DC88-FD9F-44F5-9FEB-46F551807F2A}" srcOrd="3" destOrd="0" presId="urn:microsoft.com/office/officeart/2008/layout/HalfCircleOrganizationChart"/>
    <dgm:cxn modelId="{45726B16-7B8B-4E55-BBED-128735EC55FF}" type="presParOf" srcId="{DA81753E-E969-4AFB-95B0-C6133190FB16}" destId="{DBF00202-1F6F-4391-8E32-B2C2E58131C2}" srcOrd="1" destOrd="0" presId="urn:microsoft.com/office/officeart/2008/layout/HalfCircleOrganizationChart"/>
    <dgm:cxn modelId="{1B0F43F4-A192-434C-94F6-53AB2EB0F134}" type="presParOf" srcId="{DA81753E-E969-4AFB-95B0-C6133190FB16}" destId="{0AEDC87D-43DA-453F-8264-9DE697CF404E}" srcOrd="2" destOrd="0" presId="urn:microsoft.com/office/officeart/2008/layout/HalfCircleOrganizationChart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0FE7EC9-8F39-4935-BAA4-4D900E4FC038}">
      <dsp:nvSpPr>
        <dsp:cNvPr id="0" name=""/>
        <dsp:cNvSpPr/>
      </dsp:nvSpPr>
      <dsp:spPr>
        <a:xfrm>
          <a:off x="2528433" y="535449"/>
          <a:ext cx="443366" cy="320506"/>
        </a:xfrm>
        <a:custGeom>
          <a:avLst/>
          <a:gdLst/>
          <a:ahLst/>
          <a:cxnLst/>
          <a:rect l="0" t="0" r="0" b="0"/>
          <a:pathLst>
            <a:path>
              <a:moveTo>
                <a:pt x="443366" y="0"/>
              </a:moveTo>
              <a:lnTo>
                <a:pt x="443366" y="320506"/>
              </a:lnTo>
              <a:lnTo>
                <a:pt x="0" y="32050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B19F94A-1C59-417F-A6E2-8AC32D3B325A}">
      <dsp:nvSpPr>
        <dsp:cNvPr id="0" name=""/>
        <dsp:cNvSpPr/>
      </dsp:nvSpPr>
      <dsp:spPr>
        <a:xfrm>
          <a:off x="2971800" y="535449"/>
          <a:ext cx="1939061" cy="98288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70708"/>
              </a:lnTo>
              <a:lnTo>
                <a:pt x="1939061" y="870708"/>
              </a:lnTo>
              <a:lnTo>
                <a:pt x="1939061" y="982885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0690B11-31D9-44CC-9EA9-C59CA7E46608}">
      <dsp:nvSpPr>
        <dsp:cNvPr id="0" name=""/>
        <dsp:cNvSpPr/>
      </dsp:nvSpPr>
      <dsp:spPr>
        <a:xfrm>
          <a:off x="2971800" y="535449"/>
          <a:ext cx="646353" cy="98288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70708"/>
              </a:lnTo>
              <a:lnTo>
                <a:pt x="646353" y="870708"/>
              </a:lnTo>
              <a:lnTo>
                <a:pt x="646353" y="982885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3F92AA7-A0F3-41D6-BD11-37E61D4FE355}">
      <dsp:nvSpPr>
        <dsp:cNvPr id="0" name=""/>
        <dsp:cNvSpPr/>
      </dsp:nvSpPr>
      <dsp:spPr>
        <a:xfrm>
          <a:off x="2325446" y="2052510"/>
          <a:ext cx="491442" cy="25960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596098"/>
              </a:lnTo>
              <a:lnTo>
                <a:pt x="491442" y="2596098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F3C9EE4-5883-4EFE-BAA4-E29A5552B70C}">
      <dsp:nvSpPr>
        <dsp:cNvPr id="0" name=""/>
        <dsp:cNvSpPr/>
      </dsp:nvSpPr>
      <dsp:spPr>
        <a:xfrm>
          <a:off x="2325446" y="2052510"/>
          <a:ext cx="491442" cy="183756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837567"/>
              </a:lnTo>
              <a:lnTo>
                <a:pt x="491442" y="1837567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F8376CD-F703-4909-B258-C70633E1BDF1}">
      <dsp:nvSpPr>
        <dsp:cNvPr id="0" name=""/>
        <dsp:cNvSpPr/>
      </dsp:nvSpPr>
      <dsp:spPr>
        <a:xfrm>
          <a:off x="2325446" y="2052510"/>
          <a:ext cx="491442" cy="107903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79036"/>
              </a:lnTo>
              <a:lnTo>
                <a:pt x="491442" y="1079036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81FA72D-B786-466D-82EB-961C23BA4B1B}">
      <dsp:nvSpPr>
        <dsp:cNvPr id="0" name=""/>
        <dsp:cNvSpPr/>
      </dsp:nvSpPr>
      <dsp:spPr>
        <a:xfrm>
          <a:off x="2325446" y="2052510"/>
          <a:ext cx="491442" cy="32050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20506"/>
              </a:lnTo>
              <a:lnTo>
                <a:pt x="491442" y="320506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0724866-9A7B-4FF4-A13B-F81C1C87EF75}">
      <dsp:nvSpPr>
        <dsp:cNvPr id="0" name=""/>
        <dsp:cNvSpPr/>
      </dsp:nvSpPr>
      <dsp:spPr>
        <a:xfrm>
          <a:off x="2325446" y="535449"/>
          <a:ext cx="646353" cy="982885"/>
        </a:xfrm>
        <a:custGeom>
          <a:avLst/>
          <a:gdLst/>
          <a:ahLst/>
          <a:cxnLst/>
          <a:rect l="0" t="0" r="0" b="0"/>
          <a:pathLst>
            <a:path>
              <a:moveTo>
                <a:pt x="646353" y="0"/>
              </a:moveTo>
              <a:lnTo>
                <a:pt x="646353" y="870708"/>
              </a:lnTo>
              <a:lnTo>
                <a:pt x="0" y="870708"/>
              </a:lnTo>
              <a:lnTo>
                <a:pt x="0" y="982885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175D7BF-A0A1-47D3-8851-AF8CE6512E81}">
      <dsp:nvSpPr>
        <dsp:cNvPr id="0" name=""/>
        <dsp:cNvSpPr/>
      </dsp:nvSpPr>
      <dsp:spPr>
        <a:xfrm>
          <a:off x="1032738" y="2811041"/>
          <a:ext cx="491442" cy="32050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20506"/>
              </a:lnTo>
              <a:lnTo>
                <a:pt x="491442" y="320506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1ECD8A9-0C5E-4E0B-BEED-5C7B345398AC}">
      <dsp:nvSpPr>
        <dsp:cNvPr id="0" name=""/>
        <dsp:cNvSpPr/>
      </dsp:nvSpPr>
      <dsp:spPr>
        <a:xfrm>
          <a:off x="987018" y="2052510"/>
          <a:ext cx="91440" cy="224354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24354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27AC46A-58F5-44FC-B1F3-2125311AD382}">
      <dsp:nvSpPr>
        <dsp:cNvPr id="0" name=""/>
        <dsp:cNvSpPr/>
      </dsp:nvSpPr>
      <dsp:spPr>
        <a:xfrm>
          <a:off x="1032738" y="535449"/>
          <a:ext cx="1939061" cy="982885"/>
        </a:xfrm>
        <a:custGeom>
          <a:avLst/>
          <a:gdLst/>
          <a:ahLst/>
          <a:cxnLst/>
          <a:rect l="0" t="0" r="0" b="0"/>
          <a:pathLst>
            <a:path>
              <a:moveTo>
                <a:pt x="1939061" y="0"/>
              </a:moveTo>
              <a:lnTo>
                <a:pt x="1939061" y="870708"/>
              </a:lnTo>
              <a:lnTo>
                <a:pt x="0" y="870708"/>
              </a:lnTo>
              <a:lnTo>
                <a:pt x="0" y="982885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04A6E1D-76AD-4318-894F-448930DCDC74}">
      <dsp:nvSpPr>
        <dsp:cNvPr id="0" name=""/>
        <dsp:cNvSpPr/>
      </dsp:nvSpPr>
      <dsp:spPr>
        <a:xfrm>
          <a:off x="2704711" y="1272"/>
          <a:ext cx="534176" cy="534176"/>
        </a:xfrm>
        <a:prstGeom prst="arc">
          <a:avLst>
            <a:gd name="adj1" fmla="val 13200000"/>
            <a:gd name="adj2" fmla="val 192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2C19551-05EC-4018-8477-1BFAAC4FA444}">
      <dsp:nvSpPr>
        <dsp:cNvPr id="0" name=""/>
        <dsp:cNvSpPr/>
      </dsp:nvSpPr>
      <dsp:spPr>
        <a:xfrm>
          <a:off x="2704711" y="1272"/>
          <a:ext cx="534176" cy="534176"/>
        </a:xfrm>
        <a:prstGeom prst="arc">
          <a:avLst>
            <a:gd name="adj1" fmla="val 2400000"/>
            <a:gd name="adj2" fmla="val 84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54A3A95-F00B-4947-B080-A5196D5EBED4}">
      <dsp:nvSpPr>
        <dsp:cNvPr id="0" name=""/>
        <dsp:cNvSpPr/>
      </dsp:nvSpPr>
      <dsp:spPr>
        <a:xfrm>
          <a:off x="2437623" y="97424"/>
          <a:ext cx="1068353" cy="341873"/>
        </a:xfrm>
        <a:prstGeom prst="rect">
          <a:avLst/>
        </a:prstGeom>
        <a:noFill/>
        <a:ln w="12700" cap="flat" cmpd="sng" algn="ctr">
          <a:noFill/>
          <a:prstDash val="solid"/>
          <a:miter lim="800000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Chief Executive Officer</a:t>
          </a:r>
        </a:p>
      </dsp:txBody>
      <dsp:txXfrm>
        <a:off x="2437623" y="97424"/>
        <a:ext cx="1068353" cy="341873"/>
      </dsp:txXfrm>
    </dsp:sp>
    <dsp:sp modelId="{3713E0F1-09E9-4202-8291-57A48723D24B}">
      <dsp:nvSpPr>
        <dsp:cNvPr id="0" name=""/>
        <dsp:cNvSpPr/>
      </dsp:nvSpPr>
      <dsp:spPr>
        <a:xfrm>
          <a:off x="765650" y="1518334"/>
          <a:ext cx="534176" cy="534176"/>
        </a:xfrm>
        <a:prstGeom prst="arc">
          <a:avLst>
            <a:gd name="adj1" fmla="val 13200000"/>
            <a:gd name="adj2" fmla="val 192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5B341BF-FC6D-4678-A495-38125C7E406C}">
      <dsp:nvSpPr>
        <dsp:cNvPr id="0" name=""/>
        <dsp:cNvSpPr/>
      </dsp:nvSpPr>
      <dsp:spPr>
        <a:xfrm>
          <a:off x="765650" y="1518334"/>
          <a:ext cx="534176" cy="534176"/>
        </a:xfrm>
        <a:prstGeom prst="arc">
          <a:avLst>
            <a:gd name="adj1" fmla="val 2400000"/>
            <a:gd name="adj2" fmla="val 84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86423C6-D743-40FA-9EE1-843BE96263C2}">
      <dsp:nvSpPr>
        <dsp:cNvPr id="0" name=""/>
        <dsp:cNvSpPr/>
      </dsp:nvSpPr>
      <dsp:spPr>
        <a:xfrm>
          <a:off x="498561" y="1614486"/>
          <a:ext cx="1068353" cy="341873"/>
        </a:xfrm>
        <a:prstGeom prst="rect">
          <a:avLst/>
        </a:prstGeom>
        <a:noFill/>
        <a:ln w="12700" cap="flat" cmpd="sng" algn="ctr">
          <a:noFill/>
          <a:prstDash val="solid"/>
          <a:miter lim="800000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Financial Manager</a:t>
          </a:r>
        </a:p>
      </dsp:txBody>
      <dsp:txXfrm>
        <a:off x="498561" y="1614486"/>
        <a:ext cx="1068353" cy="341873"/>
      </dsp:txXfrm>
    </dsp:sp>
    <dsp:sp modelId="{7AD73F3F-6DBD-4BA4-A8EF-7A183FE6732E}">
      <dsp:nvSpPr>
        <dsp:cNvPr id="0" name=""/>
        <dsp:cNvSpPr/>
      </dsp:nvSpPr>
      <dsp:spPr>
        <a:xfrm>
          <a:off x="765650" y="2276865"/>
          <a:ext cx="534176" cy="534176"/>
        </a:xfrm>
        <a:prstGeom prst="arc">
          <a:avLst>
            <a:gd name="adj1" fmla="val 13200000"/>
            <a:gd name="adj2" fmla="val 192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D0B9625-3EAA-47AB-9BD3-271BD4492186}">
      <dsp:nvSpPr>
        <dsp:cNvPr id="0" name=""/>
        <dsp:cNvSpPr/>
      </dsp:nvSpPr>
      <dsp:spPr>
        <a:xfrm>
          <a:off x="765650" y="2276865"/>
          <a:ext cx="534176" cy="534176"/>
        </a:xfrm>
        <a:prstGeom prst="arc">
          <a:avLst>
            <a:gd name="adj1" fmla="val 2400000"/>
            <a:gd name="adj2" fmla="val 84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47DC702-4634-41CF-B7DD-7606A899E6B7}">
      <dsp:nvSpPr>
        <dsp:cNvPr id="0" name=""/>
        <dsp:cNvSpPr/>
      </dsp:nvSpPr>
      <dsp:spPr>
        <a:xfrm>
          <a:off x="498561" y="2373016"/>
          <a:ext cx="1068353" cy="341873"/>
        </a:xfrm>
        <a:prstGeom prst="rect">
          <a:avLst/>
        </a:prstGeom>
        <a:noFill/>
        <a:ln w="12700" cap="flat" cmpd="sng" algn="ctr">
          <a:noFill/>
          <a:prstDash val="solid"/>
          <a:miter lim="800000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Accountant</a:t>
          </a:r>
        </a:p>
      </dsp:txBody>
      <dsp:txXfrm>
        <a:off x="498561" y="2373016"/>
        <a:ext cx="1068353" cy="341873"/>
      </dsp:txXfrm>
    </dsp:sp>
    <dsp:sp modelId="{DA3736F8-21DC-4C08-A66D-4855CAE905A7}">
      <dsp:nvSpPr>
        <dsp:cNvPr id="0" name=""/>
        <dsp:cNvSpPr/>
      </dsp:nvSpPr>
      <dsp:spPr>
        <a:xfrm>
          <a:off x="1460079" y="3035396"/>
          <a:ext cx="534176" cy="534176"/>
        </a:xfrm>
        <a:prstGeom prst="arc">
          <a:avLst>
            <a:gd name="adj1" fmla="val 13200000"/>
            <a:gd name="adj2" fmla="val 192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840DF9D-8171-4F8C-A670-DA1E06D8C473}">
      <dsp:nvSpPr>
        <dsp:cNvPr id="0" name=""/>
        <dsp:cNvSpPr/>
      </dsp:nvSpPr>
      <dsp:spPr>
        <a:xfrm>
          <a:off x="1460079" y="3035396"/>
          <a:ext cx="534176" cy="534176"/>
        </a:xfrm>
        <a:prstGeom prst="arc">
          <a:avLst>
            <a:gd name="adj1" fmla="val 2400000"/>
            <a:gd name="adj2" fmla="val 84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66043A7-A7E2-4EB7-B191-8557836A0AD4}">
      <dsp:nvSpPr>
        <dsp:cNvPr id="0" name=""/>
        <dsp:cNvSpPr/>
      </dsp:nvSpPr>
      <dsp:spPr>
        <a:xfrm>
          <a:off x="1192991" y="3131547"/>
          <a:ext cx="1068353" cy="341873"/>
        </a:xfrm>
        <a:prstGeom prst="rect">
          <a:avLst/>
        </a:prstGeom>
        <a:noFill/>
        <a:ln w="12700" cap="flat" cmpd="sng" algn="ctr">
          <a:noFill/>
          <a:prstDash val="solid"/>
          <a:miter lim="800000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Accounting Assitant</a:t>
          </a:r>
        </a:p>
      </dsp:txBody>
      <dsp:txXfrm>
        <a:off x="1192991" y="3131547"/>
        <a:ext cx="1068353" cy="341873"/>
      </dsp:txXfrm>
    </dsp:sp>
    <dsp:sp modelId="{872BECFD-E33E-4CF8-970A-8575D42D170F}">
      <dsp:nvSpPr>
        <dsp:cNvPr id="0" name=""/>
        <dsp:cNvSpPr/>
      </dsp:nvSpPr>
      <dsp:spPr>
        <a:xfrm>
          <a:off x="2058357" y="1518334"/>
          <a:ext cx="534176" cy="534176"/>
        </a:xfrm>
        <a:prstGeom prst="arc">
          <a:avLst>
            <a:gd name="adj1" fmla="val 13200000"/>
            <a:gd name="adj2" fmla="val 192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140AF08-DCC1-4245-880D-BF25D7F5BC1C}">
      <dsp:nvSpPr>
        <dsp:cNvPr id="0" name=""/>
        <dsp:cNvSpPr/>
      </dsp:nvSpPr>
      <dsp:spPr>
        <a:xfrm>
          <a:off x="2058357" y="1518334"/>
          <a:ext cx="534176" cy="534176"/>
        </a:xfrm>
        <a:prstGeom prst="arc">
          <a:avLst>
            <a:gd name="adj1" fmla="val 2400000"/>
            <a:gd name="adj2" fmla="val 84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2151F94-E4B9-49DD-99CA-3D05B5F62807}">
      <dsp:nvSpPr>
        <dsp:cNvPr id="0" name=""/>
        <dsp:cNvSpPr/>
      </dsp:nvSpPr>
      <dsp:spPr>
        <a:xfrm>
          <a:off x="1791269" y="1614486"/>
          <a:ext cx="1068353" cy="341873"/>
        </a:xfrm>
        <a:prstGeom prst="rect">
          <a:avLst/>
        </a:prstGeom>
        <a:noFill/>
        <a:ln w="12700" cap="flat" cmpd="sng" algn="ctr">
          <a:noFill/>
          <a:prstDash val="solid"/>
          <a:miter lim="800000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Human Resource manager</a:t>
          </a:r>
        </a:p>
      </dsp:txBody>
      <dsp:txXfrm>
        <a:off x="1791269" y="1614486"/>
        <a:ext cx="1068353" cy="341873"/>
      </dsp:txXfrm>
    </dsp:sp>
    <dsp:sp modelId="{03F1B365-F3B9-485E-8099-34245DDC772F}">
      <dsp:nvSpPr>
        <dsp:cNvPr id="0" name=""/>
        <dsp:cNvSpPr/>
      </dsp:nvSpPr>
      <dsp:spPr>
        <a:xfrm>
          <a:off x="2752787" y="2276865"/>
          <a:ext cx="534176" cy="534176"/>
        </a:xfrm>
        <a:prstGeom prst="arc">
          <a:avLst>
            <a:gd name="adj1" fmla="val 13200000"/>
            <a:gd name="adj2" fmla="val 192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0E3F255-0128-4BD8-9021-9E0B6C8D8B81}">
      <dsp:nvSpPr>
        <dsp:cNvPr id="0" name=""/>
        <dsp:cNvSpPr/>
      </dsp:nvSpPr>
      <dsp:spPr>
        <a:xfrm>
          <a:off x="2752787" y="2276865"/>
          <a:ext cx="534176" cy="534176"/>
        </a:xfrm>
        <a:prstGeom prst="arc">
          <a:avLst>
            <a:gd name="adj1" fmla="val 2400000"/>
            <a:gd name="adj2" fmla="val 84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DBCF6B0-5990-440C-967F-57540B885482}">
      <dsp:nvSpPr>
        <dsp:cNvPr id="0" name=""/>
        <dsp:cNvSpPr/>
      </dsp:nvSpPr>
      <dsp:spPr>
        <a:xfrm>
          <a:off x="2485699" y="2373016"/>
          <a:ext cx="1068353" cy="341873"/>
        </a:xfrm>
        <a:prstGeom prst="rect">
          <a:avLst/>
        </a:prstGeom>
        <a:noFill/>
        <a:ln w="12700" cap="flat" cmpd="sng" algn="ctr">
          <a:noFill/>
          <a:prstDash val="solid"/>
          <a:miter lim="800000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Human Resource Assistant</a:t>
          </a:r>
        </a:p>
      </dsp:txBody>
      <dsp:txXfrm>
        <a:off x="2485699" y="2373016"/>
        <a:ext cx="1068353" cy="341873"/>
      </dsp:txXfrm>
    </dsp:sp>
    <dsp:sp modelId="{6ED9930F-DBDA-49BC-82B4-19221B157A9D}">
      <dsp:nvSpPr>
        <dsp:cNvPr id="0" name=""/>
        <dsp:cNvSpPr/>
      </dsp:nvSpPr>
      <dsp:spPr>
        <a:xfrm>
          <a:off x="2752787" y="3035396"/>
          <a:ext cx="534176" cy="534176"/>
        </a:xfrm>
        <a:prstGeom prst="arc">
          <a:avLst>
            <a:gd name="adj1" fmla="val 13200000"/>
            <a:gd name="adj2" fmla="val 192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B83ADCB-DBE4-4087-A687-B5D2E420ABAC}">
      <dsp:nvSpPr>
        <dsp:cNvPr id="0" name=""/>
        <dsp:cNvSpPr/>
      </dsp:nvSpPr>
      <dsp:spPr>
        <a:xfrm>
          <a:off x="2752787" y="3035396"/>
          <a:ext cx="534176" cy="534176"/>
        </a:xfrm>
        <a:prstGeom prst="arc">
          <a:avLst>
            <a:gd name="adj1" fmla="val 2400000"/>
            <a:gd name="adj2" fmla="val 84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35945E4-7457-4830-96C6-F4A73391B75B}">
      <dsp:nvSpPr>
        <dsp:cNvPr id="0" name=""/>
        <dsp:cNvSpPr/>
      </dsp:nvSpPr>
      <dsp:spPr>
        <a:xfrm>
          <a:off x="2485699" y="3131547"/>
          <a:ext cx="1068353" cy="341873"/>
        </a:xfrm>
        <a:prstGeom prst="rect">
          <a:avLst/>
        </a:prstGeom>
        <a:noFill/>
        <a:ln w="12700" cap="flat" cmpd="sng" algn="ctr">
          <a:noFill/>
          <a:prstDash val="solid"/>
          <a:miter lim="800000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Corportate Travel Consultant</a:t>
          </a:r>
        </a:p>
      </dsp:txBody>
      <dsp:txXfrm>
        <a:off x="2485699" y="3131547"/>
        <a:ext cx="1068353" cy="341873"/>
      </dsp:txXfrm>
    </dsp:sp>
    <dsp:sp modelId="{B2E992C8-11C3-4E43-AD28-50B2B0242693}">
      <dsp:nvSpPr>
        <dsp:cNvPr id="0" name=""/>
        <dsp:cNvSpPr/>
      </dsp:nvSpPr>
      <dsp:spPr>
        <a:xfrm>
          <a:off x="2752787" y="3793926"/>
          <a:ext cx="534176" cy="534176"/>
        </a:xfrm>
        <a:prstGeom prst="arc">
          <a:avLst>
            <a:gd name="adj1" fmla="val 13200000"/>
            <a:gd name="adj2" fmla="val 192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15F7AB9-58E1-4AE6-921E-ED17F1432FE8}">
      <dsp:nvSpPr>
        <dsp:cNvPr id="0" name=""/>
        <dsp:cNvSpPr/>
      </dsp:nvSpPr>
      <dsp:spPr>
        <a:xfrm>
          <a:off x="2752787" y="3793926"/>
          <a:ext cx="534176" cy="534176"/>
        </a:xfrm>
        <a:prstGeom prst="arc">
          <a:avLst>
            <a:gd name="adj1" fmla="val 2400000"/>
            <a:gd name="adj2" fmla="val 84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4D7D890-1397-44FF-92A3-59C38F5152C7}">
      <dsp:nvSpPr>
        <dsp:cNvPr id="0" name=""/>
        <dsp:cNvSpPr/>
      </dsp:nvSpPr>
      <dsp:spPr>
        <a:xfrm>
          <a:off x="2485699" y="3890078"/>
          <a:ext cx="1068353" cy="341873"/>
        </a:xfrm>
        <a:prstGeom prst="rect">
          <a:avLst/>
        </a:prstGeom>
        <a:noFill/>
        <a:ln w="12700" cap="flat" cmpd="sng" algn="ctr">
          <a:noFill/>
          <a:prstDash val="solid"/>
          <a:miter lim="800000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Travel Agents (5)</a:t>
          </a:r>
        </a:p>
      </dsp:txBody>
      <dsp:txXfrm>
        <a:off x="2485699" y="3890078"/>
        <a:ext cx="1068353" cy="341873"/>
      </dsp:txXfrm>
    </dsp:sp>
    <dsp:sp modelId="{4AF0A358-2EC0-4171-B427-5558A4C78EA0}">
      <dsp:nvSpPr>
        <dsp:cNvPr id="0" name=""/>
        <dsp:cNvSpPr/>
      </dsp:nvSpPr>
      <dsp:spPr>
        <a:xfrm>
          <a:off x="2752787" y="4552457"/>
          <a:ext cx="534176" cy="534176"/>
        </a:xfrm>
        <a:prstGeom prst="arc">
          <a:avLst>
            <a:gd name="adj1" fmla="val 13200000"/>
            <a:gd name="adj2" fmla="val 192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1E205A8-2B08-4EC6-9F07-08EDA93551D0}">
      <dsp:nvSpPr>
        <dsp:cNvPr id="0" name=""/>
        <dsp:cNvSpPr/>
      </dsp:nvSpPr>
      <dsp:spPr>
        <a:xfrm>
          <a:off x="2752787" y="4552457"/>
          <a:ext cx="534176" cy="534176"/>
        </a:xfrm>
        <a:prstGeom prst="arc">
          <a:avLst>
            <a:gd name="adj1" fmla="val 2400000"/>
            <a:gd name="adj2" fmla="val 84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8FBD3FF-D2CD-4546-A5D3-65AC3D264093}">
      <dsp:nvSpPr>
        <dsp:cNvPr id="0" name=""/>
        <dsp:cNvSpPr/>
      </dsp:nvSpPr>
      <dsp:spPr>
        <a:xfrm>
          <a:off x="2485699" y="4648609"/>
          <a:ext cx="1068353" cy="341873"/>
        </a:xfrm>
        <a:prstGeom prst="rect">
          <a:avLst/>
        </a:prstGeom>
        <a:noFill/>
        <a:ln w="12700" cap="flat" cmpd="sng" algn="ctr">
          <a:noFill/>
          <a:prstDash val="solid"/>
          <a:miter lim="800000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Office Assistant</a:t>
          </a:r>
        </a:p>
      </dsp:txBody>
      <dsp:txXfrm>
        <a:off x="2485699" y="4648609"/>
        <a:ext cx="1068353" cy="341873"/>
      </dsp:txXfrm>
    </dsp:sp>
    <dsp:sp modelId="{46F2CF7C-4B5D-4E2F-90D2-E825EF1F3742}">
      <dsp:nvSpPr>
        <dsp:cNvPr id="0" name=""/>
        <dsp:cNvSpPr/>
      </dsp:nvSpPr>
      <dsp:spPr>
        <a:xfrm>
          <a:off x="3351065" y="1518334"/>
          <a:ext cx="534176" cy="534176"/>
        </a:xfrm>
        <a:prstGeom prst="arc">
          <a:avLst>
            <a:gd name="adj1" fmla="val 13200000"/>
            <a:gd name="adj2" fmla="val 192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350139E-F7A9-4F13-8D1E-4D161E99C26C}">
      <dsp:nvSpPr>
        <dsp:cNvPr id="0" name=""/>
        <dsp:cNvSpPr/>
      </dsp:nvSpPr>
      <dsp:spPr>
        <a:xfrm>
          <a:off x="3351065" y="1518334"/>
          <a:ext cx="534176" cy="534176"/>
        </a:xfrm>
        <a:prstGeom prst="arc">
          <a:avLst>
            <a:gd name="adj1" fmla="val 2400000"/>
            <a:gd name="adj2" fmla="val 84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571B826-0B19-4D48-ABB7-8938FE8008FF}">
      <dsp:nvSpPr>
        <dsp:cNvPr id="0" name=""/>
        <dsp:cNvSpPr/>
      </dsp:nvSpPr>
      <dsp:spPr>
        <a:xfrm>
          <a:off x="3083977" y="1614486"/>
          <a:ext cx="1068353" cy="341873"/>
        </a:xfrm>
        <a:prstGeom prst="rect">
          <a:avLst/>
        </a:prstGeom>
        <a:noFill/>
        <a:ln w="12700" cap="flat" cmpd="sng" algn="ctr">
          <a:noFill/>
          <a:prstDash val="solid"/>
          <a:miter lim="800000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Marketing Manager</a:t>
          </a:r>
        </a:p>
      </dsp:txBody>
      <dsp:txXfrm>
        <a:off x="3083977" y="1614486"/>
        <a:ext cx="1068353" cy="341873"/>
      </dsp:txXfrm>
    </dsp:sp>
    <dsp:sp modelId="{5DFEA141-28C8-4C9F-A492-5A18408AFBF5}">
      <dsp:nvSpPr>
        <dsp:cNvPr id="0" name=""/>
        <dsp:cNvSpPr/>
      </dsp:nvSpPr>
      <dsp:spPr>
        <a:xfrm>
          <a:off x="4643773" y="1518334"/>
          <a:ext cx="534176" cy="534176"/>
        </a:xfrm>
        <a:prstGeom prst="arc">
          <a:avLst>
            <a:gd name="adj1" fmla="val 13200000"/>
            <a:gd name="adj2" fmla="val 192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B4AF094-275C-43D8-BA82-BE4DF41E5C01}">
      <dsp:nvSpPr>
        <dsp:cNvPr id="0" name=""/>
        <dsp:cNvSpPr/>
      </dsp:nvSpPr>
      <dsp:spPr>
        <a:xfrm>
          <a:off x="4643773" y="1518334"/>
          <a:ext cx="534176" cy="534176"/>
        </a:xfrm>
        <a:prstGeom prst="arc">
          <a:avLst>
            <a:gd name="adj1" fmla="val 2400000"/>
            <a:gd name="adj2" fmla="val 84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570D654-E26F-4EDB-95D5-FB1765E526AD}">
      <dsp:nvSpPr>
        <dsp:cNvPr id="0" name=""/>
        <dsp:cNvSpPr/>
      </dsp:nvSpPr>
      <dsp:spPr>
        <a:xfrm>
          <a:off x="4376684" y="1614486"/>
          <a:ext cx="1068353" cy="341873"/>
        </a:xfrm>
        <a:prstGeom prst="rect">
          <a:avLst/>
        </a:prstGeom>
        <a:noFill/>
        <a:ln w="12700" cap="flat" cmpd="sng" algn="ctr">
          <a:noFill/>
          <a:prstDash val="solid"/>
          <a:miter lim="800000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IT Manager</a:t>
          </a:r>
        </a:p>
      </dsp:txBody>
      <dsp:txXfrm>
        <a:off x="4376684" y="1614486"/>
        <a:ext cx="1068353" cy="341873"/>
      </dsp:txXfrm>
    </dsp:sp>
    <dsp:sp modelId="{991414B1-10AF-4CDE-9270-A77A814B7905}">
      <dsp:nvSpPr>
        <dsp:cNvPr id="0" name=""/>
        <dsp:cNvSpPr/>
      </dsp:nvSpPr>
      <dsp:spPr>
        <a:xfrm>
          <a:off x="2058357" y="759803"/>
          <a:ext cx="534176" cy="534176"/>
        </a:xfrm>
        <a:prstGeom prst="arc">
          <a:avLst>
            <a:gd name="adj1" fmla="val 13200000"/>
            <a:gd name="adj2" fmla="val 192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A65C062-E8C6-4C59-9017-02C1F4EED8F8}">
      <dsp:nvSpPr>
        <dsp:cNvPr id="0" name=""/>
        <dsp:cNvSpPr/>
      </dsp:nvSpPr>
      <dsp:spPr>
        <a:xfrm>
          <a:off x="2058357" y="759803"/>
          <a:ext cx="534176" cy="534176"/>
        </a:xfrm>
        <a:prstGeom prst="arc">
          <a:avLst>
            <a:gd name="adj1" fmla="val 2400000"/>
            <a:gd name="adj2" fmla="val 84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05F85AD-1EE2-416D-8ED4-451B54144698}">
      <dsp:nvSpPr>
        <dsp:cNvPr id="0" name=""/>
        <dsp:cNvSpPr/>
      </dsp:nvSpPr>
      <dsp:spPr>
        <a:xfrm>
          <a:off x="1791269" y="855955"/>
          <a:ext cx="1068353" cy="341873"/>
        </a:xfrm>
        <a:prstGeom prst="rect">
          <a:avLst/>
        </a:prstGeom>
        <a:noFill/>
        <a:ln w="12700" cap="flat" cmpd="sng" algn="ctr">
          <a:noFill/>
          <a:prstDash val="solid"/>
          <a:miter lim="800000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Office Manager</a:t>
          </a:r>
        </a:p>
      </dsp:txBody>
      <dsp:txXfrm>
        <a:off x="1791269" y="855955"/>
        <a:ext cx="1068353" cy="34187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alfCircleOrganizationChart">
  <dgm:title val=""/>
  <dgm:desc val=""/>
  <dgm:catLst>
    <dgm:cat type="hierarchy" pri="1500"/>
  </dgm:catLst>
  <dgm:sampData>
    <dgm:dataModel>
      <dgm:ptLst>
        <dgm:pt modelId="0" type="doc"/>
        <dgm:pt modelId="1">
          <dgm:prSet phldr="1"/>
        </dgm:pt>
        <dgm:pt modelId="11" type="asst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 type="asst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Name0">
    <dgm:varLst>
      <dgm:orgChart val="1"/>
      <dgm:chPref val="1"/>
      <dgm:dir/>
      <dgm:animOne val="branch"/>
      <dgm:animLvl val="lvl"/>
      <dgm:resizeHandles/>
    </dgm:varLst>
    <dgm:choose name="Name1">
      <dgm:if name="Name2" func="var" arg="dir" op="equ" val="norm">
        <dgm:alg type="hierChild">
          <dgm:param type="linDir" val="fromL"/>
        </dgm:alg>
      </dgm:if>
      <dgm:else name="Name3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2" refType="w" fact="10"/>
      <dgm:constr type="h" for="des" forName="rootComposite2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forEach name="Name4" axis="ch">
      <dgm:forEach name="Name5" axis="self" ptType="node">
        <dgm:layoutNode name="hierRoot1">
          <dgm:varLst>
            <dgm:hierBranch val="init"/>
          </dgm:varLst>
          <dgm:choose name="Name6">
            <dgm:if name="Name7" func="var" arg="hierBranch" op="equ" val="l">
              <dgm:alg type="hierRoot">
                <dgm:param type="hierAlign" val="tR"/>
              </dgm:alg>
              <dgm:constrLst>
                <dgm:constr type="alignOff" val="0.65"/>
              </dgm:constrLst>
            </dgm:if>
            <dgm:if name="Name8" func="var" arg="hierBranch" op="equ" val="r">
              <dgm:alg type="hierRoot">
                <dgm:param type="hierAlign" val="tL"/>
              </dgm:alg>
              <dgm:constrLst>
                <dgm:constr type="alignOff" val="0.65"/>
              </dgm:constrLst>
            </dgm:if>
            <dgm:if name="Name9" func="var" arg="hierBranch" op="equ" val="hang">
              <dgm:alg type="hierRoot"/>
              <dgm:constrLst>
                <dgm:constr type="alignOff" val="0.65"/>
              </dgm:constrLst>
            </dgm:if>
            <dgm:else name="Name10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1">
              <dgm:if name="Name12" func="var" arg="hierBranch" op="equ" val="init">
                <dgm:constrLst>
                  <dgm:constr type="l" for="ch" forName="rootText1"/>
                  <dgm:constr type="t" for="ch" forName="rootText1" refType="h" fact="0.18"/>
                  <dgm:constr type="w" for="ch" forName="rootText1" refType="w"/>
                  <dgm:constr type="h" for="ch" forName="rootText1" refType="h" fact="0.64"/>
                  <dgm:constr type="l" for="ch" forName="topArc1" refType="w" fact="0.25"/>
                  <dgm:constr type="t" for="ch" forName="topArc1"/>
                  <dgm:constr type="w" for="ch" forName="topArc1" refType="h" refFor="ch" refForName="topArc1"/>
                  <dgm:constr type="h" for="ch" forName="topArc1" refType="h"/>
                  <dgm:constr type="l" for="ch" forName="bottomArc1" refType="w" fact="0.25"/>
                  <dgm:constr type="t" for="ch" forName="bottomArc1"/>
                  <dgm:constr type="w" for="ch" forName="bottomArc1" refType="h" refFor="ch" refForName="bottomArc1"/>
                  <dgm:constr type="h" for="ch" forName="bottomArc1" refType="h"/>
                  <dgm:constr type="ctrX" for="ch" forName="topConnNode1" refType="w" fact="0.5"/>
                  <dgm:constr type="t" for="ch" forName="topConnNode1"/>
                  <dgm:constr type="w" for="ch" forName="topConnNode1" refType="h" fact="0.76"/>
                  <dgm:constr type="b" for="ch" forName="topConnNode1" refType="t" refFor="ch" refForName="rootText1"/>
                </dgm:constrLst>
              </dgm:if>
              <dgm:if name="Name13" func="var" arg="hierBranch" op="equ" val="l">
                <dgm:constrLst>
                  <dgm:constr type="l" for="ch" forName="rootText1"/>
                  <dgm:constr type="t" for="ch" forName="rootText1" refType="h" fact="0.18"/>
                  <dgm:constr type="w" for="ch" forName="rootText1" refType="w"/>
                  <dgm:constr type="h" for="ch" forName="rootText1" refType="h" fact="0.64"/>
                  <dgm:constr type="l" for="ch" forName="topArc1" refType="w" fact="0.25"/>
                  <dgm:constr type="t" for="ch" forName="topArc1"/>
                  <dgm:constr type="w" for="ch" forName="topArc1" refType="h" refFor="ch" refForName="topArc1"/>
                  <dgm:constr type="h" for="ch" forName="topArc1" refType="h"/>
                  <dgm:constr type="l" for="ch" forName="bottomArc1" refType="w" fact="0.25"/>
                  <dgm:constr type="t" for="ch" forName="bottomArc1"/>
                  <dgm:constr type="w" for="ch" forName="bottomArc1" refType="h" refFor="ch" refForName="bottomArc1"/>
                  <dgm:constr type="h" for="ch" forName="bottomArc1" refType="h"/>
                  <dgm:constr type="ctrX" for="ch" forName="topConnNode1" refType="w" fact="0.5"/>
                  <dgm:constr type="t" for="ch" forName="topConnNode1"/>
                  <dgm:constr type="w" for="ch" forName="topConnNode1" refType="h" fact="0.76"/>
                  <dgm:constr type="b" for="ch" forName="topConnNode1" refType="t" refFor="ch" refForName="rootText1"/>
                </dgm:constrLst>
              </dgm:if>
              <dgm:if name="Name14" func="var" arg="hierBranch" op="equ" val="r">
                <dgm:constrLst>
                  <dgm:constr type="l" for="ch" forName="rootText1"/>
                  <dgm:constr type="t" for="ch" forName="rootText1" refType="h" fact="0.18"/>
                  <dgm:constr type="w" for="ch" forName="rootText1" refType="w"/>
                  <dgm:constr type="h" for="ch" forName="rootText1" refType="h" fact="0.64"/>
                  <dgm:constr type="l" for="ch" forName="topArc1" refType="w" fact="0.25"/>
                  <dgm:constr type="t" for="ch" forName="topArc1"/>
                  <dgm:constr type="w" for="ch" forName="topArc1" refType="h" refFor="ch" refForName="topArc1"/>
                  <dgm:constr type="h" for="ch" forName="topArc1" refType="h"/>
                  <dgm:constr type="l" for="ch" forName="bottomArc1" refType="w" fact="0.25"/>
                  <dgm:constr type="t" for="ch" forName="bottomArc1"/>
                  <dgm:constr type="w" for="ch" forName="bottomArc1" refType="h" refFor="ch" refForName="bottomArc1"/>
                  <dgm:constr type="h" for="ch" forName="bottomArc1" refType="h"/>
                  <dgm:constr type="ctrX" for="ch" forName="topConnNode1" refType="w" fact="0.5"/>
                  <dgm:constr type="t" for="ch" forName="topConnNode1"/>
                  <dgm:constr type="w" for="ch" forName="topConnNode1" refType="h" fact="0.76"/>
                  <dgm:constr type="b" for="ch" forName="topConnNode1" refType="t" refFor="ch" refForName="rootText1"/>
                </dgm:constrLst>
              </dgm:if>
              <dgm:else name="Name15">
                <dgm:constrLst>
                  <dgm:constr type="l" for="ch" forName="rootText1"/>
                  <dgm:constr type="t" for="ch" forName="rootText1" refType="h" fact="0.18"/>
                  <dgm:constr type="w" for="ch" forName="rootText1" refType="w"/>
                  <dgm:constr type="h" for="ch" forName="rootText1" refType="h" fact="0.64"/>
                  <dgm:constr type="l" for="ch" forName="topArc1" refType="w" fact="0.25"/>
                  <dgm:constr type="t" for="ch" forName="topArc1"/>
                  <dgm:constr type="w" for="ch" forName="topArc1" refType="h" refFor="ch" refForName="topArc1"/>
                  <dgm:constr type="h" for="ch" forName="topArc1" refType="h"/>
                  <dgm:constr type="l" for="ch" forName="bottomArc1" refType="w" fact="0.25"/>
                  <dgm:constr type="t" for="ch" forName="bottomArc1"/>
                  <dgm:constr type="w" for="ch" forName="bottomArc1" refType="h" refFor="ch" refForName="bottomArc1"/>
                  <dgm:constr type="h" for="ch" forName="bottomArc1" refType="h"/>
                  <dgm:constr type="ctrX" for="ch" forName="topConnNode1" refType="w" fact="0.5"/>
                  <dgm:constr type="t" for="ch" forName="topConnNode1"/>
                  <dgm:constr type="w" for="ch" forName="topConnNode1" refType="h" fact="0.76"/>
                  <dgm:constr type="b" for="ch" forName="topConnNode1" refType="t" refFor="ch" refForName="rootText1"/>
                </dgm:constrLst>
              </dgm:else>
            </dgm:choose>
            <dgm:layoutNode name="rootText1" styleLbl="alignAcc1">
              <dgm:varLst>
                <dgm:chPref val="3"/>
              </dgm:varLst>
              <dgm:alg type="tx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topArc1" styleLbl="parChTrans1D1" moveWith="rootText1">
              <dgm:alg type="sp"/>
              <dgm:shape xmlns:r="http://schemas.openxmlformats.org/officeDocument/2006/relationships" type="arc" r:blip="" zOrderOff="-2">
                <dgm:adjLst>
                  <dgm:adj idx="1" val="-140"/>
                  <dgm:adj idx="2" val="-40"/>
                </dgm:adjLst>
              </dgm:shape>
              <dgm:presOf/>
            </dgm:layoutNode>
            <dgm:layoutNode name="bottomArc1" styleLbl="parChTrans1D1" moveWith="rootText1">
              <dgm:alg type="sp"/>
              <dgm:shape xmlns:r="http://schemas.openxmlformats.org/officeDocument/2006/relationships" type="arc" r:blip="" zOrderOff="-2">
                <dgm:adjLst>
                  <dgm:adj idx="1" val="40"/>
                  <dgm:adj idx="2" val="140"/>
                </dgm:adjLst>
              </dgm:shape>
              <dgm:presOf/>
            </dgm:layoutNode>
            <dgm:layoutNode name="topConnNode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</dgm:layoutNode>
          </dgm:layoutNode>
          <dgm:layoutNode name="hierChild2">
            <dgm:choose name="Name16">
              <dgm:if name="Name17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18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19" func="var" arg="hierBranch" op="equ" val="hang">
                <dgm:choose name="Name20">
                  <dgm:if name="Name21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2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3">
                <dgm:choose name="Name24">
                  <dgm:if name="Name25" func="var" arg="dir" op="equ" val="norm">
                    <dgm:alg type="hierChild"/>
                  </dgm:if>
                  <dgm:else name="Name26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forEach name="rep2a" axis="ch" ptType="nonAsst">
              <dgm:forEach name="Name27" axis="precedSib" ptType="parTrans" st="-1" cnt="1">
                <dgm:layoutNode name="Name28">
                  <dgm:choose name="Name29">
                    <dgm:if name="Name30" func="var" arg="hierBranch" op="equ" val="std">
                      <dgm:choose name="Name31">
                        <dgm:if name="Name32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  <dgm:param type="srcNode" val="bottomArc1"/>
                            <dgm:param type="dstNode" val="topArc2"/>
                          </dgm:alg>
                        </dgm:if>
                        <dgm:if name="Name33" axis="par" ptType="asst" func="cnt" op="equ" val="1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  <dgm:param type="srcNode" val="bottomArc3"/>
                            <dgm:param type="dstNode" val="topArc2"/>
                          </dgm:alg>
                        </dgm:if>
                        <dgm:else name="Name34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  <dgm:param type="srcNode" val="bottomArc2"/>
                            <dgm:param type="dstNode" val="topArc2"/>
                          </dgm:alg>
                        </dgm:else>
                      </dgm:choose>
                    </dgm:if>
                    <dgm:if name="Name35" func="var" arg="hierBranch" op="equ" val="init">
                      <dgm:choose name="Name36">
                        <dgm:if name="Name37" axis="self" func="depth" op="lte" val="2">
                          <dgm:choose name="Name38">
                            <dgm:if name="Name39" axis="self" func="depth" op="lte" val="2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  <dgm:param type="srcNode" val="bottomArc1"/>
                                <dgm:param type="dstNode" val="topArc2"/>
                              </dgm:alg>
                            </dgm:if>
                            <dgm:if name="Name40" axis="par" ptType="asst" func="cnt" op="equ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  <dgm:param type="srcNode" val="bottomArc3"/>
                                <dgm:param type="dstNode" val="topArc2"/>
                              </dgm:alg>
                            </dgm:if>
                            <dgm:else name="Name4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  <dgm:param type="srcNode" val="bottomArc2"/>
                                <dgm:param type="dstNode" val="topArc2"/>
                              </dgm:alg>
                            </dgm:else>
                          </dgm:choose>
                        </dgm:if>
                        <dgm:else name="Name42">
                          <dgm:choose name="Name43">
                            <dgm:if name="Name44" axis="par des" func="maxDepth" op="lte" val="1">
                              <dgm:choose name="Name45">
                                <dgm:if name="Name46" axis="self" func="depth" op="lte" val="2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bL bR"/>
                                    <dgm:param type="srcNode" val="bottomArc1"/>
                                    <dgm:param type="dstNode" val="topConnNode2"/>
                                  </dgm:alg>
                                </dgm:if>
                                <dgm:if name="Name47" axis="par" ptType="asst" func="cnt" op="equ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bL bR"/>
                                    <dgm:param type="srcNode" val="bottomArc3"/>
                                    <dgm:param type="dstNode" val="topConnNode2"/>
                                  </dgm:alg>
                                </dgm:if>
                                <dgm:else name="Name48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bL bR"/>
                                    <dgm:param type="srcNode" val="bottomArc2"/>
                                    <dgm:param type="dstNode" val="topConnNode2"/>
                                  </dgm:alg>
                                </dgm:else>
                              </dgm:choose>
                            </dgm:if>
                            <dgm:else name="Name49">
                              <dgm:choose name="Name50">
                                <dgm:if name="Name51" axis="self" func="depth" op="lte" val="2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tCtr"/>
                                    <dgm:param type="bendPt" val="end"/>
                                    <dgm:param type="srcNode" val="bottomArc1"/>
                                    <dgm:param type="dstNode" val="topArc2"/>
                                  </dgm:alg>
                                </dgm:if>
                                <dgm:if name="Name52" axis="par" ptType="asst" func="cnt" op="equ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tCtr"/>
                                    <dgm:param type="bendPt" val="end"/>
                                    <dgm:param type="srcNode" val="bottomArc3"/>
                                    <dgm:param type="dstNode" val="topArc2"/>
                                  </dgm:alg>
                                </dgm:if>
                                <dgm:else name="Name53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tCtr"/>
                                    <dgm:param type="bendPt" val="end"/>
                                    <dgm:param type="srcNode" val="bottomArc2"/>
                                    <dgm:param type="dstNode" val="topArc2"/>
                                  </dgm:alg>
                                </dgm:else>
                              </dgm:choose>
                            </dgm:else>
                          </dgm:choose>
                        </dgm:else>
                      </dgm:choose>
                    </dgm:if>
                    <dgm:else name="Name54">
                      <dgm:choose name="Name55">
                        <dgm:if name="Name56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bL bR"/>
                            <dgm:param type="srcNode" val="bottomArc1"/>
                            <dgm:param type="dstNode" val="topConnNode2"/>
                          </dgm:alg>
                        </dgm:if>
                        <dgm:if name="Name57" axis="par" ptType="asst" func="cnt" op="equ" val="1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bL bR"/>
                            <dgm:param type="srcNode" val="bottomArc3"/>
                            <dgm:param type="dstNode" val="topConnNode2"/>
                          </dgm:alg>
                        </dgm:if>
                        <dgm:else name="Name58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bL bR"/>
                            <dgm:param type="srcNode" val="bottomArc2"/>
                            <dgm:param type="dstNode" val="topConnNode2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</dgm:layoutNode>
              </dgm:forEach>
              <dgm:layoutNode name="hierRoot2">
                <dgm:varLst>
                  <dgm:hierBranch val="init"/>
                </dgm:varLst>
                <dgm:choose name="Name59">
                  <dgm:if name="Name60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61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62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63" func="var" arg="hierBranch" op="equ" val="init">
                    <dgm:choose name="Name64">
                      <dgm:if name="Name65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6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layoutNode name="rootComposite2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68">
                    <dgm:if name="Name69" func="var" arg="hierBranch" op="equ" val="init">
                      <dgm:constrLst>
                        <dgm:constr type="l" for="ch" forName="rootText2"/>
                        <dgm:constr type="t" for="ch" forName="rootText2" refType="h" fact="0.18"/>
                        <dgm:constr type="w" for="ch" forName="rootText2" refType="w"/>
                        <dgm:constr type="h" for="ch" forName="rootText2" refType="h" fact="0.64"/>
                        <dgm:constr type="l" for="ch" forName="topArc2" refType="w" fact="0.25"/>
                        <dgm:constr type="t" for="ch" forName="topArc2"/>
                        <dgm:constr type="w" for="ch" forName="topArc2" refType="h" refFor="ch" refForName="topArc2"/>
                        <dgm:constr type="h" for="ch" forName="topArc2" refType="h"/>
                        <dgm:constr type="l" for="ch" forName="bottomArc2" refType="w" fact="0.25"/>
                        <dgm:constr type="t" for="ch" forName="bottomArc2"/>
                        <dgm:constr type="w" for="ch" forName="bottomArc2" refType="h" refFor="ch" refForName="bottomArc2"/>
                        <dgm:constr type="h" for="ch" forName="bottomArc2" refType="h"/>
                        <dgm:constr type="ctrX" for="ch" forName="topConnNode2" refType="w" fact="0.5"/>
                        <dgm:constr type="t" for="ch" forName="topConnNode2"/>
                        <dgm:constr type="w" for="ch" forName="topConnNode2" refType="h" fact="0.76"/>
                        <dgm:constr type="b" for="ch" forName="topConnNode2" refType="t" refFor="ch" refForName="rootText2"/>
                      </dgm:constrLst>
                    </dgm:if>
                    <dgm:if name="Name70" func="var" arg="hierBranch" op="equ" val="l">
                      <dgm:constrLst>
                        <dgm:constr type="l" for="ch" forName="rootText2"/>
                        <dgm:constr type="t" for="ch" forName="rootText2" refType="h" fact="0.18"/>
                        <dgm:constr type="w" for="ch" forName="rootText2" refType="w"/>
                        <dgm:constr type="h" for="ch" forName="rootText2" refType="h" fact="0.64"/>
                        <dgm:constr type="l" for="ch" forName="topArc2" refType="w" fact="0.25"/>
                        <dgm:constr type="t" for="ch" forName="topArc2"/>
                        <dgm:constr type="w" for="ch" forName="topArc2" refType="h" refFor="ch" refForName="topArc2"/>
                        <dgm:constr type="h" for="ch" forName="topArc2" refType="h"/>
                        <dgm:constr type="l" for="ch" forName="bottomArc2" refType="w" fact="0.25"/>
                        <dgm:constr type="t" for="ch" forName="bottomArc2"/>
                        <dgm:constr type="w" for="ch" forName="bottomArc2" refType="h" refFor="ch" refForName="bottomArc2"/>
                        <dgm:constr type="h" for="ch" forName="bottomArc2" refType="h"/>
                        <dgm:constr type="ctrX" for="ch" forName="topConnNode2" refType="w" fact="0.5"/>
                        <dgm:constr type="t" for="ch" forName="topConnNode2"/>
                        <dgm:constr type="w" for="ch" forName="topConnNode2" refType="h" fact="0.76"/>
                        <dgm:constr type="b" for="ch" forName="topConnNode2" refType="t" refFor="ch" refForName="rootText2"/>
                      </dgm:constrLst>
                    </dgm:if>
                    <dgm:if name="Name71" func="var" arg="hierBranch" op="equ" val="r">
                      <dgm:constrLst>
                        <dgm:constr type="l" for="ch" forName="rootText2"/>
                        <dgm:constr type="t" for="ch" forName="rootText2" refType="h" fact="0.18"/>
                        <dgm:constr type="w" for="ch" forName="rootText2" refType="w"/>
                        <dgm:constr type="h" for="ch" forName="rootText2" refType="h" fact="0.64"/>
                        <dgm:constr type="l" for="ch" forName="topArc2" refType="w" fact="0.25"/>
                        <dgm:constr type="t" for="ch" forName="topArc2"/>
                        <dgm:constr type="w" for="ch" forName="topArc2" refType="h" refFor="ch" refForName="topArc2"/>
                        <dgm:constr type="h" for="ch" forName="topArc2" refType="h"/>
                        <dgm:constr type="l" for="ch" forName="bottomArc2" refType="w" fact="0.25"/>
                        <dgm:constr type="t" for="ch" forName="bottomArc2"/>
                        <dgm:constr type="w" for="ch" forName="bottomArc2" refType="h" refFor="ch" refForName="bottomArc2"/>
                        <dgm:constr type="h" for="ch" forName="bottomArc2" refType="h"/>
                        <dgm:constr type="ctrX" for="ch" forName="topConnNode2" refType="w" fact="0.5"/>
                        <dgm:constr type="t" for="ch" forName="topConnNode2"/>
                        <dgm:constr type="w" for="ch" forName="topConnNode2" refType="h" fact="0.76"/>
                        <dgm:constr type="b" for="ch" forName="topConnNode2" refType="t" refFor="ch" refForName="rootText2"/>
                      </dgm:constrLst>
                    </dgm:if>
                    <dgm:else name="Name72">
                      <dgm:constrLst>
                        <dgm:constr type="l" for="ch" forName="rootText2"/>
                        <dgm:constr type="t" for="ch" forName="rootText2" refType="h" fact="0.18"/>
                        <dgm:constr type="w" for="ch" forName="rootText2" refType="w"/>
                        <dgm:constr type="h" for="ch" forName="rootText2" refType="h" fact="0.64"/>
                        <dgm:constr type="l" for="ch" forName="topArc2" refType="w" fact="0.25"/>
                        <dgm:constr type="t" for="ch" forName="topArc2"/>
                        <dgm:constr type="w" for="ch" forName="topArc2" refType="h" refFor="ch" refForName="topArc2"/>
                        <dgm:constr type="h" for="ch" forName="topArc2" refType="h"/>
                        <dgm:constr type="l" for="ch" forName="bottomArc2" refType="w" fact="0.25"/>
                        <dgm:constr type="t" for="ch" forName="bottomArc2"/>
                        <dgm:constr type="w" for="ch" forName="bottomArc2" refType="h" refFor="ch" refForName="bottomArc2"/>
                        <dgm:constr type="h" for="ch" forName="bottomArc2" refType="h"/>
                        <dgm:constr type="ctrX" for="ch" forName="topConnNode2" refType="w" fact="0.5"/>
                        <dgm:constr type="t" for="ch" forName="topConnNode2"/>
                        <dgm:constr type="w" for="ch" forName="topConnNode2" refType="h" fact="0.76"/>
                        <dgm:constr type="b" for="ch" forName="topConnNode2" refType="t" refFor="ch" refForName="rootText2"/>
                      </dgm:constrLst>
                    </dgm:else>
                  </dgm:choose>
                  <dgm:layoutNode name="rootText2" styleLbl="alignAcc1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topArc2" styleLbl="parChTrans1D1" moveWith="rootText2">
                    <dgm:alg type="sp"/>
                    <dgm:shape xmlns:r="http://schemas.openxmlformats.org/officeDocument/2006/relationships" type="arc" r:blip="" zOrderOff="-2">
                      <dgm:adjLst>
                        <dgm:adj idx="1" val="-140"/>
                        <dgm:adj idx="2" val="-40"/>
                      </dgm:adjLst>
                    </dgm:shape>
                    <dgm:presOf/>
                  </dgm:layoutNode>
                  <dgm:layoutNode name="bottomArc2" styleLbl="parChTrans1D1" moveWith="rootText2">
                    <dgm:alg type="sp"/>
                    <dgm:shape xmlns:r="http://schemas.openxmlformats.org/officeDocument/2006/relationships" type="arc" r:blip="" zOrderOff="-2">
                      <dgm:adjLst>
                        <dgm:adj idx="1" val="40"/>
                        <dgm:adj idx="2" val="140"/>
                      </dgm:adjLst>
                    </dgm:shape>
                    <dgm:presOf/>
                  </dgm:layoutNode>
                  <dgm:layoutNode name="topConnNode2" moveWith="rootText2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</dgm:layoutNode>
                </dgm:layoutNode>
                <dgm:layoutNode name="hierChild4">
                  <dgm:choose name="Name73">
                    <dgm:if name="Name7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7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76" func="var" arg="hierBranch" op="equ" val="hang">
                      <dgm:choose name="Name77">
                        <dgm:if name="Name7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7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80" func="var" arg="hierBranch" op="equ" val="std">
                      <dgm:choose name="Name81">
                        <dgm:if name="Name82" func="var" arg="dir" op="equ" val="norm">
                          <dgm:alg type="hierChild"/>
                        </dgm:if>
                        <dgm:else name="Name8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84" func="var" arg="hierBranch" op="equ" val="init">
                      <dgm:choose name="Name85">
                        <dgm:if name="Name8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87">
                          <dgm:choose name="Name88">
                            <dgm:if name="Name89" func="var" arg="dir" op="equ" val="norm">
                              <dgm:alg type="hierChild"/>
                            </dgm:if>
                            <dgm:else name="Name9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91"/>
                  </dgm:choose>
                  <dgm:shape xmlns:r="http://schemas.openxmlformats.org/officeDocument/2006/relationships" r:blip="">
                    <dgm:adjLst/>
                  </dgm:shape>
                  <dgm:presOf/>
                  <dgm:forEach name="Name92" ref="rep2a"/>
                </dgm:layoutNode>
                <dgm:layoutNode name="hierChild5">
                  <dgm:choose name="Name93">
                    <dgm:if name="Name9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9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forEach name="Name96" ref="rep2b"/>
                </dgm:layoutNode>
              </dgm:layoutNode>
            </dgm:forEach>
          </dgm:layoutNode>
          <dgm:layoutNode name="hierChild3">
            <dgm:choose name="Name97">
              <dgm:if name="Name9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9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2b" axis="ch" ptType="asst">
              <dgm:forEach name="Name100" axis="precedSib" ptType="parTrans" st="-1" cnt="1">
                <dgm:layoutNode name="Name101">
                  <dgm:choose name="Name102">
                    <dgm:if name="Name103" axis="self" func="depth" op="lte" val="2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bL bR"/>
                        <dgm:param type="srcNode" val="bottomArc1"/>
                        <dgm:param type="dstNode" val="topConnNode3"/>
                      </dgm:alg>
                    </dgm:if>
                    <dgm:if name="Name104" axis="par" ptType="asst" func="cnt" op="equ" val="1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bL bR"/>
                        <dgm:param type="srcNode" val="bottomArc3"/>
                        <dgm:param type="dstNode" val="topConnNode3"/>
                      </dgm:alg>
                    </dgm:if>
                    <dgm:else name="Name10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bL bR"/>
                        <dgm:param type="srcNode" val="bottomArc2"/>
                        <dgm:param type="dstNode" val="topConnNode3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</dgm:layoutNode>
              </dgm:forEach>
              <dgm:layoutNode name="hierRoot3">
                <dgm:varLst>
                  <dgm:hierBranch val="init"/>
                </dgm:varLst>
                <dgm:choose name="Name106">
                  <dgm:if name="Name107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08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09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0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1" func="var" arg="hierBranch" op="equ" val="init">
                    <dgm:choose name="Name112">
                      <dgm:if name="Name113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14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15"/>
                </dgm:choose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16">
                    <dgm:if name="Name117" func="var" arg="hierBranch" op="equ" val="init">
                      <dgm:constrLst>
                        <dgm:constr type="l" for="ch" forName="rootText3"/>
                        <dgm:constr type="t" for="ch" forName="rootText3" refType="h" fact="0.18"/>
                        <dgm:constr type="w" for="ch" forName="rootText3" refType="w"/>
                        <dgm:constr type="h" for="ch" forName="rootText3" refType="h" fact="0.64"/>
                        <dgm:constr type="l" for="ch" forName="topArc3" refType="w" fact="0.25"/>
                        <dgm:constr type="t" for="ch" forName="topArc3"/>
                        <dgm:constr type="w" for="ch" forName="topArc3" refType="h" refFor="ch" refForName="topArc3"/>
                        <dgm:constr type="h" for="ch" forName="topArc3" refType="h"/>
                        <dgm:constr type="l" for="ch" forName="bottomArc3" refType="w" fact="0.25"/>
                        <dgm:constr type="t" for="ch" forName="bottomArc3"/>
                        <dgm:constr type="w" for="ch" forName="bottomArc3" refType="h" refFor="ch" refForName="bottomArc3"/>
                        <dgm:constr type="h" for="ch" forName="bottomArc3" refType="h"/>
                        <dgm:constr type="ctrX" for="ch" forName="topConnNode3" refType="w" fact="0.5"/>
                        <dgm:constr type="t" for="ch" forName="topConnNode3"/>
                        <dgm:constr type="w" for="ch" forName="topConnNode3" refType="h" fact="0.76"/>
                        <dgm:constr type="b" for="ch" forName="topConnNode3" refType="t" refFor="ch" refForName="rootText3"/>
                      </dgm:constrLst>
                    </dgm:if>
                    <dgm:if name="Name118" func="var" arg="hierBranch" op="equ" val="l">
                      <dgm:constrLst>
                        <dgm:constr type="l" for="ch" forName="rootText3"/>
                        <dgm:constr type="t" for="ch" forName="rootText3" refType="h" fact="0.18"/>
                        <dgm:constr type="w" for="ch" forName="rootText3" refType="w"/>
                        <dgm:constr type="h" for="ch" forName="rootText3" refType="h" fact="0.64"/>
                        <dgm:constr type="l" for="ch" forName="topArc3" refType="w" fact="0.25"/>
                        <dgm:constr type="t" for="ch" forName="topArc3"/>
                        <dgm:constr type="w" for="ch" forName="topArc3" refType="h" refFor="ch" refForName="topArc3"/>
                        <dgm:constr type="h" for="ch" forName="topArc3" refType="h"/>
                        <dgm:constr type="l" for="ch" forName="bottomArc3" refType="w" fact="0.25"/>
                        <dgm:constr type="t" for="ch" forName="bottomArc3"/>
                        <dgm:constr type="w" for="ch" forName="bottomArc3" refType="h" refFor="ch" refForName="bottomArc3"/>
                        <dgm:constr type="h" for="ch" forName="bottomArc3" refType="h"/>
                        <dgm:constr type="ctrX" for="ch" forName="topConnNode3" refType="w" fact="0.5"/>
                        <dgm:constr type="t" for="ch" forName="topConnNode3"/>
                        <dgm:constr type="w" for="ch" forName="topConnNode3" refType="h" fact="0.76"/>
                        <dgm:constr type="b" for="ch" forName="topConnNode3" refType="t" refFor="ch" refForName="rootText3"/>
                      </dgm:constrLst>
                    </dgm:if>
                    <dgm:if name="Name119" func="var" arg="hierBranch" op="equ" val="r">
                      <dgm:constrLst>
                        <dgm:constr type="l" for="ch" forName="rootText3"/>
                        <dgm:constr type="t" for="ch" forName="rootText3" refType="h" fact="0.18"/>
                        <dgm:constr type="w" for="ch" forName="rootText3" refType="w"/>
                        <dgm:constr type="h" for="ch" forName="rootText3" refType="h" fact="0.64"/>
                        <dgm:constr type="l" for="ch" forName="topArc3" refType="w" fact="0.25"/>
                        <dgm:constr type="t" for="ch" forName="topArc3"/>
                        <dgm:constr type="w" for="ch" forName="topArc3" refType="h" refFor="ch" refForName="topArc3"/>
                        <dgm:constr type="h" for="ch" forName="topArc3" refType="h"/>
                        <dgm:constr type="l" for="ch" forName="bottomArc3" refType="w" fact="0.25"/>
                        <dgm:constr type="t" for="ch" forName="bottomArc3"/>
                        <dgm:constr type="w" for="ch" forName="bottomArc3" refType="h" refFor="ch" refForName="bottomArc3"/>
                        <dgm:constr type="h" for="ch" forName="bottomArc3" refType="h"/>
                        <dgm:constr type="ctrX" for="ch" forName="topConnNode3" refType="w" fact="0.5"/>
                        <dgm:constr type="t" for="ch" forName="topConnNode3"/>
                        <dgm:constr type="w" for="ch" forName="topConnNode3" refType="h" fact="0.76"/>
                        <dgm:constr type="b" for="ch" forName="topConnNode3" refType="t" refFor="ch" refForName="rootText3"/>
                      </dgm:constrLst>
                    </dgm:if>
                    <dgm:else name="Name120">
                      <dgm:constrLst>
                        <dgm:constr type="l" for="ch" forName="rootText3"/>
                        <dgm:constr type="t" for="ch" forName="rootText3" refType="h" fact="0.18"/>
                        <dgm:constr type="w" for="ch" forName="rootText3" refType="w"/>
                        <dgm:constr type="h" for="ch" forName="rootText3" refType="h" fact="0.64"/>
                        <dgm:constr type="l" for="ch" forName="topArc3" refType="w" fact="0.25"/>
                        <dgm:constr type="t" for="ch" forName="topArc3"/>
                        <dgm:constr type="w" for="ch" forName="topArc3" refType="h" refFor="ch" refForName="topArc3"/>
                        <dgm:constr type="h" for="ch" forName="topArc3" refType="h"/>
                        <dgm:constr type="l" for="ch" forName="bottomArc3" refType="w" fact="0.25"/>
                        <dgm:constr type="t" for="ch" forName="bottomArc3"/>
                        <dgm:constr type="w" for="ch" forName="bottomArc3" refType="h" refFor="ch" refForName="bottomArc3"/>
                        <dgm:constr type="h" for="ch" forName="bottomArc3" refType="h"/>
                        <dgm:constr type="ctrX" for="ch" forName="topConnNode3" refType="w" fact="0.5"/>
                        <dgm:constr type="t" for="ch" forName="topConnNode3"/>
                        <dgm:constr type="w" for="ch" forName="topConnNode3" refType="h" fact="0.76"/>
                        <dgm:constr type="b" for="ch" forName="topConnNode3" refType="t" refFor="ch" refForName="rootText3"/>
                      </dgm:constrLst>
                    </dgm:else>
                  </dgm:choose>
                  <dgm:layoutNode name="rootText3" styleLbl="alignAcc1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topArc3" styleLbl="parChTrans1D1" moveWith="rootText3">
                    <dgm:alg type="sp"/>
                    <dgm:shape xmlns:r="http://schemas.openxmlformats.org/officeDocument/2006/relationships" type="arc" r:blip="" zOrderOff="-2">
                      <dgm:adjLst>
                        <dgm:adj idx="1" val="-140"/>
                        <dgm:adj idx="2" val="-40"/>
                      </dgm:adjLst>
                    </dgm:shape>
                    <dgm:presOf/>
                  </dgm:layoutNode>
                  <dgm:layoutNode name="bottomArc3" styleLbl="parChTrans1D1" moveWith="rootText3">
                    <dgm:alg type="sp"/>
                    <dgm:shape xmlns:r="http://schemas.openxmlformats.org/officeDocument/2006/relationships" type="arc" r:blip="" zOrderOff="-2">
                      <dgm:adjLst>
                        <dgm:adj idx="1" val="40"/>
                        <dgm:adj idx="2" val="140"/>
                      </dgm:adjLst>
                    </dgm:shape>
                    <dgm:presOf/>
                  </dgm:layoutNode>
                  <dgm:layoutNode name="topConnNode3" moveWith="rootText3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</dgm:layoutNode>
                </dgm:layoutNode>
                <dgm:layoutNode name="hierChild6">
                  <dgm:choose name="Name121">
                    <dgm:if name="Name122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3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24" func="var" arg="hierBranch" op="equ" val="hang">
                      <dgm:choose name="Name125">
                        <dgm:if name="Name126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27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28" func="var" arg="hierBranch" op="equ" val="std">
                      <dgm:choose name="Name129">
                        <dgm:if name="Name130" func="var" arg="dir" op="equ" val="norm">
                          <dgm:alg type="hierChild"/>
                        </dgm:if>
                        <dgm:else name="Name131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2" func="var" arg="hierBranch" op="equ" val="init">
                      <dgm:choose name="Name133">
                        <dgm:if name="Name134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35">
                          <dgm:alg type="hierChild"/>
                        </dgm:else>
                      </dgm:choose>
                    </dgm:if>
                    <dgm:else name="Name136"/>
                  </dgm:choose>
                  <dgm:shape xmlns:r="http://schemas.openxmlformats.org/officeDocument/2006/relationships" r:blip="">
                    <dgm:adjLst/>
                  </dgm:shape>
                  <dgm:presOf/>
                  <dgm:forEach name="Name137" ref="rep2a"/>
                </dgm:layoutNode>
                <dgm:layoutNode name="hierChild7">
                  <dgm:choose name="Name138">
                    <dgm:if name="Name139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0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forEach name="Name141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4877A419B0745DF8E4C0ACE117AC5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B28855-B0E9-48EF-BA5C-E0B87391CAEF}"/>
      </w:docPartPr>
      <w:docPartBody>
        <w:p w:rsidR="00ED59B2" w:rsidRDefault="00710E95" w:rsidP="00710E95">
          <w:pPr>
            <w:pStyle w:val="04877A419B0745DF8E4C0ACE117AC55B"/>
          </w:pPr>
          <w:r>
            <w:rPr>
              <w:color w:val="4472C4" w:themeColor="accent1"/>
            </w:rPr>
            <w:t>[Document title]</w:t>
          </w:r>
        </w:p>
      </w:docPartBody>
    </w:docPart>
    <w:docPart>
      <w:docPartPr>
        <w:name w:val="85F9A7569170460F85FAF8D627A8ED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DE3BF2-7DDE-4AAF-A972-A9995009F656}"/>
      </w:docPartPr>
      <w:docPartBody>
        <w:p w:rsidR="00ED59B2" w:rsidRDefault="00710E95" w:rsidP="00710E95">
          <w:pPr>
            <w:pStyle w:val="85F9A7569170460F85FAF8D627A8ED00"/>
          </w:pPr>
          <w: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10E95"/>
    <w:rsid w:val="000105FD"/>
    <w:rsid w:val="00070EF4"/>
    <w:rsid w:val="00273592"/>
    <w:rsid w:val="00710E95"/>
    <w:rsid w:val="00B428A7"/>
    <w:rsid w:val="00EB45F3"/>
    <w:rsid w:val="00ED5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4877A419B0745DF8E4C0ACE117AC55B">
    <w:name w:val="04877A419B0745DF8E4C0ACE117AC55B"/>
    <w:rsid w:val="00710E95"/>
  </w:style>
  <w:style w:type="paragraph" w:customStyle="1" w:styleId="85F9A7569170460F85FAF8D627A8ED00">
    <w:name w:val="85F9A7569170460F85FAF8D627A8ED00"/>
    <w:rsid w:val="00710E9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92</Words>
  <Characters>223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#2</dc:title>
  <dc:subject/>
  <dc:creator>Veteran</dc:creator>
  <cp:keywords/>
  <dc:description/>
  <cp:lastModifiedBy>Veteran</cp:lastModifiedBy>
  <cp:revision>3</cp:revision>
  <dcterms:created xsi:type="dcterms:W3CDTF">2020-03-18T17:50:00Z</dcterms:created>
  <dcterms:modified xsi:type="dcterms:W3CDTF">2020-03-18T17:51:00Z</dcterms:modified>
</cp:coreProperties>
</file>